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4E2B83C9" w:rsidR="00792B6D" w:rsidRPr="00993F76" w:rsidRDefault="00792B6D" w:rsidP="003258FC">
            <w:pPr>
              <w:spacing w:before="20" w:after="20"/>
              <w:rPr>
                <w:b/>
                <w:sz w:val="20"/>
                <w:szCs w:val="20"/>
                <w:lang w:val="tr-TR"/>
              </w:rPr>
            </w:pPr>
            <w:r w:rsidRPr="00993F76">
              <w:rPr>
                <w:b/>
                <w:color w:val="262626"/>
                <w:sz w:val="20"/>
                <w:szCs w:val="20"/>
                <w:lang w:val="tr-TR"/>
              </w:rPr>
              <w:t>Seçmel</w:t>
            </w:r>
            <w:r w:rsidR="00334EC0">
              <w:rPr>
                <w:b/>
                <w:color w:val="262626"/>
                <w:sz w:val="20"/>
                <w:szCs w:val="20"/>
                <w:lang w:val="tr-TR"/>
              </w:rPr>
              <w:t>i</w:t>
            </w:r>
            <w:bookmarkStart w:id="0" w:name="_GoBack"/>
            <w:bookmarkEnd w:id="0"/>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63D5F9D7" w:rsidR="00792B6D" w:rsidRPr="00993F76" w:rsidRDefault="00351B32" w:rsidP="00AE70A0">
            <w:pPr>
              <w:spacing w:before="20" w:after="20"/>
              <w:rPr>
                <w:b/>
                <w:color w:val="1F4B7B"/>
                <w:sz w:val="20"/>
                <w:szCs w:val="20"/>
                <w:lang w:val="tr-TR"/>
              </w:rPr>
            </w:pPr>
            <w:r>
              <w:rPr>
                <w:b/>
                <w:color w:val="1F497D"/>
                <w:sz w:val="20"/>
                <w:szCs w:val="20"/>
                <w:lang w:val="tr-TR"/>
              </w:rPr>
              <w:t>BUSI 308</w:t>
            </w:r>
          </w:p>
        </w:tc>
      </w:tr>
      <w:tr w:rsidR="00792B6D" w:rsidRPr="00993F76" w14:paraId="71295A96" w14:textId="77777777" w:rsidTr="00351B32">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53160818" w:rsidR="00792B6D" w:rsidRPr="00993F76" w:rsidRDefault="00351B32"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Örnek Olay Analizi</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696B4201" w:rsidR="00792B6D" w:rsidRPr="00993F76" w:rsidRDefault="00792B6D" w:rsidP="00086F6D">
            <w:pPr>
              <w:spacing w:before="20" w:after="20"/>
              <w:rPr>
                <w:b/>
                <w:color w:val="1F4B7B"/>
                <w:sz w:val="20"/>
                <w:szCs w:val="20"/>
                <w:lang w:val="tr-TR"/>
              </w:rPr>
            </w:pPr>
            <w:r w:rsidRPr="00993F76">
              <w:rPr>
                <w:b/>
                <w:color w:val="1F497D"/>
                <w:sz w:val="20"/>
                <w:szCs w:val="20"/>
                <w:lang w:val="tr-TR"/>
              </w:rPr>
              <w:t>5</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8"/>
            <w:shd w:val="clear" w:color="auto" w:fill="auto"/>
          </w:tcPr>
          <w:p w14:paraId="5975F050" w14:textId="52B4D401" w:rsidR="00792B6D" w:rsidRPr="00993F76" w:rsidRDefault="00351B32" w:rsidP="00952E1F">
            <w:pPr>
              <w:spacing w:before="20" w:after="20"/>
              <w:rPr>
                <w:b/>
                <w:color w:val="1F4B7B"/>
                <w:sz w:val="20"/>
                <w:szCs w:val="20"/>
                <w:lang w:val="tr-TR"/>
              </w:rPr>
            </w:pPr>
            <w:r>
              <w:rPr>
                <w:b/>
                <w:color w:val="1F497D"/>
                <w:sz w:val="20"/>
                <w:szCs w:val="20"/>
                <w:lang w:val="tr-TR"/>
              </w:rPr>
              <w:t>BUSI 221</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5402C4B8" w:rsidR="00792B6D" w:rsidRPr="00351B32" w:rsidRDefault="00351B32" w:rsidP="002400FE">
            <w:pPr>
              <w:spacing w:before="20" w:after="20" w:line="276" w:lineRule="auto"/>
              <w:rPr>
                <w:b/>
                <w:sz w:val="20"/>
                <w:szCs w:val="20"/>
                <w:lang w:val="tr-TR"/>
              </w:rPr>
            </w:pPr>
            <w:r w:rsidRPr="00351B32">
              <w:rPr>
                <w:sz w:val="20"/>
                <w:szCs w:val="20"/>
                <w:lang w:val="tr-TR"/>
              </w:rPr>
              <w:t>Öğrencilere yönetim teorisi bilgilerini uygulama becerilerini kazandırmak ve pro</w:t>
            </w:r>
            <w:r>
              <w:rPr>
                <w:sz w:val="20"/>
                <w:szCs w:val="20"/>
                <w:lang w:val="tr-TR"/>
              </w:rPr>
              <w:t>blem çözme, karar verme ve sunum</w:t>
            </w:r>
            <w:r w:rsidRPr="00351B32">
              <w:rPr>
                <w:sz w:val="20"/>
                <w:szCs w:val="20"/>
                <w:lang w:val="tr-TR"/>
              </w:rPr>
              <w:t xml:space="preserve"> becerilerini gerçek iş vakalarına uygulayabilme</w:t>
            </w:r>
            <w:r>
              <w:rPr>
                <w:sz w:val="20"/>
                <w:szCs w:val="20"/>
                <w:lang w:val="tr-TR"/>
              </w:rPr>
              <w:t>lerini sağlamak dersin başlıca amaçlarıdır</w:t>
            </w:r>
            <w:r w:rsidRPr="00351B32">
              <w:rPr>
                <w:sz w:val="20"/>
                <w:szCs w:val="20"/>
                <w:lang w:val="tr-TR"/>
              </w:rPr>
              <w:t>.</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59092D55" w:rsidR="00792B6D" w:rsidRPr="00351B32" w:rsidRDefault="00351B32" w:rsidP="005A1C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351B32">
              <w:rPr>
                <w:sz w:val="20"/>
                <w:szCs w:val="20"/>
                <w:lang w:val="tr-TR"/>
              </w:rPr>
              <w:t>Belirsiz</w:t>
            </w:r>
            <w:r>
              <w:rPr>
                <w:sz w:val="20"/>
                <w:szCs w:val="20"/>
                <w:lang w:val="tr-TR"/>
              </w:rPr>
              <w:t xml:space="preserve"> olan</w:t>
            </w:r>
            <w:r w:rsidRPr="00351B32">
              <w:rPr>
                <w:sz w:val="20"/>
                <w:szCs w:val="20"/>
                <w:lang w:val="tr-TR"/>
              </w:rPr>
              <w:t xml:space="preserve"> iş ortamlarında problem çözme ve karar verme becerileri uygulanmaktadır. Bu durumlara bütüncül bir yaklaşım, Operasyon Yönetimi, İnsan Kaynakları Yönetimi, Finansal Yönetim, İş Etiği ve Pazarlamadan geniş bir bil</w:t>
            </w:r>
            <w:r>
              <w:rPr>
                <w:sz w:val="20"/>
                <w:szCs w:val="20"/>
                <w:lang w:val="tr-TR"/>
              </w:rPr>
              <w:t>gi yelpazesi kullanılarak alınmaktadır</w:t>
            </w:r>
            <w:r w:rsidRPr="00351B32">
              <w:rPr>
                <w:sz w:val="20"/>
                <w:szCs w:val="20"/>
                <w:lang w:val="tr-TR"/>
              </w:rPr>
              <w:t>. Bilgiler verilerden çıkarılır, yönetim problemleri tanımlanır ve bağlamlaştırılır ve çok boyutlu problemlere çözüm önerilir. Bu, bireysel hazırlık, ekip çalışması, zaman yönetimi, iletişim ve sunum becerileri yoluyla sağlanmaktadır. Özetle, bilgi kaotik durumlarda anlam yaratmak için sentezlenmiştir.</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12BF5AAD" w14:textId="62305091" w:rsidR="00351B32" w:rsidRDefault="00351B32" w:rsidP="00FE3A66">
            <w:pPr>
              <w:spacing w:line="225" w:lineRule="atLeast"/>
              <w:rPr>
                <w:sz w:val="20"/>
                <w:szCs w:val="20"/>
                <w:lang w:val="tr-TR"/>
              </w:rPr>
            </w:pPr>
            <w:r w:rsidRPr="00351B32">
              <w:rPr>
                <w:sz w:val="20"/>
                <w:szCs w:val="20"/>
                <w:lang w:val="tr-TR"/>
              </w:rPr>
              <w:t>1</w:t>
            </w:r>
            <w:r>
              <w:rPr>
                <w:sz w:val="20"/>
                <w:szCs w:val="20"/>
                <w:lang w:val="tr-TR"/>
              </w:rPr>
              <w:t>) İngilizce iş vakalarını okuyabilme.</w:t>
            </w:r>
            <w:r w:rsidRPr="00351B32">
              <w:rPr>
                <w:sz w:val="20"/>
                <w:szCs w:val="20"/>
                <w:lang w:val="tr-TR"/>
              </w:rPr>
              <w:br/>
            </w:r>
            <w:r w:rsidRPr="00351B32">
              <w:rPr>
                <w:sz w:val="20"/>
                <w:szCs w:val="20"/>
                <w:lang w:val="tr-TR"/>
              </w:rPr>
              <w:br/>
              <w:t>2) İn</w:t>
            </w:r>
            <w:r>
              <w:rPr>
                <w:sz w:val="20"/>
                <w:szCs w:val="20"/>
                <w:lang w:val="tr-TR"/>
              </w:rPr>
              <w:t>gilizce iş vakalarını yorumlayabilme.</w:t>
            </w:r>
          </w:p>
          <w:p w14:paraId="7AC37A16" w14:textId="200F2960" w:rsidR="00792B6D" w:rsidRPr="00351B32" w:rsidRDefault="00351B32" w:rsidP="00351B32">
            <w:pPr>
              <w:spacing w:line="225" w:lineRule="atLeast"/>
              <w:rPr>
                <w:rFonts w:ascii="Arial" w:hAnsi="Arial" w:cs="Arial"/>
                <w:spacing w:val="8"/>
                <w:sz w:val="20"/>
                <w:szCs w:val="20"/>
                <w:lang w:val="tr-TR"/>
              </w:rPr>
            </w:pPr>
            <w:r w:rsidRPr="00351B32">
              <w:rPr>
                <w:sz w:val="20"/>
                <w:szCs w:val="20"/>
                <w:lang w:val="tr-TR"/>
              </w:rPr>
              <w:br/>
              <w:t>3) İş vakalarında karşılaşılan ana k</w:t>
            </w:r>
            <w:r>
              <w:rPr>
                <w:sz w:val="20"/>
                <w:szCs w:val="20"/>
                <w:lang w:val="tr-TR"/>
              </w:rPr>
              <w:t>onuları / sorunları tespit edebilme.</w:t>
            </w:r>
            <w:r w:rsidRPr="00351B32">
              <w:rPr>
                <w:sz w:val="20"/>
                <w:szCs w:val="20"/>
                <w:lang w:val="tr-TR"/>
              </w:rPr>
              <w:br/>
            </w:r>
            <w:r w:rsidRPr="00351B32">
              <w:rPr>
                <w:sz w:val="20"/>
                <w:szCs w:val="20"/>
                <w:lang w:val="tr-TR"/>
              </w:rPr>
              <w:br/>
              <w:t xml:space="preserve">4) </w:t>
            </w:r>
            <w:r>
              <w:rPr>
                <w:sz w:val="20"/>
                <w:szCs w:val="20"/>
                <w:lang w:val="tr-TR"/>
              </w:rPr>
              <w:t>Konuların</w:t>
            </w:r>
            <w:r w:rsidRPr="00351B32">
              <w:rPr>
                <w:sz w:val="20"/>
                <w:szCs w:val="20"/>
                <w:lang w:val="tr-TR"/>
              </w:rPr>
              <w:t xml:space="preserve"> ve sorunların analizind</w:t>
            </w:r>
            <w:r>
              <w:rPr>
                <w:sz w:val="20"/>
                <w:szCs w:val="20"/>
                <w:lang w:val="tr-TR"/>
              </w:rPr>
              <w:t>e yönetim teorisini uygulayabilme.</w:t>
            </w:r>
            <w:r w:rsidRPr="00351B32">
              <w:rPr>
                <w:sz w:val="20"/>
                <w:szCs w:val="20"/>
                <w:lang w:val="tr-TR"/>
              </w:rPr>
              <w:br/>
            </w:r>
            <w:r w:rsidRPr="00351B32">
              <w:rPr>
                <w:sz w:val="20"/>
                <w:szCs w:val="20"/>
                <w:lang w:val="tr-TR"/>
              </w:rPr>
              <w:br/>
              <w:t xml:space="preserve">5) Karar verme </w:t>
            </w:r>
            <w:r>
              <w:rPr>
                <w:sz w:val="20"/>
                <w:szCs w:val="20"/>
                <w:lang w:val="tr-TR"/>
              </w:rPr>
              <w:t>için alternatif çözümler üretme ve argümanlar</w:t>
            </w:r>
            <w:r w:rsidRPr="00351B32">
              <w:rPr>
                <w:sz w:val="20"/>
                <w:szCs w:val="20"/>
                <w:lang w:val="tr-TR"/>
              </w:rPr>
              <w:t xml:space="preserve"> </w:t>
            </w:r>
            <w:r>
              <w:rPr>
                <w:sz w:val="20"/>
                <w:szCs w:val="20"/>
                <w:lang w:val="tr-TR"/>
              </w:rPr>
              <w:t>sağlama.</w:t>
            </w:r>
            <w:r w:rsidRPr="00351B32">
              <w:rPr>
                <w:sz w:val="20"/>
                <w:szCs w:val="20"/>
                <w:lang w:val="tr-TR"/>
              </w:rPr>
              <w:br/>
            </w:r>
            <w:r w:rsidRPr="00351B32">
              <w:rPr>
                <w:sz w:val="20"/>
                <w:szCs w:val="20"/>
                <w:lang w:val="tr-TR"/>
              </w:rPr>
              <w:br/>
              <w:t xml:space="preserve">6) </w:t>
            </w:r>
            <w:r>
              <w:rPr>
                <w:sz w:val="20"/>
                <w:szCs w:val="20"/>
                <w:lang w:val="tr-TR"/>
              </w:rPr>
              <w:t xml:space="preserve">Öğrencileri kararların geçerliliği konusunda </w:t>
            </w:r>
            <w:r w:rsidRPr="00351B32">
              <w:rPr>
                <w:sz w:val="20"/>
                <w:szCs w:val="20"/>
                <w:lang w:val="tr-TR"/>
              </w:rPr>
              <w:t>ikna ed</w:t>
            </w:r>
            <w:r>
              <w:rPr>
                <w:sz w:val="20"/>
                <w:szCs w:val="20"/>
                <w:lang w:val="tr-TR"/>
              </w:rPr>
              <w:t>ebilme.</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351B32">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lastRenderedPageBreak/>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t>1= Alt seviyede destekliyor</w:t>
            </w:r>
          </w:p>
          <w:p w14:paraId="6D7A033E" w14:textId="77777777" w:rsidR="00FB4386" w:rsidRPr="006A08FE" w:rsidRDefault="00FB4386" w:rsidP="00FB4386">
            <w:pPr>
              <w:rPr>
                <w:sz w:val="20"/>
                <w:szCs w:val="20"/>
                <w:lang w:val="tr-TR"/>
              </w:rPr>
            </w:pPr>
            <w:r w:rsidRPr="006A08FE">
              <w:rPr>
                <w:sz w:val="20"/>
                <w:szCs w:val="20"/>
                <w:lang w:val="tr-TR"/>
              </w:rPr>
              <w:t>2= Orta seviyede destekliyor</w:t>
            </w:r>
          </w:p>
          <w:p w14:paraId="7CDB4300" w14:textId="77777777" w:rsidR="00FB4386" w:rsidRPr="006A08FE" w:rsidRDefault="00FB4386" w:rsidP="00FB4386">
            <w:pPr>
              <w:rPr>
                <w:sz w:val="20"/>
                <w:szCs w:val="20"/>
                <w:lang w:val="tr-TR"/>
              </w:rPr>
            </w:pPr>
            <w:r w:rsidRPr="006A08FE">
              <w:rPr>
                <w:sz w:val="20"/>
                <w:szCs w:val="20"/>
                <w:lang w:val="tr-TR"/>
              </w:rPr>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351B32"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612EF8B7" w14:textId="4AB422D2" w:rsidR="00351B32" w:rsidRPr="00993F76" w:rsidRDefault="00351B32" w:rsidP="00351B32">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351B32" w:rsidRPr="00993F76" w:rsidRDefault="00351B32" w:rsidP="00351B32">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79DA1452" w:rsidR="00351B32" w:rsidRPr="00993F76" w:rsidRDefault="00351B32" w:rsidP="00351B32">
            <w:pPr>
              <w:spacing w:before="20" w:after="20"/>
              <w:rPr>
                <w:b/>
                <w:color w:val="1F497D"/>
                <w:sz w:val="20"/>
                <w:szCs w:val="20"/>
                <w:lang w:val="tr-TR"/>
              </w:rPr>
            </w:pPr>
            <w:r>
              <w:rPr>
                <w:b/>
                <w:color w:val="1F497D"/>
                <w:sz w:val="20"/>
                <w:szCs w:val="20"/>
              </w:rPr>
              <w:t>1</w:t>
            </w:r>
          </w:p>
        </w:tc>
        <w:tc>
          <w:tcPr>
            <w:tcW w:w="645" w:type="dxa"/>
            <w:gridSpan w:val="2"/>
            <w:tcBorders>
              <w:left w:val="single" w:sz="4" w:space="0" w:color="auto"/>
              <w:bottom w:val="single" w:sz="4" w:space="0" w:color="auto"/>
            </w:tcBorders>
            <w:shd w:val="clear" w:color="auto" w:fill="auto"/>
          </w:tcPr>
          <w:p w14:paraId="55EE248B" w14:textId="3E4A8A9F" w:rsidR="00351B32" w:rsidRPr="00993F76" w:rsidRDefault="00351B32" w:rsidP="00351B32">
            <w:pPr>
              <w:spacing w:before="20" w:after="20"/>
              <w:rPr>
                <w:color w:val="262626" w:themeColor="text1" w:themeTint="D9"/>
                <w:sz w:val="20"/>
                <w:szCs w:val="20"/>
                <w:lang w:val="tr-TR"/>
              </w:rPr>
            </w:pPr>
            <w:r>
              <w:rPr>
                <w:color w:val="262626" w:themeColor="text1" w:themeTint="D9"/>
                <w:sz w:val="20"/>
                <w:szCs w:val="20"/>
              </w:rPr>
              <w:t>2</w:t>
            </w:r>
          </w:p>
        </w:tc>
        <w:tc>
          <w:tcPr>
            <w:tcW w:w="669" w:type="dxa"/>
            <w:gridSpan w:val="3"/>
            <w:tcBorders>
              <w:left w:val="single" w:sz="4" w:space="0" w:color="auto"/>
              <w:bottom w:val="single" w:sz="4" w:space="0" w:color="auto"/>
            </w:tcBorders>
            <w:shd w:val="clear" w:color="auto" w:fill="auto"/>
          </w:tcPr>
          <w:p w14:paraId="6BDA22C7" w14:textId="4CB4C0EA" w:rsidR="00351B32" w:rsidRPr="00993F76" w:rsidRDefault="00351B32" w:rsidP="00351B32">
            <w:pPr>
              <w:spacing w:before="20" w:after="20"/>
              <w:rPr>
                <w:b/>
                <w:color w:val="1F497D"/>
                <w:sz w:val="20"/>
                <w:szCs w:val="20"/>
                <w:lang w:val="tr-TR"/>
              </w:rPr>
            </w:pPr>
            <w:r>
              <w:rPr>
                <w:b/>
                <w:color w:val="1F497D"/>
                <w:sz w:val="20"/>
                <w:szCs w:val="20"/>
              </w:rPr>
              <w:t>2</w:t>
            </w:r>
          </w:p>
        </w:tc>
        <w:tc>
          <w:tcPr>
            <w:tcW w:w="662" w:type="dxa"/>
            <w:gridSpan w:val="3"/>
            <w:tcBorders>
              <w:left w:val="single" w:sz="4" w:space="0" w:color="auto"/>
              <w:bottom w:val="single" w:sz="4" w:space="0" w:color="auto"/>
            </w:tcBorders>
            <w:shd w:val="clear" w:color="auto" w:fill="auto"/>
          </w:tcPr>
          <w:p w14:paraId="74F1CB59" w14:textId="4D59B1F7" w:rsidR="00351B32" w:rsidRPr="00993F76" w:rsidRDefault="00351B32" w:rsidP="00351B32">
            <w:pPr>
              <w:spacing w:before="20" w:after="20"/>
              <w:rPr>
                <w:b/>
                <w:color w:val="1F497D"/>
                <w:sz w:val="20"/>
                <w:szCs w:val="20"/>
                <w:lang w:val="tr-TR"/>
              </w:rPr>
            </w:pPr>
            <w:r>
              <w:rPr>
                <w:b/>
                <w:color w:val="1F497D"/>
                <w:sz w:val="20"/>
                <w:szCs w:val="20"/>
              </w:rPr>
              <w:t>2</w:t>
            </w:r>
          </w:p>
        </w:tc>
        <w:tc>
          <w:tcPr>
            <w:tcW w:w="611" w:type="dxa"/>
            <w:gridSpan w:val="2"/>
            <w:tcBorders>
              <w:left w:val="single" w:sz="4" w:space="0" w:color="auto"/>
              <w:bottom w:val="single" w:sz="4" w:space="0" w:color="auto"/>
            </w:tcBorders>
            <w:shd w:val="clear" w:color="auto" w:fill="auto"/>
          </w:tcPr>
          <w:p w14:paraId="19A264B1" w14:textId="050D2C39" w:rsidR="00351B32" w:rsidRPr="00993F76" w:rsidRDefault="00351B32" w:rsidP="00351B32">
            <w:pPr>
              <w:spacing w:before="20" w:after="20"/>
              <w:rPr>
                <w:b/>
                <w:color w:val="1F497D"/>
                <w:sz w:val="20"/>
                <w:szCs w:val="20"/>
                <w:lang w:val="tr-TR"/>
              </w:rPr>
            </w:pPr>
            <w:r>
              <w:rPr>
                <w:b/>
                <w:color w:val="1F497D"/>
                <w:sz w:val="20"/>
                <w:szCs w:val="20"/>
              </w:rPr>
              <w:t>1</w:t>
            </w:r>
          </w:p>
        </w:tc>
        <w:tc>
          <w:tcPr>
            <w:tcW w:w="628" w:type="dxa"/>
            <w:gridSpan w:val="2"/>
            <w:tcBorders>
              <w:left w:val="single" w:sz="4" w:space="0" w:color="auto"/>
              <w:bottom w:val="single" w:sz="4" w:space="0" w:color="auto"/>
            </w:tcBorders>
            <w:shd w:val="clear" w:color="auto" w:fill="auto"/>
          </w:tcPr>
          <w:p w14:paraId="059E8735" w14:textId="656631DD" w:rsidR="00351B32" w:rsidRPr="00993F76" w:rsidRDefault="00351B32" w:rsidP="00351B32">
            <w:pPr>
              <w:spacing w:before="20" w:after="20"/>
              <w:rPr>
                <w:b/>
                <w:color w:val="1F497D"/>
                <w:sz w:val="20"/>
                <w:szCs w:val="20"/>
                <w:lang w:val="tr-TR"/>
              </w:rPr>
            </w:pPr>
            <w:r>
              <w:rPr>
                <w:b/>
                <w:color w:val="1F497D"/>
                <w:sz w:val="20"/>
                <w:szCs w:val="20"/>
              </w:rPr>
              <w:t>1</w:t>
            </w:r>
          </w:p>
        </w:tc>
      </w:tr>
      <w:tr w:rsidR="00351B32"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351B32" w:rsidRPr="00993F76" w:rsidRDefault="00351B32" w:rsidP="00351B32">
            <w:pPr>
              <w:spacing w:before="20" w:after="20"/>
              <w:rPr>
                <w:b/>
                <w:color w:val="1F497D"/>
                <w:sz w:val="20"/>
                <w:szCs w:val="20"/>
                <w:lang w:val="tr-TR"/>
              </w:rPr>
            </w:pPr>
          </w:p>
        </w:tc>
        <w:tc>
          <w:tcPr>
            <w:tcW w:w="937" w:type="dxa"/>
            <w:shd w:val="clear" w:color="auto" w:fill="auto"/>
          </w:tcPr>
          <w:p w14:paraId="304ACE06" w14:textId="7BA8A5E8" w:rsidR="00351B32" w:rsidRPr="00993F76" w:rsidRDefault="00351B32" w:rsidP="00351B32">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351B32" w:rsidRPr="00993F76" w:rsidRDefault="00351B32" w:rsidP="00351B32">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1C93DD1B" w:rsidR="00351B32" w:rsidRPr="00993F76" w:rsidRDefault="00351B32" w:rsidP="00351B32">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70F5360" w14:textId="6F9604E9" w:rsidR="00351B32" w:rsidRPr="00993F76" w:rsidRDefault="00351B32" w:rsidP="00351B32">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3578BA6" w14:textId="69475002" w:rsidR="00351B32" w:rsidRPr="00993F76" w:rsidRDefault="00351B32" w:rsidP="00351B32">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0F4F21E2" w14:textId="6FD5562F" w:rsidR="00351B32" w:rsidRPr="00993F76" w:rsidRDefault="00351B32" w:rsidP="00351B32">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059694A9" w14:textId="665833C5" w:rsidR="00351B32" w:rsidRPr="00993F76" w:rsidRDefault="00351B32" w:rsidP="00351B32">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63A82CF2" w14:textId="60C6FF94" w:rsidR="00351B32" w:rsidRPr="00993F76" w:rsidRDefault="00351B32" w:rsidP="00351B32">
            <w:pPr>
              <w:spacing w:before="20" w:after="20"/>
              <w:rPr>
                <w:b/>
                <w:color w:val="1F497D"/>
                <w:sz w:val="20"/>
                <w:szCs w:val="20"/>
                <w:lang w:val="tr-TR"/>
              </w:rPr>
            </w:pPr>
            <w:r>
              <w:rPr>
                <w:b/>
                <w:color w:val="1F497D"/>
                <w:sz w:val="20"/>
                <w:szCs w:val="20"/>
              </w:rPr>
              <w:t>2</w:t>
            </w:r>
          </w:p>
        </w:tc>
      </w:tr>
      <w:tr w:rsidR="00351B32"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5360A62A" w14:textId="0FF1AA66" w:rsidR="00351B32" w:rsidRPr="00993F76" w:rsidRDefault="00351B32" w:rsidP="00351B32">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351B32" w:rsidRPr="00993F76" w:rsidRDefault="00351B32" w:rsidP="00351B32">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4D47CA00" w:rsidR="00351B32" w:rsidRPr="00993F76" w:rsidRDefault="00351B32" w:rsidP="00351B32">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779BC631" w14:textId="561D37CB" w:rsidR="00351B32" w:rsidRPr="00993F76" w:rsidRDefault="00351B32" w:rsidP="00351B32">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127FD938" w14:textId="39F23FC3" w:rsidR="00351B32" w:rsidRPr="00993F76" w:rsidRDefault="00351B32" w:rsidP="00351B32">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48031A16" w14:textId="1D84ED97" w:rsidR="00351B32" w:rsidRPr="00993F76" w:rsidRDefault="00351B32" w:rsidP="00351B32">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1EA2C5F5" w14:textId="0F9B73DA" w:rsidR="00351B32" w:rsidRPr="00993F76" w:rsidRDefault="00351B32" w:rsidP="00351B32">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3FBF1FBE" w14:textId="59B83C4C" w:rsidR="00351B32" w:rsidRPr="00993F76" w:rsidRDefault="00351B32" w:rsidP="00351B32">
            <w:pPr>
              <w:spacing w:before="20" w:after="20"/>
              <w:rPr>
                <w:b/>
                <w:color w:val="1F497D"/>
                <w:sz w:val="20"/>
                <w:szCs w:val="20"/>
                <w:lang w:val="tr-TR"/>
              </w:rPr>
            </w:pPr>
            <w:r>
              <w:rPr>
                <w:b/>
                <w:color w:val="1F497D"/>
                <w:sz w:val="20"/>
                <w:szCs w:val="20"/>
              </w:rPr>
              <w:t>1</w:t>
            </w:r>
          </w:p>
        </w:tc>
      </w:tr>
      <w:tr w:rsidR="00351B32"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163BD6C8" w14:textId="4522BAEF" w:rsidR="00351B32" w:rsidRPr="00993F76" w:rsidRDefault="00351B32" w:rsidP="00351B32">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351B32" w:rsidRPr="00993F76" w:rsidRDefault="00351B32" w:rsidP="00351B32">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351B32" w:rsidRPr="00993F76" w:rsidRDefault="00351B32" w:rsidP="00351B32">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351B32" w:rsidRPr="00993F76" w:rsidRDefault="00351B32" w:rsidP="00351B32">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351B32" w:rsidRPr="00993F76" w:rsidRDefault="00351B32" w:rsidP="00351B32">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0BEE221A" w:rsidR="00351B32" w:rsidRPr="00993F76" w:rsidRDefault="00351B32" w:rsidP="00351B32">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351B32" w:rsidRPr="00993F76" w:rsidRDefault="00351B32" w:rsidP="00351B32">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351B32" w:rsidRPr="00993F76" w:rsidRDefault="00351B32" w:rsidP="00351B32">
            <w:pPr>
              <w:spacing w:before="20" w:after="20"/>
              <w:rPr>
                <w:b/>
                <w:color w:val="1F497D"/>
                <w:sz w:val="20"/>
                <w:szCs w:val="20"/>
                <w:lang w:val="tr-TR"/>
              </w:rPr>
            </w:pPr>
          </w:p>
        </w:tc>
      </w:tr>
      <w:tr w:rsidR="00351B32"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14E104C5" w14:textId="606A3F49" w:rsidR="00351B32" w:rsidRPr="00993F76" w:rsidRDefault="00351B32" w:rsidP="00351B32">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351B32" w:rsidRPr="00993F76" w:rsidRDefault="00351B32" w:rsidP="00351B32">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351B32" w:rsidRPr="00993F76" w:rsidRDefault="00351B32" w:rsidP="00351B32">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351B32" w:rsidRPr="00993F76" w:rsidRDefault="00351B32" w:rsidP="00351B32">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351B32" w:rsidRPr="00993F76" w:rsidRDefault="00351B32" w:rsidP="00351B32">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499F07E7" w:rsidR="00351B32" w:rsidRPr="00993F76" w:rsidRDefault="00351B32" w:rsidP="00351B32">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351B32" w:rsidRPr="00993F76" w:rsidRDefault="00351B32" w:rsidP="00351B32">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351B32" w:rsidRPr="00993F76" w:rsidRDefault="00351B32" w:rsidP="00351B32">
            <w:pPr>
              <w:spacing w:before="20" w:after="20"/>
              <w:rPr>
                <w:b/>
                <w:color w:val="1F497D"/>
                <w:sz w:val="20"/>
                <w:szCs w:val="20"/>
                <w:lang w:val="tr-TR"/>
              </w:rPr>
            </w:pPr>
          </w:p>
        </w:tc>
      </w:tr>
      <w:tr w:rsidR="00351B32"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75784C26" w14:textId="670AB2E7" w:rsidR="00351B32" w:rsidRPr="00993F76" w:rsidRDefault="00351B32" w:rsidP="00351B32">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351B32" w:rsidRPr="00993F76" w:rsidRDefault="00351B32" w:rsidP="00351B32">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351B32" w:rsidRPr="00993F76" w:rsidRDefault="00351B32" w:rsidP="00351B32">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351B32" w:rsidRPr="00993F76" w:rsidRDefault="00351B32" w:rsidP="00351B32">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74FEF531" w:rsidR="00351B32" w:rsidRPr="00993F76" w:rsidRDefault="00351B32" w:rsidP="00351B32">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93475AA" w14:textId="7411558E" w:rsidR="00351B32" w:rsidRPr="00993F76" w:rsidRDefault="00351B32" w:rsidP="00351B32">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351B32" w:rsidRPr="00993F76" w:rsidRDefault="00351B32" w:rsidP="00351B32">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351B32" w:rsidRPr="00993F76" w:rsidRDefault="00351B32" w:rsidP="00351B32">
            <w:pPr>
              <w:spacing w:before="20" w:after="20"/>
              <w:rPr>
                <w:b/>
                <w:color w:val="1F497D"/>
                <w:sz w:val="20"/>
                <w:szCs w:val="20"/>
                <w:lang w:val="tr-TR"/>
              </w:rPr>
            </w:pPr>
          </w:p>
        </w:tc>
      </w:tr>
      <w:tr w:rsidR="00351B32"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351B32" w:rsidRPr="00993F76" w:rsidRDefault="00351B32" w:rsidP="00351B32">
            <w:pPr>
              <w:spacing w:before="20" w:after="20"/>
              <w:jc w:val="center"/>
              <w:rPr>
                <w:b/>
                <w:color w:val="1F497D"/>
                <w:sz w:val="20"/>
                <w:szCs w:val="20"/>
                <w:lang w:val="tr-TR"/>
              </w:rPr>
            </w:pPr>
          </w:p>
          <w:p w14:paraId="7C5518B8" w14:textId="28A00945" w:rsidR="00351B32" w:rsidRPr="00993F76" w:rsidRDefault="00351B32" w:rsidP="00351B32">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351B32" w:rsidRPr="00993F76" w:rsidRDefault="00351B32" w:rsidP="00351B32">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351B32" w:rsidRPr="00993F76" w:rsidRDefault="00351B32" w:rsidP="00351B32">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351B32" w:rsidRPr="00993F76" w:rsidRDefault="00351B32" w:rsidP="00351B32">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351B32" w:rsidRPr="00993F76" w:rsidRDefault="00351B32" w:rsidP="00351B32">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351B32" w:rsidRPr="00993F76" w:rsidRDefault="00351B32" w:rsidP="00351B32">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580C130F" w:rsidR="00351B32" w:rsidRPr="00993F76" w:rsidRDefault="00351B32" w:rsidP="00351B32">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351B32" w:rsidRPr="00993F76" w:rsidRDefault="00351B32" w:rsidP="00351B32">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351B32" w:rsidRPr="00993F76" w:rsidRDefault="00351B32" w:rsidP="00351B32">
            <w:pPr>
              <w:spacing w:before="20" w:after="20"/>
              <w:rPr>
                <w:b/>
                <w:color w:val="1F497D"/>
                <w:sz w:val="20"/>
                <w:szCs w:val="20"/>
                <w:lang w:val="tr-TR"/>
              </w:rPr>
            </w:pPr>
          </w:p>
        </w:tc>
      </w:tr>
      <w:tr w:rsidR="00351B32"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1E6ACBF1" w14:textId="23323205" w:rsidR="00351B32" w:rsidRPr="00993F76" w:rsidRDefault="00351B32" w:rsidP="00351B32">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351B32" w:rsidRPr="00993F76" w:rsidRDefault="00351B32" w:rsidP="00351B32">
            <w:pPr>
              <w:spacing w:before="20" w:after="20"/>
              <w:rPr>
                <w:color w:val="000000" w:themeColor="text1"/>
                <w:sz w:val="20"/>
                <w:szCs w:val="20"/>
                <w:lang w:val="tr-TR"/>
              </w:rPr>
            </w:pPr>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351B32" w:rsidRPr="00993F76" w:rsidRDefault="00351B32" w:rsidP="00351B32">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351B32" w:rsidRPr="00993F76" w:rsidRDefault="00351B32" w:rsidP="00351B32">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351B32" w:rsidRPr="00993F76" w:rsidRDefault="00351B32" w:rsidP="00351B32">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624404A2" w:rsidR="00351B32" w:rsidRPr="00993F76" w:rsidRDefault="00351B32" w:rsidP="00351B32">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351B32" w:rsidRPr="00993F76" w:rsidRDefault="00351B32" w:rsidP="00351B32">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351B32" w:rsidRPr="00993F76" w:rsidRDefault="00351B32" w:rsidP="00351B32">
            <w:pPr>
              <w:spacing w:before="20" w:after="20"/>
              <w:rPr>
                <w:b/>
                <w:color w:val="1F497D" w:themeColor="text2"/>
                <w:sz w:val="20"/>
                <w:szCs w:val="20"/>
                <w:lang w:val="tr-TR"/>
              </w:rPr>
            </w:pPr>
          </w:p>
        </w:tc>
      </w:tr>
      <w:tr w:rsidR="00351B32"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02A2BA70" w14:textId="57B5AD67" w:rsidR="00351B32" w:rsidRPr="00993F76" w:rsidRDefault="00351B32" w:rsidP="00351B32">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351B32" w:rsidRPr="00993F76" w:rsidRDefault="00351B32" w:rsidP="00351B32">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6672A10D" w:rsidR="00351B32" w:rsidRPr="00993F76" w:rsidRDefault="00351B32" w:rsidP="00351B32">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69966A2" w:rsidR="00351B32" w:rsidRPr="00993F76" w:rsidRDefault="00351B32" w:rsidP="00351B32">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560338CE" w:rsidR="00351B32" w:rsidRPr="00993F76" w:rsidRDefault="00351B32" w:rsidP="00351B32">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54A71C83" w:rsidR="00351B32" w:rsidRPr="00993F76" w:rsidRDefault="00351B32" w:rsidP="00351B32">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29FDBA16" w:rsidR="00351B32" w:rsidRPr="00993F76" w:rsidRDefault="00351B32" w:rsidP="00351B32">
            <w:pPr>
              <w:spacing w:before="20" w:after="20"/>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05D8B86F" w:rsidR="00351B32" w:rsidRPr="00993F76" w:rsidRDefault="00351B32" w:rsidP="00351B32">
            <w:pPr>
              <w:spacing w:before="20" w:after="20"/>
              <w:rPr>
                <w:b/>
                <w:color w:val="1F497D" w:themeColor="text2"/>
                <w:sz w:val="20"/>
                <w:szCs w:val="20"/>
                <w:lang w:val="tr-TR"/>
              </w:rPr>
            </w:pPr>
            <w:r>
              <w:rPr>
                <w:b/>
                <w:color w:val="1F497D" w:themeColor="text2"/>
                <w:sz w:val="20"/>
                <w:szCs w:val="20"/>
              </w:rPr>
              <w:t>1</w:t>
            </w:r>
          </w:p>
        </w:tc>
      </w:tr>
      <w:tr w:rsidR="00351B32"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232A567C" w14:textId="6FCA1C1C" w:rsidR="00351B32" w:rsidRPr="00993F76" w:rsidRDefault="00351B32" w:rsidP="00351B32">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351B32" w:rsidRPr="00993F76" w:rsidRDefault="00351B32" w:rsidP="00351B32">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6283704" w:rsidR="00351B32" w:rsidRPr="00993F76" w:rsidRDefault="00351B32" w:rsidP="00351B32">
            <w:pPr>
              <w:spacing w:before="20" w:after="20"/>
              <w:rPr>
                <w:b/>
                <w:color w:val="1F497D" w:themeColor="text2"/>
                <w:sz w:val="20"/>
                <w:szCs w:val="20"/>
                <w:lang w:val="tr-TR"/>
              </w:rPr>
            </w:pPr>
            <w:r>
              <w:rPr>
                <w:b/>
                <w:color w:val="1F497D" w:themeColor="text2"/>
                <w:sz w:val="20"/>
                <w:szCs w:val="20"/>
              </w:rPr>
              <w:t>1</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2FD3733D" w:rsidR="00351B32" w:rsidRPr="00993F76" w:rsidRDefault="00351B32" w:rsidP="00351B32">
            <w:pPr>
              <w:spacing w:before="20" w:after="20"/>
              <w:rPr>
                <w:b/>
                <w:color w:val="1F497D" w:themeColor="text2"/>
                <w:sz w:val="20"/>
                <w:szCs w:val="20"/>
                <w:lang w:val="tr-TR"/>
              </w:rPr>
            </w:pPr>
            <w:r>
              <w:rPr>
                <w:b/>
                <w:color w:val="1F497D" w:themeColor="text2"/>
                <w:sz w:val="20"/>
                <w:szCs w:val="20"/>
              </w:rPr>
              <w:t>1</w:t>
            </w: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5DF8BC62" w:rsidR="00351B32" w:rsidRPr="00993F76" w:rsidRDefault="00351B32" w:rsidP="00351B32">
            <w:pPr>
              <w:spacing w:before="20" w:after="20"/>
              <w:rPr>
                <w:b/>
                <w:color w:val="1F497D" w:themeColor="text2"/>
                <w:sz w:val="20"/>
                <w:szCs w:val="20"/>
                <w:lang w:val="tr-TR"/>
              </w:rPr>
            </w:pPr>
            <w:r>
              <w:rPr>
                <w:b/>
                <w:color w:val="1F497D" w:themeColor="text2"/>
                <w:sz w:val="20"/>
                <w:szCs w:val="20"/>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2A5FD18C" w:rsidR="00351B32" w:rsidRPr="00993F76" w:rsidRDefault="00351B32" w:rsidP="00351B32">
            <w:pPr>
              <w:spacing w:before="20" w:after="20"/>
              <w:rPr>
                <w:b/>
                <w:color w:val="1F497D" w:themeColor="text2"/>
                <w:sz w:val="20"/>
                <w:szCs w:val="20"/>
                <w:lang w:val="tr-TR"/>
              </w:rPr>
            </w:pPr>
            <w:r>
              <w:rPr>
                <w:b/>
                <w:color w:val="1F497D" w:themeColor="text2"/>
                <w:sz w:val="20"/>
                <w:szCs w:val="20"/>
              </w:rPr>
              <w:t>1</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38F6A873" w:rsidR="00351B32" w:rsidRPr="00993F76" w:rsidRDefault="00351B32" w:rsidP="00351B32">
            <w:pPr>
              <w:spacing w:before="20" w:after="20"/>
              <w:jc w:val="center"/>
              <w:rPr>
                <w:b/>
                <w:color w:val="1F497D" w:themeColor="text2"/>
                <w:sz w:val="20"/>
                <w:szCs w:val="20"/>
                <w:lang w:val="tr-TR"/>
              </w:rPr>
            </w:pPr>
            <w:r>
              <w:rPr>
                <w:b/>
                <w:color w:val="1F497D" w:themeColor="text2"/>
                <w:sz w:val="20"/>
                <w:szCs w:val="20"/>
              </w:rPr>
              <w:t>1</w:t>
            </w: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69A90D48" w:rsidR="00351B32" w:rsidRPr="00993F76" w:rsidRDefault="00351B32" w:rsidP="00351B32">
            <w:pPr>
              <w:spacing w:before="20" w:after="20"/>
              <w:jc w:val="center"/>
              <w:rPr>
                <w:b/>
                <w:color w:val="1F497D" w:themeColor="text2"/>
                <w:sz w:val="20"/>
                <w:szCs w:val="20"/>
                <w:lang w:val="tr-TR"/>
              </w:rPr>
            </w:pPr>
            <w:r>
              <w:rPr>
                <w:b/>
                <w:color w:val="1F497D" w:themeColor="text2"/>
                <w:sz w:val="20"/>
                <w:szCs w:val="20"/>
              </w:rPr>
              <w:t>1</w:t>
            </w:r>
          </w:p>
        </w:tc>
      </w:tr>
      <w:tr w:rsidR="00351B32"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0F11C5A6" w14:textId="37A55A41" w:rsidR="00351B32" w:rsidRPr="00993F76" w:rsidRDefault="00351B32" w:rsidP="00351B32">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351B32" w:rsidRPr="00993F76" w:rsidRDefault="00351B32" w:rsidP="00351B32">
            <w:pPr>
              <w:spacing w:before="20" w:after="20"/>
              <w:rPr>
                <w:color w:val="000000" w:themeColor="text1"/>
                <w:sz w:val="20"/>
                <w:szCs w:val="20"/>
                <w:lang w:val="tr-TR"/>
              </w:rPr>
            </w:pPr>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6F6444" w:rsidR="00351B32" w:rsidRPr="00993F76" w:rsidRDefault="00351B32" w:rsidP="00351B32">
            <w:pPr>
              <w:spacing w:before="20" w:after="20"/>
              <w:rPr>
                <w:b/>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6D6647C3" w:rsidR="00351B32" w:rsidRPr="00993F76" w:rsidRDefault="00351B32" w:rsidP="00351B32">
            <w:pPr>
              <w:spacing w:before="20" w:after="20"/>
              <w:jc w:val="center"/>
              <w:rPr>
                <w:b/>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07DBF37D" w:rsidR="00351B32" w:rsidRPr="00993F76" w:rsidRDefault="00351B32" w:rsidP="00351B32">
            <w:pPr>
              <w:spacing w:before="20" w:after="20"/>
              <w:jc w:val="center"/>
              <w:rPr>
                <w:b/>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1C18A867" w:rsidR="00351B32" w:rsidRPr="00993F76" w:rsidRDefault="00351B32" w:rsidP="00351B32">
            <w:pPr>
              <w:spacing w:before="20" w:after="20"/>
              <w:jc w:val="center"/>
              <w:rPr>
                <w:b/>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79012E6A" w:rsidR="00351B32" w:rsidRPr="00993F76" w:rsidRDefault="00351B32" w:rsidP="00351B32">
            <w:pPr>
              <w:spacing w:before="20" w:after="20"/>
              <w:jc w:val="center"/>
              <w:rPr>
                <w:b/>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3D5E7EC9" w:rsidR="00351B32" w:rsidRPr="00993F76" w:rsidRDefault="00351B32" w:rsidP="00351B32">
            <w:pPr>
              <w:spacing w:before="20" w:after="20"/>
              <w:jc w:val="center"/>
              <w:rPr>
                <w:b/>
                <w:sz w:val="20"/>
                <w:szCs w:val="20"/>
                <w:lang w:val="tr-TR"/>
              </w:rPr>
            </w:pPr>
            <w:r>
              <w:rPr>
                <w:b/>
                <w:color w:val="1F497D" w:themeColor="text2"/>
                <w:sz w:val="20"/>
                <w:szCs w:val="20"/>
              </w:rPr>
              <w:t>2</w:t>
            </w:r>
          </w:p>
        </w:tc>
      </w:tr>
      <w:tr w:rsidR="00351B32"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351B32" w:rsidRPr="00993F76" w:rsidRDefault="00351B32" w:rsidP="00351B32">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351B32" w:rsidRPr="00993F76" w:rsidRDefault="00351B32" w:rsidP="00351B32">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351B32" w:rsidRPr="00993F76" w:rsidRDefault="00351B32" w:rsidP="00351B32">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6D32BC9C" w14:textId="77777777" w:rsidR="00351B32" w:rsidRDefault="00351B32" w:rsidP="00351B32">
            <w:pPr>
              <w:spacing w:before="20" w:after="20"/>
              <w:rPr>
                <w:b/>
                <w:color w:val="1F497D"/>
                <w:sz w:val="20"/>
                <w:szCs w:val="20"/>
              </w:rPr>
            </w:pPr>
          </w:p>
          <w:p w14:paraId="34732F40" w14:textId="4E7A9379" w:rsidR="00351B32" w:rsidRPr="00993F76" w:rsidRDefault="00351B32" w:rsidP="00351B32">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4F786AE3" w14:textId="77777777" w:rsidR="00351B32" w:rsidRDefault="00351B32" w:rsidP="00351B32">
            <w:pPr>
              <w:spacing w:before="20" w:after="20"/>
              <w:rPr>
                <w:b/>
                <w:color w:val="1F497D"/>
                <w:sz w:val="20"/>
                <w:szCs w:val="20"/>
              </w:rPr>
            </w:pPr>
          </w:p>
          <w:p w14:paraId="2393586D" w14:textId="59A96FD0" w:rsidR="00351B32" w:rsidRPr="00993F76" w:rsidRDefault="00351B32" w:rsidP="00351B32">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5433673D" w14:textId="77777777" w:rsidR="00351B32" w:rsidRDefault="00351B32" w:rsidP="00351B32">
            <w:pPr>
              <w:spacing w:before="20" w:after="20"/>
              <w:rPr>
                <w:b/>
                <w:color w:val="1F497D"/>
                <w:sz w:val="20"/>
                <w:szCs w:val="20"/>
              </w:rPr>
            </w:pPr>
          </w:p>
          <w:p w14:paraId="0BA62B20" w14:textId="530C5F7C" w:rsidR="00351B32" w:rsidRPr="00993F76" w:rsidRDefault="00351B32" w:rsidP="00351B32">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1CB7E719" w14:textId="77777777" w:rsidR="00351B32" w:rsidRDefault="00351B32" w:rsidP="00351B32">
            <w:pPr>
              <w:spacing w:before="20" w:after="20"/>
              <w:rPr>
                <w:b/>
                <w:color w:val="1F497D"/>
                <w:sz w:val="20"/>
                <w:szCs w:val="20"/>
              </w:rPr>
            </w:pPr>
          </w:p>
          <w:p w14:paraId="6ED2EA56" w14:textId="562975C2" w:rsidR="00351B32" w:rsidRPr="00993F76" w:rsidRDefault="00351B32" w:rsidP="00351B32">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0F977EDA" w14:textId="77777777" w:rsidR="00351B32" w:rsidRDefault="00351B32" w:rsidP="00351B32">
            <w:pPr>
              <w:spacing w:before="20" w:after="20"/>
              <w:rPr>
                <w:b/>
                <w:color w:val="1F497D"/>
                <w:sz w:val="20"/>
                <w:szCs w:val="20"/>
              </w:rPr>
            </w:pPr>
          </w:p>
          <w:p w14:paraId="2934C3F0" w14:textId="41EA2FD6" w:rsidR="00351B32" w:rsidRPr="00993F76" w:rsidRDefault="00351B32" w:rsidP="00351B32">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5039F8E3" w14:textId="77777777" w:rsidR="00351B32" w:rsidRDefault="00351B32" w:rsidP="00351B32">
            <w:pPr>
              <w:spacing w:before="20" w:after="20"/>
              <w:rPr>
                <w:b/>
                <w:color w:val="1F497D"/>
                <w:sz w:val="20"/>
                <w:szCs w:val="20"/>
              </w:rPr>
            </w:pPr>
          </w:p>
          <w:p w14:paraId="5BF1D006" w14:textId="5B0DF5A1" w:rsidR="00351B32" w:rsidRPr="00993F76" w:rsidRDefault="00351B32" w:rsidP="00351B32">
            <w:pPr>
              <w:spacing w:before="20" w:after="20"/>
              <w:rPr>
                <w:b/>
                <w:color w:val="1F497D"/>
                <w:sz w:val="20"/>
                <w:szCs w:val="20"/>
                <w:lang w:val="tr-TR"/>
              </w:rPr>
            </w:pPr>
            <w:r>
              <w:rPr>
                <w:b/>
                <w:color w:val="1F497D"/>
                <w:sz w:val="20"/>
                <w:szCs w:val="20"/>
              </w:rPr>
              <w:t>2</w:t>
            </w:r>
          </w:p>
        </w:tc>
      </w:tr>
      <w:tr w:rsidR="00351B32"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1A34A215" w14:textId="35D7C643" w:rsidR="00351B32" w:rsidRPr="00993F76" w:rsidRDefault="00351B32" w:rsidP="00351B32">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351B32" w:rsidRPr="00993F76" w:rsidRDefault="00351B32" w:rsidP="00351B32">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195012C" w14:textId="77777777" w:rsidR="00351B32" w:rsidRDefault="00351B32" w:rsidP="00351B32">
            <w:pPr>
              <w:spacing w:before="20" w:after="20"/>
              <w:rPr>
                <w:b/>
                <w:color w:val="1F497D"/>
                <w:sz w:val="20"/>
                <w:szCs w:val="20"/>
              </w:rPr>
            </w:pPr>
          </w:p>
          <w:p w14:paraId="4E54A688" w14:textId="0C5ACD1B" w:rsidR="00351B32" w:rsidRPr="00993F76" w:rsidRDefault="00351B32" w:rsidP="00351B32">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27B294D" w14:textId="77777777" w:rsidR="00351B32" w:rsidRDefault="00351B32" w:rsidP="00351B32">
            <w:pPr>
              <w:spacing w:before="20" w:after="20"/>
              <w:rPr>
                <w:b/>
                <w:color w:val="1F497D"/>
                <w:sz w:val="20"/>
                <w:szCs w:val="20"/>
              </w:rPr>
            </w:pPr>
          </w:p>
          <w:p w14:paraId="504333E4" w14:textId="19EC340F" w:rsidR="00351B32" w:rsidRPr="00993F76" w:rsidRDefault="00351B32" w:rsidP="00351B32">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595E90F" w14:textId="77777777" w:rsidR="00351B32" w:rsidRDefault="00351B32" w:rsidP="00351B32">
            <w:pPr>
              <w:spacing w:before="20" w:after="20"/>
              <w:rPr>
                <w:b/>
                <w:color w:val="1F497D"/>
                <w:sz w:val="20"/>
                <w:szCs w:val="20"/>
              </w:rPr>
            </w:pPr>
          </w:p>
          <w:p w14:paraId="5AF72536" w14:textId="331AB479" w:rsidR="00351B32" w:rsidRPr="00993F76" w:rsidRDefault="00351B32" w:rsidP="00351B32">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228A5F80" w14:textId="77777777" w:rsidR="00351B32" w:rsidRDefault="00351B32" w:rsidP="00351B32">
            <w:pPr>
              <w:spacing w:before="20" w:after="20"/>
              <w:rPr>
                <w:b/>
                <w:color w:val="1F497D"/>
                <w:sz w:val="20"/>
                <w:szCs w:val="20"/>
              </w:rPr>
            </w:pPr>
          </w:p>
          <w:p w14:paraId="2DDDDC33" w14:textId="317E674D" w:rsidR="00351B32" w:rsidRPr="00993F76" w:rsidRDefault="00351B32" w:rsidP="00351B32">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594DB87B" w14:textId="77777777" w:rsidR="00351B32" w:rsidRDefault="00351B32" w:rsidP="00351B32">
            <w:pPr>
              <w:spacing w:before="20" w:after="20"/>
              <w:rPr>
                <w:b/>
                <w:color w:val="1F497D"/>
                <w:sz w:val="20"/>
                <w:szCs w:val="20"/>
              </w:rPr>
            </w:pPr>
          </w:p>
          <w:p w14:paraId="365C523A" w14:textId="15AB39C7" w:rsidR="00351B32" w:rsidRPr="00993F76" w:rsidRDefault="00351B32" w:rsidP="00351B32">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64D43AC4" w14:textId="77777777" w:rsidR="00351B32" w:rsidRDefault="00351B32" w:rsidP="00351B32">
            <w:pPr>
              <w:spacing w:before="20" w:after="20"/>
              <w:rPr>
                <w:b/>
                <w:color w:val="1F497D"/>
                <w:sz w:val="20"/>
                <w:szCs w:val="20"/>
              </w:rPr>
            </w:pPr>
          </w:p>
          <w:p w14:paraId="48B31EED" w14:textId="3CDF693D" w:rsidR="00351B32" w:rsidRPr="00993F76" w:rsidRDefault="00351B32" w:rsidP="00351B32">
            <w:pPr>
              <w:spacing w:before="20" w:after="20"/>
              <w:rPr>
                <w:b/>
                <w:color w:val="1F497D"/>
                <w:sz w:val="20"/>
                <w:szCs w:val="20"/>
                <w:lang w:val="tr-TR"/>
              </w:rPr>
            </w:pPr>
            <w:r>
              <w:rPr>
                <w:b/>
                <w:color w:val="1F497D"/>
                <w:sz w:val="20"/>
                <w:szCs w:val="20"/>
              </w:rPr>
              <w:t>2</w:t>
            </w:r>
          </w:p>
        </w:tc>
      </w:tr>
      <w:tr w:rsidR="00351B32"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72CCE055" w14:textId="31DDD853" w:rsidR="00351B32" w:rsidRPr="00993F76" w:rsidRDefault="00351B32" w:rsidP="00351B32">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351B32" w:rsidRPr="00993F76" w:rsidRDefault="00351B32" w:rsidP="00351B32">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61D5228C" w14:textId="77777777" w:rsidR="00351B32" w:rsidRDefault="00351B32" w:rsidP="00351B32">
            <w:pPr>
              <w:spacing w:before="20" w:after="20"/>
              <w:rPr>
                <w:b/>
                <w:color w:val="1F497D"/>
                <w:sz w:val="20"/>
                <w:szCs w:val="20"/>
              </w:rPr>
            </w:pPr>
          </w:p>
          <w:p w14:paraId="374756ED" w14:textId="489B4973" w:rsidR="00351B32" w:rsidRPr="00993F76" w:rsidRDefault="00351B32" w:rsidP="00351B32">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085D8C89" w14:textId="77777777" w:rsidR="00351B32" w:rsidRDefault="00351B32" w:rsidP="00351B32">
            <w:pPr>
              <w:spacing w:before="20" w:after="20"/>
              <w:rPr>
                <w:b/>
                <w:color w:val="1F497D"/>
                <w:sz w:val="20"/>
                <w:szCs w:val="20"/>
              </w:rPr>
            </w:pPr>
          </w:p>
          <w:p w14:paraId="1801AD3B" w14:textId="07E50963" w:rsidR="00351B32" w:rsidRPr="00993F76" w:rsidRDefault="00351B32" w:rsidP="00351B32">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78A5D57B" w14:textId="77777777" w:rsidR="00351B32" w:rsidRDefault="00351B32" w:rsidP="00351B32">
            <w:pPr>
              <w:spacing w:before="20" w:after="20"/>
              <w:rPr>
                <w:b/>
                <w:color w:val="1F497D"/>
                <w:sz w:val="20"/>
                <w:szCs w:val="20"/>
              </w:rPr>
            </w:pPr>
          </w:p>
          <w:p w14:paraId="14049D92" w14:textId="0CFBCA92" w:rsidR="00351B32" w:rsidRPr="00993F76" w:rsidRDefault="00351B32" w:rsidP="00351B32">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3296F252" w14:textId="77777777" w:rsidR="00351B32" w:rsidRDefault="00351B32" w:rsidP="00351B32">
            <w:pPr>
              <w:spacing w:before="20" w:after="20"/>
              <w:rPr>
                <w:b/>
                <w:color w:val="1F497D"/>
                <w:sz w:val="20"/>
                <w:szCs w:val="20"/>
              </w:rPr>
            </w:pPr>
          </w:p>
          <w:p w14:paraId="63DAFEDE" w14:textId="77777777" w:rsidR="00351B32" w:rsidRDefault="00351B32" w:rsidP="00351B32">
            <w:pPr>
              <w:spacing w:before="20" w:after="20"/>
              <w:rPr>
                <w:b/>
                <w:color w:val="1F497D"/>
                <w:sz w:val="20"/>
                <w:szCs w:val="20"/>
              </w:rPr>
            </w:pPr>
            <w:r>
              <w:rPr>
                <w:b/>
                <w:color w:val="1F497D"/>
                <w:sz w:val="20"/>
                <w:szCs w:val="20"/>
              </w:rPr>
              <w:t>3</w:t>
            </w:r>
          </w:p>
          <w:p w14:paraId="27AD72F9" w14:textId="07691CE4" w:rsidR="00351B32" w:rsidRPr="00993F76" w:rsidRDefault="00351B32" w:rsidP="00351B32">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637064A3" w14:textId="77777777" w:rsidR="00351B32" w:rsidRDefault="00351B32" w:rsidP="00351B32">
            <w:pPr>
              <w:spacing w:before="20" w:after="20"/>
              <w:rPr>
                <w:b/>
                <w:color w:val="1F497D"/>
                <w:sz w:val="20"/>
                <w:szCs w:val="20"/>
              </w:rPr>
            </w:pPr>
          </w:p>
          <w:p w14:paraId="69D1A0D2" w14:textId="77777777" w:rsidR="00351B32" w:rsidRDefault="00351B32" w:rsidP="00351B32">
            <w:pPr>
              <w:spacing w:before="20" w:after="20"/>
              <w:rPr>
                <w:b/>
                <w:color w:val="1F497D"/>
                <w:sz w:val="20"/>
                <w:szCs w:val="20"/>
              </w:rPr>
            </w:pPr>
            <w:r>
              <w:rPr>
                <w:b/>
                <w:color w:val="1F497D"/>
                <w:sz w:val="20"/>
                <w:szCs w:val="20"/>
              </w:rPr>
              <w:t>3</w:t>
            </w:r>
          </w:p>
          <w:p w14:paraId="33DB5246" w14:textId="52C5C025" w:rsidR="00351B32" w:rsidRPr="00993F76" w:rsidRDefault="00351B32" w:rsidP="00351B32">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2A138FCD" w14:textId="77777777" w:rsidR="00351B32" w:rsidRDefault="00351B32" w:rsidP="00351B32">
            <w:pPr>
              <w:spacing w:before="20" w:after="20"/>
              <w:rPr>
                <w:b/>
                <w:color w:val="1F497D"/>
                <w:sz w:val="20"/>
                <w:szCs w:val="20"/>
              </w:rPr>
            </w:pPr>
          </w:p>
          <w:p w14:paraId="4B807A72" w14:textId="77777777" w:rsidR="00351B32" w:rsidRDefault="00351B32" w:rsidP="00351B32">
            <w:pPr>
              <w:spacing w:before="20" w:after="20"/>
              <w:rPr>
                <w:b/>
                <w:color w:val="1F497D"/>
                <w:sz w:val="20"/>
                <w:szCs w:val="20"/>
              </w:rPr>
            </w:pPr>
            <w:r>
              <w:rPr>
                <w:b/>
                <w:color w:val="1F497D"/>
                <w:sz w:val="20"/>
                <w:szCs w:val="20"/>
              </w:rPr>
              <w:t>3</w:t>
            </w:r>
          </w:p>
          <w:p w14:paraId="7F7FB621" w14:textId="401C51E9" w:rsidR="00351B32" w:rsidRPr="00993F76" w:rsidRDefault="00351B32" w:rsidP="00351B32">
            <w:pPr>
              <w:spacing w:before="20" w:after="20"/>
              <w:rPr>
                <w:b/>
                <w:color w:val="1F497D"/>
                <w:sz w:val="20"/>
                <w:szCs w:val="20"/>
                <w:lang w:val="tr-TR"/>
              </w:rPr>
            </w:pPr>
          </w:p>
        </w:tc>
      </w:tr>
      <w:tr w:rsidR="00351B32"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5C68BDD8" w14:textId="26C0B5C8" w:rsidR="00351B32" w:rsidRPr="00993F76" w:rsidRDefault="00351B32" w:rsidP="00351B32">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351B32" w:rsidRPr="00993F76" w:rsidRDefault="00351B32" w:rsidP="00351B32">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351B32" w:rsidRPr="00993F76" w:rsidRDefault="00351B32" w:rsidP="00351B32">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351B32" w:rsidRPr="00993F76" w:rsidRDefault="00351B32" w:rsidP="00351B32">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E6527D" w14:textId="77777777" w:rsidR="00351B32" w:rsidRDefault="00351B32" w:rsidP="00351B32">
            <w:pPr>
              <w:spacing w:before="20" w:after="20"/>
              <w:rPr>
                <w:b/>
                <w:color w:val="1F497D"/>
                <w:sz w:val="20"/>
                <w:szCs w:val="20"/>
              </w:rPr>
            </w:pPr>
          </w:p>
          <w:p w14:paraId="5994A902" w14:textId="10F74E8B" w:rsidR="00351B32" w:rsidRPr="00993F76" w:rsidRDefault="00351B32" w:rsidP="00351B32">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7A8CE8C2" w14:textId="77777777" w:rsidR="00351B32" w:rsidRDefault="00351B32" w:rsidP="00351B32">
            <w:pPr>
              <w:spacing w:before="20" w:after="20"/>
              <w:rPr>
                <w:b/>
                <w:color w:val="1F497D"/>
                <w:sz w:val="20"/>
                <w:szCs w:val="20"/>
              </w:rPr>
            </w:pPr>
          </w:p>
          <w:p w14:paraId="1D008E78" w14:textId="0ACA5882" w:rsidR="00351B32" w:rsidRPr="00993F76" w:rsidRDefault="00351B32" w:rsidP="00351B32">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0FB23AC9" w14:textId="77777777" w:rsidR="00351B32" w:rsidRDefault="00351B32" w:rsidP="00351B32">
            <w:pPr>
              <w:spacing w:before="20" w:after="20"/>
              <w:rPr>
                <w:b/>
                <w:color w:val="1F497D"/>
                <w:sz w:val="20"/>
                <w:szCs w:val="20"/>
              </w:rPr>
            </w:pPr>
          </w:p>
          <w:p w14:paraId="0409E4EC" w14:textId="4385F667" w:rsidR="00351B32" w:rsidRPr="00993F76" w:rsidRDefault="00351B32" w:rsidP="00351B32">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054AAEE7" w14:textId="77777777" w:rsidR="00351B32" w:rsidRDefault="00351B32" w:rsidP="00351B32">
            <w:pPr>
              <w:spacing w:before="20" w:after="20"/>
              <w:rPr>
                <w:b/>
                <w:color w:val="1F497D"/>
                <w:sz w:val="20"/>
                <w:szCs w:val="20"/>
              </w:rPr>
            </w:pPr>
          </w:p>
          <w:p w14:paraId="56F856D8" w14:textId="1D249376" w:rsidR="00351B32" w:rsidRPr="00993F76" w:rsidRDefault="00351B32" w:rsidP="00351B32">
            <w:pPr>
              <w:spacing w:before="20" w:after="20"/>
              <w:rPr>
                <w:b/>
                <w:color w:val="1F497D"/>
                <w:sz w:val="20"/>
                <w:szCs w:val="20"/>
                <w:lang w:val="tr-TR"/>
              </w:rPr>
            </w:pPr>
            <w:r>
              <w:rPr>
                <w:b/>
                <w:color w:val="1F497D"/>
                <w:sz w:val="20"/>
                <w:szCs w:val="20"/>
              </w:rPr>
              <w:t>1</w:t>
            </w:r>
          </w:p>
        </w:tc>
      </w:tr>
      <w:tr w:rsidR="00351B32"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72A46B04" w14:textId="4A0A7406" w:rsidR="00351B32" w:rsidRPr="00993F76" w:rsidRDefault="00351B32" w:rsidP="00351B32">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351B32" w:rsidRPr="00993F76" w:rsidRDefault="00351B32" w:rsidP="00351B32">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1F39CA8B" w14:textId="77777777" w:rsidR="00351B32" w:rsidRDefault="00351B32" w:rsidP="00351B32">
            <w:pPr>
              <w:spacing w:before="20" w:after="20"/>
              <w:rPr>
                <w:b/>
                <w:color w:val="1F497D"/>
                <w:sz w:val="20"/>
                <w:szCs w:val="20"/>
              </w:rPr>
            </w:pPr>
          </w:p>
          <w:p w14:paraId="7E62114F" w14:textId="071C0493" w:rsidR="00351B32" w:rsidRPr="00993F76" w:rsidRDefault="00351B32" w:rsidP="00351B32">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58E83938" w14:textId="77777777" w:rsidR="00351B32" w:rsidRDefault="00351B32" w:rsidP="00351B32">
            <w:pPr>
              <w:spacing w:before="20" w:after="20"/>
              <w:rPr>
                <w:b/>
                <w:color w:val="1F497D"/>
                <w:sz w:val="20"/>
                <w:szCs w:val="20"/>
              </w:rPr>
            </w:pPr>
          </w:p>
          <w:p w14:paraId="4C8594B6" w14:textId="5FE7ED90" w:rsidR="00351B32" w:rsidRPr="00993F76" w:rsidRDefault="00351B32" w:rsidP="00351B32">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5F918D72" w14:textId="77777777" w:rsidR="00351B32" w:rsidRDefault="00351B32" w:rsidP="00351B32">
            <w:pPr>
              <w:spacing w:before="20" w:after="20"/>
              <w:rPr>
                <w:b/>
                <w:color w:val="1F497D"/>
                <w:sz w:val="20"/>
                <w:szCs w:val="20"/>
              </w:rPr>
            </w:pPr>
          </w:p>
          <w:p w14:paraId="2720E829" w14:textId="6DEC29F9" w:rsidR="00351B32" w:rsidRPr="00993F76" w:rsidRDefault="00351B32" w:rsidP="00351B32">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18133450" w14:textId="77777777" w:rsidR="00351B32" w:rsidRDefault="00351B32" w:rsidP="00351B32">
            <w:pPr>
              <w:spacing w:before="20" w:after="20"/>
              <w:rPr>
                <w:b/>
                <w:color w:val="1F497D"/>
                <w:sz w:val="20"/>
                <w:szCs w:val="20"/>
              </w:rPr>
            </w:pPr>
          </w:p>
          <w:p w14:paraId="33CAA878" w14:textId="77777777" w:rsidR="00351B32" w:rsidRDefault="00351B32" w:rsidP="00351B32">
            <w:pPr>
              <w:spacing w:before="20" w:after="20"/>
              <w:rPr>
                <w:b/>
                <w:color w:val="1F497D"/>
                <w:sz w:val="20"/>
                <w:szCs w:val="20"/>
              </w:rPr>
            </w:pPr>
            <w:r>
              <w:rPr>
                <w:b/>
                <w:color w:val="1F497D"/>
                <w:sz w:val="20"/>
                <w:szCs w:val="20"/>
              </w:rPr>
              <w:t>3</w:t>
            </w:r>
          </w:p>
          <w:p w14:paraId="5618609E" w14:textId="77777777" w:rsidR="00351B32" w:rsidRPr="00993F76" w:rsidRDefault="00351B32" w:rsidP="00351B32">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0ADE168" w14:textId="77777777" w:rsidR="00351B32" w:rsidRDefault="00351B32" w:rsidP="00351B32">
            <w:pPr>
              <w:spacing w:before="20" w:after="20"/>
              <w:rPr>
                <w:b/>
                <w:color w:val="1F497D"/>
                <w:sz w:val="20"/>
                <w:szCs w:val="20"/>
              </w:rPr>
            </w:pPr>
          </w:p>
          <w:p w14:paraId="29AD1625" w14:textId="77777777" w:rsidR="00351B32" w:rsidRDefault="00351B32" w:rsidP="00351B32">
            <w:pPr>
              <w:spacing w:before="20" w:after="20"/>
              <w:rPr>
                <w:b/>
                <w:color w:val="1F497D"/>
                <w:sz w:val="20"/>
                <w:szCs w:val="20"/>
              </w:rPr>
            </w:pPr>
            <w:r>
              <w:rPr>
                <w:b/>
                <w:color w:val="1F497D"/>
                <w:sz w:val="20"/>
                <w:szCs w:val="20"/>
              </w:rPr>
              <w:t>3</w:t>
            </w:r>
          </w:p>
          <w:p w14:paraId="73542C06" w14:textId="48F8CF28" w:rsidR="00351B32" w:rsidRPr="00993F76" w:rsidRDefault="00351B32" w:rsidP="00351B32">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037483B" w14:textId="77777777" w:rsidR="00351B32" w:rsidRDefault="00351B32" w:rsidP="00351B32">
            <w:pPr>
              <w:spacing w:before="20" w:after="20"/>
              <w:rPr>
                <w:b/>
                <w:color w:val="1F497D"/>
                <w:sz w:val="20"/>
                <w:szCs w:val="20"/>
              </w:rPr>
            </w:pPr>
          </w:p>
          <w:p w14:paraId="13DAED05" w14:textId="77777777" w:rsidR="00351B32" w:rsidRDefault="00351B32" w:rsidP="00351B32">
            <w:pPr>
              <w:spacing w:before="20" w:after="20"/>
              <w:rPr>
                <w:b/>
                <w:color w:val="1F497D"/>
                <w:sz w:val="20"/>
                <w:szCs w:val="20"/>
              </w:rPr>
            </w:pPr>
            <w:r>
              <w:rPr>
                <w:b/>
                <w:color w:val="1F497D"/>
                <w:sz w:val="20"/>
                <w:szCs w:val="20"/>
              </w:rPr>
              <w:t>3</w:t>
            </w:r>
          </w:p>
          <w:p w14:paraId="209EDA15" w14:textId="41D2A6A7" w:rsidR="00351B32" w:rsidRPr="00993F76" w:rsidRDefault="00351B32" w:rsidP="00351B32">
            <w:pPr>
              <w:spacing w:before="20" w:after="20"/>
              <w:rPr>
                <w:b/>
                <w:color w:val="1F497D"/>
                <w:sz w:val="20"/>
                <w:szCs w:val="20"/>
                <w:lang w:val="tr-TR"/>
              </w:rPr>
            </w:pPr>
          </w:p>
        </w:tc>
      </w:tr>
      <w:tr w:rsidR="00351B32"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7B3A1686" w14:textId="67D1E438" w:rsidR="00351B32" w:rsidRPr="00993F76" w:rsidRDefault="00351B32" w:rsidP="00351B32">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351B32" w:rsidRPr="00993F76" w:rsidRDefault="00351B32" w:rsidP="00351B32">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351B32" w:rsidRPr="00993F76" w:rsidRDefault="00351B32" w:rsidP="00351B32">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AE89040" w14:textId="77777777" w:rsidR="00351B32" w:rsidRPr="00993F76" w:rsidRDefault="00351B32" w:rsidP="00351B32">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0C39223" w14:textId="77777777" w:rsidR="00351B32" w:rsidRDefault="00351B32" w:rsidP="00351B32">
            <w:pPr>
              <w:spacing w:before="20" w:after="20"/>
              <w:rPr>
                <w:b/>
                <w:color w:val="1F497D"/>
                <w:sz w:val="20"/>
                <w:szCs w:val="20"/>
              </w:rPr>
            </w:pPr>
          </w:p>
          <w:p w14:paraId="16F28D8B" w14:textId="79CA20D4" w:rsidR="00351B32" w:rsidRPr="00993F76" w:rsidRDefault="00351B32" w:rsidP="00351B32">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5A5A563B" w14:textId="77777777" w:rsidR="00351B32" w:rsidRDefault="00351B32" w:rsidP="00351B32">
            <w:pPr>
              <w:spacing w:before="20" w:after="20"/>
              <w:rPr>
                <w:b/>
                <w:color w:val="1F497D"/>
                <w:sz w:val="20"/>
                <w:szCs w:val="20"/>
              </w:rPr>
            </w:pPr>
          </w:p>
          <w:p w14:paraId="722CBA00" w14:textId="56AB00F4" w:rsidR="00351B32" w:rsidRPr="00993F76" w:rsidRDefault="00351B32" w:rsidP="00351B32">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79508394" w14:textId="77777777" w:rsidR="00351B32" w:rsidRDefault="00351B32" w:rsidP="00351B32">
            <w:pPr>
              <w:spacing w:before="20" w:after="20"/>
              <w:rPr>
                <w:b/>
                <w:color w:val="1F497D"/>
                <w:sz w:val="20"/>
                <w:szCs w:val="20"/>
              </w:rPr>
            </w:pPr>
          </w:p>
          <w:p w14:paraId="20D4B709" w14:textId="77777777" w:rsidR="00351B32" w:rsidRDefault="00351B32" w:rsidP="00351B32">
            <w:pPr>
              <w:spacing w:before="20" w:after="20"/>
              <w:rPr>
                <w:b/>
                <w:color w:val="1F497D"/>
                <w:sz w:val="20"/>
                <w:szCs w:val="20"/>
              </w:rPr>
            </w:pPr>
            <w:r>
              <w:rPr>
                <w:b/>
                <w:color w:val="1F497D"/>
                <w:sz w:val="20"/>
                <w:szCs w:val="20"/>
              </w:rPr>
              <w:t>1</w:t>
            </w:r>
          </w:p>
          <w:p w14:paraId="38E88E28" w14:textId="77777777" w:rsidR="00351B32" w:rsidRPr="00993F76" w:rsidRDefault="00351B32" w:rsidP="00351B32">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B7E87E6" w14:textId="77777777" w:rsidR="00351B32" w:rsidRDefault="00351B32" w:rsidP="00351B32">
            <w:pPr>
              <w:spacing w:before="20" w:after="20"/>
              <w:rPr>
                <w:b/>
                <w:color w:val="1F497D"/>
                <w:sz w:val="20"/>
                <w:szCs w:val="20"/>
              </w:rPr>
            </w:pPr>
          </w:p>
          <w:p w14:paraId="60303BCC" w14:textId="77777777" w:rsidR="00351B32" w:rsidRDefault="00351B32" w:rsidP="00351B32">
            <w:pPr>
              <w:spacing w:before="20" w:after="20"/>
              <w:rPr>
                <w:b/>
                <w:color w:val="1F497D"/>
                <w:sz w:val="20"/>
                <w:szCs w:val="20"/>
              </w:rPr>
            </w:pPr>
            <w:r>
              <w:rPr>
                <w:b/>
                <w:color w:val="1F497D"/>
                <w:sz w:val="20"/>
                <w:szCs w:val="20"/>
              </w:rPr>
              <w:t>1</w:t>
            </w:r>
          </w:p>
          <w:p w14:paraId="4CA26D9F" w14:textId="77777777" w:rsidR="00351B32" w:rsidRPr="00993F76" w:rsidRDefault="00351B32" w:rsidP="00351B32">
            <w:pPr>
              <w:spacing w:before="20" w:after="20"/>
              <w:rPr>
                <w:b/>
                <w:color w:val="1F497D"/>
                <w:sz w:val="20"/>
                <w:szCs w:val="20"/>
                <w:lang w:val="tr-TR"/>
              </w:rPr>
            </w:pPr>
          </w:p>
        </w:tc>
      </w:tr>
      <w:tr w:rsidR="00351B32"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023CD63D" w14:textId="7A2D23DD" w:rsidR="00351B32" w:rsidRPr="00993F76" w:rsidRDefault="00351B32" w:rsidP="00351B32">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351B32" w:rsidRPr="00993F76" w:rsidRDefault="00351B32" w:rsidP="00351B32">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333DD40" w14:textId="77777777" w:rsidR="00351B32" w:rsidRPr="00993F76" w:rsidRDefault="00351B32" w:rsidP="00351B32">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7BB92AC" w14:textId="77777777" w:rsidR="00351B32" w:rsidRPr="00993F76" w:rsidRDefault="00351B32" w:rsidP="00351B32">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1F6DA0D" w14:textId="77777777" w:rsidR="00351B32" w:rsidRPr="00993F76" w:rsidRDefault="00351B32" w:rsidP="00351B32">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3572F89F" w14:textId="77777777" w:rsidR="00351B32" w:rsidRDefault="00351B32" w:rsidP="00351B32">
            <w:pPr>
              <w:spacing w:before="20" w:after="20"/>
              <w:rPr>
                <w:b/>
                <w:color w:val="1F497D"/>
                <w:sz w:val="20"/>
                <w:szCs w:val="20"/>
              </w:rPr>
            </w:pPr>
          </w:p>
          <w:p w14:paraId="16B8BABD" w14:textId="77777777" w:rsidR="00351B32" w:rsidRDefault="00351B32" w:rsidP="00351B32">
            <w:pPr>
              <w:spacing w:before="20" w:after="20"/>
              <w:rPr>
                <w:b/>
                <w:color w:val="1F497D"/>
                <w:sz w:val="20"/>
                <w:szCs w:val="20"/>
              </w:rPr>
            </w:pPr>
            <w:r>
              <w:rPr>
                <w:b/>
                <w:color w:val="1F497D"/>
                <w:sz w:val="20"/>
                <w:szCs w:val="20"/>
              </w:rPr>
              <w:t>1</w:t>
            </w:r>
          </w:p>
          <w:p w14:paraId="26182886" w14:textId="77777777" w:rsidR="00351B32" w:rsidRPr="00993F76" w:rsidRDefault="00351B32" w:rsidP="00351B32">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7E0A95F" w14:textId="77777777" w:rsidR="00351B32" w:rsidRDefault="00351B32" w:rsidP="00351B32">
            <w:pPr>
              <w:spacing w:before="20" w:after="20"/>
              <w:rPr>
                <w:b/>
                <w:color w:val="1F497D"/>
                <w:sz w:val="20"/>
                <w:szCs w:val="20"/>
              </w:rPr>
            </w:pPr>
          </w:p>
          <w:p w14:paraId="10CE6AA5" w14:textId="77777777" w:rsidR="00351B32" w:rsidRDefault="00351B32" w:rsidP="00351B32">
            <w:pPr>
              <w:spacing w:before="20" w:after="20"/>
              <w:rPr>
                <w:b/>
                <w:color w:val="1F497D"/>
                <w:sz w:val="20"/>
                <w:szCs w:val="20"/>
              </w:rPr>
            </w:pPr>
            <w:r>
              <w:rPr>
                <w:b/>
                <w:color w:val="1F497D"/>
                <w:sz w:val="20"/>
                <w:szCs w:val="20"/>
              </w:rPr>
              <w:t>1</w:t>
            </w:r>
          </w:p>
          <w:p w14:paraId="07D763A4" w14:textId="77777777" w:rsidR="00351B32" w:rsidRPr="00993F76" w:rsidRDefault="00351B32" w:rsidP="00351B32">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9DDFA35" w14:textId="77777777" w:rsidR="00351B32" w:rsidRDefault="00351B32" w:rsidP="00351B32">
            <w:pPr>
              <w:spacing w:before="20" w:after="20"/>
              <w:rPr>
                <w:b/>
                <w:color w:val="1F497D"/>
                <w:sz w:val="20"/>
                <w:szCs w:val="20"/>
              </w:rPr>
            </w:pPr>
          </w:p>
          <w:p w14:paraId="33D49AEC" w14:textId="77777777" w:rsidR="00351B32" w:rsidRDefault="00351B32" w:rsidP="00351B32">
            <w:pPr>
              <w:spacing w:before="20" w:after="20"/>
              <w:rPr>
                <w:b/>
                <w:color w:val="1F497D"/>
                <w:sz w:val="20"/>
                <w:szCs w:val="20"/>
              </w:rPr>
            </w:pPr>
            <w:r>
              <w:rPr>
                <w:b/>
                <w:color w:val="1F497D"/>
                <w:sz w:val="20"/>
                <w:szCs w:val="20"/>
              </w:rPr>
              <w:t>1</w:t>
            </w:r>
          </w:p>
          <w:p w14:paraId="6D163E93" w14:textId="77777777" w:rsidR="00351B32" w:rsidRPr="00993F76" w:rsidRDefault="00351B32" w:rsidP="00351B32">
            <w:pPr>
              <w:spacing w:before="20" w:after="20"/>
              <w:rPr>
                <w:b/>
                <w:color w:val="1F497D"/>
                <w:sz w:val="20"/>
                <w:szCs w:val="20"/>
                <w:lang w:val="tr-TR"/>
              </w:rPr>
            </w:pPr>
          </w:p>
        </w:tc>
      </w:tr>
      <w:tr w:rsidR="00351B32"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5F9F7C47" w14:textId="30C5C83A" w:rsidR="00351B32" w:rsidRPr="00993F76" w:rsidRDefault="00351B32" w:rsidP="00351B32">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351B32" w:rsidRPr="00993F76" w:rsidRDefault="00351B32" w:rsidP="00351B32">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5D1DF98" w14:textId="77777777" w:rsidR="00351B32" w:rsidRPr="00993F76" w:rsidRDefault="00351B32" w:rsidP="00351B32">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F7B98D2" w14:textId="77777777" w:rsidR="00351B32" w:rsidRPr="00993F76" w:rsidRDefault="00351B32" w:rsidP="00351B32">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A27885" w14:textId="77777777" w:rsidR="00351B32" w:rsidRPr="00993F76" w:rsidRDefault="00351B32" w:rsidP="00351B32">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AF6640D" w14:textId="77777777" w:rsidR="00351B32" w:rsidRPr="00993F76" w:rsidRDefault="00351B32" w:rsidP="00351B32">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351B32" w:rsidRPr="00993F76" w:rsidRDefault="00351B32" w:rsidP="00351B32">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E481723" w14:textId="77777777" w:rsidR="00351B32" w:rsidRDefault="00351B32" w:rsidP="00351B32">
            <w:pPr>
              <w:spacing w:before="20" w:after="20"/>
              <w:rPr>
                <w:b/>
                <w:color w:val="1F497D"/>
                <w:sz w:val="20"/>
                <w:szCs w:val="20"/>
              </w:rPr>
            </w:pPr>
          </w:p>
          <w:p w14:paraId="2EAC9DE4" w14:textId="77777777" w:rsidR="00351B32" w:rsidRDefault="00351B32" w:rsidP="00351B32">
            <w:pPr>
              <w:spacing w:before="20" w:after="20"/>
              <w:rPr>
                <w:b/>
                <w:color w:val="1F497D"/>
                <w:sz w:val="20"/>
                <w:szCs w:val="20"/>
              </w:rPr>
            </w:pPr>
            <w:r>
              <w:rPr>
                <w:b/>
                <w:color w:val="1F497D"/>
                <w:sz w:val="20"/>
                <w:szCs w:val="20"/>
              </w:rPr>
              <w:t>1</w:t>
            </w:r>
          </w:p>
          <w:p w14:paraId="226916BF" w14:textId="77777777" w:rsidR="00351B32" w:rsidRPr="00993F76" w:rsidRDefault="00351B32" w:rsidP="00351B32">
            <w:pPr>
              <w:spacing w:before="20" w:after="20"/>
              <w:rPr>
                <w:b/>
                <w:color w:val="1F497D"/>
                <w:sz w:val="20"/>
                <w:szCs w:val="20"/>
                <w:lang w:val="tr-TR"/>
              </w:rPr>
            </w:pPr>
          </w:p>
        </w:tc>
      </w:tr>
      <w:tr w:rsidR="00351B32"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109E9194" w14:textId="2E9F2520" w:rsidR="00351B32" w:rsidRPr="00993F76" w:rsidRDefault="00351B32" w:rsidP="00351B32">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351B32" w:rsidRPr="00993F76" w:rsidRDefault="00351B32" w:rsidP="00351B32">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73CE0E80" w14:textId="77777777" w:rsidR="00351B32" w:rsidRPr="00993F76" w:rsidRDefault="00351B32" w:rsidP="00351B32">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30F2B60" w14:textId="77777777" w:rsidR="00351B32" w:rsidRPr="00993F76" w:rsidRDefault="00351B32" w:rsidP="00351B32">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F31F731" w14:textId="77777777" w:rsidR="00351B32" w:rsidRDefault="00351B32" w:rsidP="00351B32">
            <w:pPr>
              <w:spacing w:before="20" w:after="20"/>
              <w:rPr>
                <w:b/>
                <w:color w:val="1F497D"/>
                <w:sz w:val="20"/>
                <w:szCs w:val="20"/>
              </w:rPr>
            </w:pPr>
          </w:p>
          <w:p w14:paraId="37FFEADA" w14:textId="2AE4D198" w:rsidR="00351B32" w:rsidRPr="00993F76" w:rsidRDefault="00351B32" w:rsidP="00351B32">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27496FF0" w14:textId="77777777" w:rsidR="00351B32" w:rsidRDefault="00351B32" w:rsidP="00351B32">
            <w:pPr>
              <w:spacing w:before="20" w:after="20"/>
              <w:rPr>
                <w:b/>
                <w:color w:val="1F497D"/>
                <w:sz w:val="20"/>
                <w:szCs w:val="20"/>
              </w:rPr>
            </w:pPr>
          </w:p>
          <w:p w14:paraId="6FE17307" w14:textId="47581B1C" w:rsidR="00351B32" w:rsidRPr="00993F76" w:rsidRDefault="00351B32" w:rsidP="00351B32">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1A14E19B" w14:textId="77777777" w:rsidR="00351B32" w:rsidRDefault="00351B32" w:rsidP="00351B32">
            <w:pPr>
              <w:spacing w:before="20" w:after="20"/>
              <w:rPr>
                <w:b/>
                <w:color w:val="1F497D"/>
                <w:sz w:val="20"/>
                <w:szCs w:val="20"/>
              </w:rPr>
            </w:pPr>
          </w:p>
          <w:p w14:paraId="3706B879" w14:textId="2E1FC862" w:rsidR="00351B32" w:rsidRPr="00993F76" w:rsidRDefault="00351B32" w:rsidP="00351B32">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14571F9C" w14:textId="77777777" w:rsidR="00351B32" w:rsidRDefault="00351B32" w:rsidP="00351B32">
            <w:pPr>
              <w:spacing w:before="20" w:after="20"/>
              <w:rPr>
                <w:b/>
                <w:color w:val="1F497D"/>
                <w:sz w:val="20"/>
                <w:szCs w:val="20"/>
              </w:rPr>
            </w:pPr>
          </w:p>
          <w:p w14:paraId="6D646C80" w14:textId="77777777" w:rsidR="00351B32" w:rsidRDefault="00351B32" w:rsidP="00351B32">
            <w:pPr>
              <w:spacing w:before="20" w:after="20"/>
              <w:rPr>
                <w:b/>
                <w:color w:val="1F497D"/>
                <w:sz w:val="20"/>
                <w:szCs w:val="20"/>
              </w:rPr>
            </w:pPr>
            <w:r>
              <w:rPr>
                <w:b/>
                <w:color w:val="1F497D"/>
                <w:sz w:val="20"/>
                <w:szCs w:val="20"/>
              </w:rPr>
              <w:t>1</w:t>
            </w:r>
          </w:p>
          <w:p w14:paraId="17DFC736" w14:textId="77777777" w:rsidR="00351B32" w:rsidRPr="00993F76" w:rsidRDefault="00351B32" w:rsidP="00351B32">
            <w:pPr>
              <w:spacing w:before="20" w:after="20"/>
              <w:rPr>
                <w:b/>
                <w:color w:val="1F497D"/>
                <w:sz w:val="20"/>
                <w:szCs w:val="20"/>
                <w:lang w:val="tr-TR"/>
              </w:rPr>
            </w:pPr>
          </w:p>
        </w:tc>
      </w:tr>
      <w:tr w:rsidR="00351B32"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0BF19685" w14:textId="2A5FFE1D" w:rsidR="00351B32" w:rsidRPr="00993F76" w:rsidRDefault="00351B32" w:rsidP="00351B32">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351B32" w:rsidRPr="00993F76" w:rsidRDefault="00351B32" w:rsidP="00351B32">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w:t>
            </w:r>
            <w:r>
              <w:rPr>
                <w:color w:val="1F497D"/>
                <w:sz w:val="20"/>
                <w:szCs w:val="20"/>
                <w:shd w:val="clear" w:color="auto" w:fill="FFFFFF"/>
                <w:lang w:val="tr-TR"/>
              </w:rPr>
              <w:lastRenderedPageBreak/>
              <w:t xml:space="preserve">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73A9284E" w14:textId="77777777" w:rsidR="00351B32" w:rsidRPr="00993F76" w:rsidRDefault="00351B32" w:rsidP="00351B32">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B7C26EE" w14:textId="77777777" w:rsidR="00351B32" w:rsidRPr="00993F76" w:rsidRDefault="00351B32" w:rsidP="00351B32">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40A3599E" w14:textId="77777777" w:rsidR="00351B32" w:rsidRDefault="00351B32" w:rsidP="00351B32">
            <w:pPr>
              <w:spacing w:before="20" w:after="20"/>
              <w:rPr>
                <w:b/>
                <w:color w:val="1F497D"/>
                <w:sz w:val="20"/>
                <w:szCs w:val="20"/>
              </w:rPr>
            </w:pPr>
          </w:p>
          <w:p w14:paraId="24EE5633" w14:textId="77777777" w:rsidR="00351B32" w:rsidRPr="00993F76" w:rsidRDefault="00351B32" w:rsidP="00351B32">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5B1EA9F" w14:textId="77777777" w:rsidR="00351B32" w:rsidRDefault="00351B32" w:rsidP="00351B32">
            <w:pPr>
              <w:spacing w:before="20" w:after="20"/>
              <w:rPr>
                <w:b/>
                <w:color w:val="1F497D"/>
                <w:sz w:val="20"/>
                <w:szCs w:val="20"/>
              </w:rPr>
            </w:pPr>
          </w:p>
          <w:p w14:paraId="666D9EEB" w14:textId="77777777" w:rsidR="00351B32" w:rsidRPr="00993F76" w:rsidRDefault="00351B32" w:rsidP="00351B32">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582C901" w14:textId="77777777" w:rsidR="00351B32" w:rsidRDefault="00351B32" w:rsidP="00351B32">
            <w:pPr>
              <w:spacing w:before="20" w:after="20"/>
              <w:rPr>
                <w:b/>
                <w:color w:val="1F497D"/>
                <w:sz w:val="20"/>
                <w:szCs w:val="20"/>
              </w:rPr>
            </w:pPr>
          </w:p>
          <w:p w14:paraId="167686A6" w14:textId="77777777" w:rsidR="00351B32" w:rsidRPr="00993F76" w:rsidRDefault="00351B32" w:rsidP="00351B32">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565ECC7" w14:textId="77777777" w:rsidR="00351B32" w:rsidRDefault="00351B32" w:rsidP="00351B32">
            <w:pPr>
              <w:spacing w:before="20" w:after="20"/>
              <w:rPr>
                <w:b/>
                <w:color w:val="1F497D"/>
                <w:sz w:val="20"/>
                <w:szCs w:val="20"/>
              </w:rPr>
            </w:pPr>
          </w:p>
          <w:p w14:paraId="523957B9" w14:textId="77777777" w:rsidR="00351B32" w:rsidRDefault="00351B32" w:rsidP="00351B32">
            <w:pPr>
              <w:spacing w:before="20" w:after="20"/>
              <w:rPr>
                <w:b/>
                <w:color w:val="1F497D"/>
                <w:sz w:val="20"/>
                <w:szCs w:val="20"/>
              </w:rPr>
            </w:pPr>
            <w:r>
              <w:rPr>
                <w:b/>
                <w:color w:val="1F497D"/>
                <w:sz w:val="20"/>
                <w:szCs w:val="20"/>
              </w:rPr>
              <w:t>1</w:t>
            </w:r>
          </w:p>
          <w:p w14:paraId="5C1849A6" w14:textId="77777777" w:rsidR="00351B32" w:rsidRPr="00993F76" w:rsidRDefault="00351B32" w:rsidP="00351B32">
            <w:pPr>
              <w:spacing w:before="20" w:after="20"/>
              <w:rPr>
                <w:b/>
                <w:color w:val="1F497D"/>
                <w:sz w:val="20"/>
                <w:szCs w:val="20"/>
                <w:lang w:val="tr-TR"/>
              </w:rPr>
            </w:pPr>
          </w:p>
        </w:tc>
      </w:tr>
      <w:tr w:rsidR="00351B32"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082FA9CD" w14:textId="3FA46EEF" w:rsidR="00351B32" w:rsidRPr="00993F76" w:rsidRDefault="00351B32" w:rsidP="00351B32">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351B32" w:rsidRPr="00993F76" w:rsidRDefault="00351B32" w:rsidP="00351B32">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7CE72E58" w:rsidR="00351B32" w:rsidRPr="00993F76" w:rsidRDefault="00351B32" w:rsidP="00351B32">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680EC4FE" w14:textId="4BE9D383" w:rsidR="00351B32" w:rsidRPr="00993F76" w:rsidRDefault="00351B32" w:rsidP="00351B32">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19A837BE" w14:textId="64643802" w:rsidR="00351B32" w:rsidRPr="00993F76" w:rsidRDefault="00351B32" w:rsidP="00351B32">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656F23FA" w14:textId="73C58262" w:rsidR="00351B32" w:rsidRPr="00993F76" w:rsidRDefault="00351B32" w:rsidP="00351B32">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73C4113F" w14:textId="7B27EBC0" w:rsidR="00351B32" w:rsidRPr="00993F76" w:rsidRDefault="00351B32" w:rsidP="00351B32">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43D69F83" w14:textId="458C1238" w:rsidR="00351B32" w:rsidRPr="00993F76" w:rsidRDefault="00351B32" w:rsidP="00351B32">
            <w:pPr>
              <w:spacing w:before="20" w:after="20"/>
              <w:rPr>
                <w:b/>
                <w:color w:val="1F497D"/>
                <w:sz w:val="20"/>
                <w:szCs w:val="20"/>
                <w:lang w:val="tr-TR"/>
              </w:rPr>
            </w:pPr>
            <w:r>
              <w:rPr>
                <w:b/>
                <w:color w:val="1F497D"/>
                <w:sz w:val="20"/>
                <w:szCs w:val="20"/>
              </w:rPr>
              <w:t>1</w:t>
            </w:r>
          </w:p>
        </w:tc>
      </w:tr>
      <w:tr w:rsidR="00351B32"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351B32" w:rsidRPr="00993F76" w:rsidRDefault="00351B32" w:rsidP="00351B32">
            <w:pPr>
              <w:spacing w:before="20" w:after="20"/>
              <w:rPr>
                <w:b/>
                <w:color w:val="1F497D"/>
                <w:sz w:val="20"/>
                <w:szCs w:val="20"/>
                <w:lang w:val="tr-TR"/>
              </w:rPr>
            </w:pPr>
          </w:p>
        </w:tc>
        <w:tc>
          <w:tcPr>
            <w:tcW w:w="937" w:type="dxa"/>
            <w:shd w:val="clear" w:color="auto" w:fill="auto"/>
          </w:tcPr>
          <w:p w14:paraId="510C11AF" w14:textId="22409CD8" w:rsidR="00351B32" w:rsidRPr="00993F76" w:rsidRDefault="00351B32" w:rsidP="00351B32">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351B32" w:rsidRPr="00993F76" w:rsidRDefault="00351B32" w:rsidP="00351B32">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E9FDA41" w14:textId="29A3D6B8" w:rsidR="00351B32" w:rsidRPr="00993F76" w:rsidRDefault="00351B32" w:rsidP="00351B32">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5584F13D" w14:textId="0D712BA9" w:rsidR="00351B32" w:rsidRPr="00993F76" w:rsidRDefault="00351B32" w:rsidP="00351B32">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6827944A" w14:textId="49A4AB91" w:rsidR="00351B32" w:rsidRPr="00993F76" w:rsidRDefault="00351B32" w:rsidP="00351B32">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5170C0A2" w14:textId="4D56A3DB" w:rsidR="00351B32" w:rsidRPr="00993F76" w:rsidRDefault="00351B32" w:rsidP="00351B32">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6D9AFA50" w14:textId="0FD8DBA8" w:rsidR="00351B32" w:rsidRPr="00993F76" w:rsidRDefault="00351B32" w:rsidP="00351B32">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6D81CBBE" w14:textId="0D6F805F" w:rsidR="00351B32" w:rsidRPr="00993F76" w:rsidRDefault="00351B32" w:rsidP="00351B32">
            <w:pPr>
              <w:spacing w:before="20" w:after="20"/>
              <w:rPr>
                <w:b/>
                <w:color w:val="1F497D"/>
                <w:sz w:val="20"/>
                <w:szCs w:val="20"/>
                <w:lang w:val="tr-TR"/>
              </w:rPr>
            </w:pPr>
            <w:r>
              <w:rPr>
                <w:b/>
                <w:color w:val="1F497D"/>
                <w:sz w:val="20"/>
                <w:szCs w:val="20"/>
              </w:rPr>
              <w:t>2</w:t>
            </w:r>
          </w:p>
        </w:tc>
      </w:tr>
      <w:tr w:rsidR="00351B32"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351B32" w:rsidRPr="00993F76" w:rsidRDefault="00351B32" w:rsidP="00351B32">
            <w:pPr>
              <w:spacing w:before="20" w:after="20"/>
              <w:jc w:val="center"/>
              <w:rPr>
                <w:b/>
                <w:sz w:val="20"/>
                <w:szCs w:val="20"/>
                <w:lang w:val="tr-TR"/>
              </w:rPr>
            </w:pPr>
            <w:r w:rsidRPr="00993F76">
              <w:rPr>
                <w:b/>
                <w:color w:val="1F497D"/>
                <w:sz w:val="20"/>
                <w:szCs w:val="20"/>
                <w:lang w:val="tr-TR"/>
              </w:rPr>
              <w:t>III. BÖLÜM (Bölüm Kurulunda Görüşülür)</w:t>
            </w:r>
          </w:p>
        </w:tc>
      </w:tr>
      <w:tr w:rsidR="00351B32" w:rsidRPr="00993F7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351B32" w:rsidRPr="00993F76" w:rsidRDefault="00351B32" w:rsidP="00351B32">
            <w:pPr>
              <w:spacing w:before="20" w:after="20"/>
              <w:rPr>
                <w:b/>
                <w:color w:val="1F497D"/>
                <w:sz w:val="20"/>
                <w:szCs w:val="20"/>
                <w:lang w:val="tr-TR"/>
              </w:rPr>
            </w:pPr>
            <w:r w:rsidRPr="00993F76">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351B32" w:rsidRPr="00993F76" w:rsidRDefault="00351B32" w:rsidP="00351B32">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351B32" w:rsidRPr="00993F76" w:rsidRDefault="00351B32" w:rsidP="00351B32">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351B32" w:rsidRPr="00993F76" w:rsidRDefault="00351B32" w:rsidP="00351B32">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351B32" w:rsidRPr="00993F76" w:rsidRDefault="00351B32" w:rsidP="00351B32">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351B32" w:rsidRPr="00993F76" w:rsidRDefault="00351B32" w:rsidP="00351B32">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351B32" w:rsidRPr="00993F76" w:rsidRDefault="00351B32" w:rsidP="00351B32">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351B32" w:rsidRPr="00993F76" w:rsidRDefault="00351B32" w:rsidP="00351B32">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351B32" w:rsidRPr="00993F76" w:rsidRDefault="00351B32" w:rsidP="00351B32">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351B32" w:rsidRPr="00993F76" w:rsidRDefault="00351B32" w:rsidP="00351B32">
            <w:pPr>
              <w:spacing w:before="20" w:after="20"/>
              <w:rPr>
                <w:b/>
                <w:color w:val="1F497D"/>
                <w:sz w:val="20"/>
                <w:szCs w:val="20"/>
                <w:lang w:val="tr-TR"/>
              </w:rPr>
            </w:pPr>
            <w:r w:rsidRPr="00993F76">
              <w:rPr>
                <w:b/>
                <w:color w:val="1F497D"/>
                <w:sz w:val="20"/>
                <w:szCs w:val="20"/>
                <w:lang w:val="tr-TR"/>
              </w:rPr>
              <w:t>ÖÇ6</w:t>
            </w:r>
          </w:p>
        </w:tc>
      </w:tr>
      <w:tr w:rsidR="00351B32" w:rsidRPr="00993F76" w14:paraId="45362467" w14:textId="77777777" w:rsidTr="00351B32">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58BB11B7" w14:textId="7B069019" w:rsidR="00351B32" w:rsidRPr="00993F76" w:rsidRDefault="00351B32" w:rsidP="00351B32">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351B32" w:rsidRPr="00993F76" w:rsidRDefault="00351B32" w:rsidP="00351B32">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4D093932" w:rsidR="00351B32" w:rsidRPr="00993F76" w:rsidRDefault="005A05D1" w:rsidP="00351B32">
            <w:pPr>
              <w:spacing w:line="225" w:lineRule="atLeast"/>
              <w:jc w:val="both"/>
              <w:rPr>
                <w:sz w:val="20"/>
                <w:szCs w:val="20"/>
                <w:lang w:val="tr-TR"/>
              </w:rPr>
            </w:pPr>
            <w:r>
              <w:rPr>
                <w:sz w:val="20"/>
                <w:szCs w:val="20"/>
                <w:lang w:val="tr-TR"/>
              </w:rPr>
              <w:t>Vaka çalışmasına giriş</w:t>
            </w:r>
          </w:p>
        </w:tc>
        <w:tc>
          <w:tcPr>
            <w:tcW w:w="660" w:type="dxa"/>
            <w:gridSpan w:val="3"/>
            <w:shd w:val="clear" w:color="auto" w:fill="auto"/>
            <w:vAlign w:val="center"/>
          </w:tcPr>
          <w:p w14:paraId="2654E11A" w14:textId="0932ADFA" w:rsidR="00351B32" w:rsidRPr="00993F76" w:rsidRDefault="00351B32" w:rsidP="00351B32">
            <w:pPr>
              <w:spacing w:before="20" w:after="20"/>
              <w:jc w:val="center"/>
              <w:rPr>
                <w:sz w:val="18"/>
                <w:szCs w:val="18"/>
                <w:lang w:val="tr-TR"/>
              </w:rPr>
            </w:pPr>
            <w:r>
              <w:rPr>
                <w:sz w:val="18"/>
                <w:szCs w:val="18"/>
              </w:rPr>
              <w:t>X</w:t>
            </w:r>
          </w:p>
        </w:tc>
        <w:tc>
          <w:tcPr>
            <w:tcW w:w="657" w:type="dxa"/>
            <w:gridSpan w:val="3"/>
            <w:shd w:val="clear" w:color="auto" w:fill="auto"/>
            <w:vAlign w:val="center"/>
          </w:tcPr>
          <w:p w14:paraId="214C66EF" w14:textId="660A7789" w:rsidR="00351B32" w:rsidRPr="00993F76" w:rsidRDefault="00351B32" w:rsidP="00351B32">
            <w:pPr>
              <w:spacing w:before="20" w:after="20"/>
              <w:jc w:val="center"/>
              <w:rPr>
                <w:sz w:val="18"/>
                <w:szCs w:val="18"/>
                <w:lang w:val="tr-TR"/>
              </w:rPr>
            </w:pPr>
          </w:p>
        </w:tc>
        <w:tc>
          <w:tcPr>
            <w:tcW w:w="657" w:type="dxa"/>
            <w:gridSpan w:val="2"/>
            <w:shd w:val="clear" w:color="auto" w:fill="auto"/>
            <w:vAlign w:val="center"/>
          </w:tcPr>
          <w:p w14:paraId="0B15930E" w14:textId="78491726" w:rsidR="00351B32" w:rsidRPr="00993F76" w:rsidRDefault="00351B32" w:rsidP="00351B32">
            <w:pPr>
              <w:spacing w:before="20" w:after="20"/>
              <w:jc w:val="center"/>
              <w:rPr>
                <w:sz w:val="18"/>
                <w:szCs w:val="18"/>
                <w:lang w:val="tr-TR"/>
              </w:rPr>
            </w:pPr>
            <w:r>
              <w:rPr>
                <w:sz w:val="18"/>
                <w:szCs w:val="18"/>
              </w:rPr>
              <w:t>X</w:t>
            </w:r>
          </w:p>
        </w:tc>
        <w:tc>
          <w:tcPr>
            <w:tcW w:w="662" w:type="dxa"/>
            <w:gridSpan w:val="3"/>
            <w:shd w:val="clear" w:color="auto" w:fill="auto"/>
            <w:vAlign w:val="center"/>
          </w:tcPr>
          <w:p w14:paraId="55B7245A" w14:textId="72A1E1EA" w:rsidR="00351B32" w:rsidRPr="00993F76" w:rsidRDefault="00351B32" w:rsidP="00351B32">
            <w:pPr>
              <w:spacing w:before="20" w:after="20"/>
              <w:jc w:val="center"/>
              <w:rPr>
                <w:sz w:val="18"/>
                <w:szCs w:val="18"/>
                <w:lang w:val="tr-TR"/>
              </w:rPr>
            </w:pPr>
          </w:p>
        </w:tc>
        <w:tc>
          <w:tcPr>
            <w:tcW w:w="611" w:type="dxa"/>
            <w:gridSpan w:val="2"/>
            <w:shd w:val="clear" w:color="auto" w:fill="auto"/>
            <w:vAlign w:val="center"/>
          </w:tcPr>
          <w:p w14:paraId="6DFA673C" w14:textId="0C0E446D" w:rsidR="00351B32" w:rsidRPr="00993F76" w:rsidRDefault="00351B32" w:rsidP="00351B32">
            <w:pPr>
              <w:spacing w:before="20" w:after="20"/>
              <w:jc w:val="center"/>
              <w:rPr>
                <w:sz w:val="18"/>
                <w:szCs w:val="18"/>
                <w:lang w:val="tr-TR"/>
              </w:rPr>
            </w:pPr>
          </w:p>
        </w:tc>
        <w:tc>
          <w:tcPr>
            <w:tcW w:w="628" w:type="dxa"/>
            <w:gridSpan w:val="2"/>
            <w:shd w:val="clear" w:color="auto" w:fill="auto"/>
            <w:vAlign w:val="center"/>
          </w:tcPr>
          <w:p w14:paraId="3A576122" w14:textId="77777777" w:rsidR="00351B32" w:rsidRPr="00993F76" w:rsidRDefault="00351B32" w:rsidP="00351B32">
            <w:pPr>
              <w:spacing w:before="20" w:after="20"/>
              <w:jc w:val="center"/>
              <w:rPr>
                <w:sz w:val="18"/>
                <w:szCs w:val="18"/>
                <w:lang w:val="tr-TR"/>
              </w:rPr>
            </w:pPr>
          </w:p>
        </w:tc>
      </w:tr>
      <w:tr w:rsidR="00351B32" w:rsidRPr="00993F76" w14:paraId="2A93E4A3" w14:textId="77777777" w:rsidTr="00351B32">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512A3717" w14:textId="4DDB8B3C" w:rsidR="00351B32" w:rsidRPr="00993F76" w:rsidRDefault="00351B32" w:rsidP="00351B32">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351B32" w:rsidRPr="00993F76" w:rsidRDefault="00351B32" w:rsidP="00351B32">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130F456A" w:rsidR="00351B32" w:rsidRPr="00993F76" w:rsidRDefault="005A05D1" w:rsidP="00351B32">
            <w:pPr>
              <w:spacing w:before="100" w:after="100"/>
              <w:jc w:val="both"/>
              <w:rPr>
                <w:sz w:val="20"/>
                <w:szCs w:val="20"/>
                <w:lang w:val="tr-TR"/>
              </w:rPr>
            </w:pPr>
            <w:r>
              <w:rPr>
                <w:sz w:val="20"/>
                <w:szCs w:val="20"/>
                <w:lang w:val="tr-TR"/>
              </w:rPr>
              <w:t>Operasyon yönetimi vakası (1)</w:t>
            </w:r>
          </w:p>
        </w:tc>
        <w:tc>
          <w:tcPr>
            <w:tcW w:w="660" w:type="dxa"/>
            <w:gridSpan w:val="3"/>
            <w:shd w:val="clear" w:color="auto" w:fill="auto"/>
            <w:vAlign w:val="center"/>
          </w:tcPr>
          <w:p w14:paraId="05F5FED8" w14:textId="270A0A03" w:rsidR="00351B32" w:rsidRPr="00993F76" w:rsidRDefault="00351B32" w:rsidP="00351B32">
            <w:pPr>
              <w:spacing w:before="20" w:after="20"/>
              <w:jc w:val="center"/>
              <w:rPr>
                <w:sz w:val="18"/>
                <w:szCs w:val="18"/>
                <w:lang w:val="tr-TR"/>
              </w:rPr>
            </w:pPr>
            <w:r>
              <w:rPr>
                <w:sz w:val="18"/>
                <w:szCs w:val="18"/>
              </w:rPr>
              <w:t>X</w:t>
            </w:r>
          </w:p>
        </w:tc>
        <w:tc>
          <w:tcPr>
            <w:tcW w:w="657" w:type="dxa"/>
            <w:gridSpan w:val="3"/>
            <w:shd w:val="clear" w:color="auto" w:fill="auto"/>
            <w:vAlign w:val="center"/>
          </w:tcPr>
          <w:p w14:paraId="493E5DCA" w14:textId="472EDCA5" w:rsidR="00351B32" w:rsidRPr="00993F76" w:rsidRDefault="00351B32" w:rsidP="00351B32">
            <w:pPr>
              <w:spacing w:before="20" w:after="20"/>
              <w:jc w:val="center"/>
              <w:rPr>
                <w:sz w:val="18"/>
                <w:szCs w:val="18"/>
                <w:lang w:val="tr-TR"/>
              </w:rPr>
            </w:pPr>
            <w:r>
              <w:rPr>
                <w:sz w:val="18"/>
                <w:szCs w:val="18"/>
              </w:rPr>
              <w:t>X</w:t>
            </w:r>
          </w:p>
        </w:tc>
        <w:tc>
          <w:tcPr>
            <w:tcW w:w="657" w:type="dxa"/>
            <w:gridSpan w:val="2"/>
            <w:shd w:val="clear" w:color="auto" w:fill="auto"/>
            <w:vAlign w:val="center"/>
          </w:tcPr>
          <w:p w14:paraId="78A0E67F" w14:textId="6BD391B0" w:rsidR="00351B32" w:rsidRPr="00993F76" w:rsidRDefault="00351B32" w:rsidP="00351B32">
            <w:pPr>
              <w:spacing w:before="20" w:after="20"/>
              <w:jc w:val="center"/>
              <w:rPr>
                <w:sz w:val="18"/>
                <w:szCs w:val="18"/>
                <w:lang w:val="tr-TR"/>
              </w:rPr>
            </w:pPr>
            <w:r>
              <w:rPr>
                <w:sz w:val="18"/>
                <w:szCs w:val="18"/>
              </w:rPr>
              <w:t>X</w:t>
            </w:r>
          </w:p>
        </w:tc>
        <w:tc>
          <w:tcPr>
            <w:tcW w:w="662" w:type="dxa"/>
            <w:gridSpan w:val="3"/>
            <w:shd w:val="clear" w:color="auto" w:fill="auto"/>
            <w:vAlign w:val="center"/>
          </w:tcPr>
          <w:p w14:paraId="4FB7875A" w14:textId="2E88EE6C" w:rsidR="00351B32" w:rsidRPr="00993F76" w:rsidRDefault="00351B32" w:rsidP="00351B32">
            <w:pPr>
              <w:spacing w:before="20" w:after="20"/>
              <w:jc w:val="center"/>
              <w:rPr>
                <w:sz w:val="18"/>
                <w:szCs w:val="18"/>
                <w:lang w:val="tr-TR"/>
              </w:rPr>
            </w:pPr>
            <w:r>
              <w:rPr>
                <w:sz w:val="18"/>
                <w:szCs w:val="18"/>
              </w:rPr>
              <w:t>X</w:t>
            </w:r>
          </w:p>
        </w:tc>
        <w:tc>
          <w:tcPr>
            <w:tcW w:w="611" w:type="dxa"/>
            <w:gridSpan w:val="2"/>
            <w:shd w:val="clear" w:color="auto" w:fill="auto"/>
            <w:vAlign w:val="center"/>
          </w:tcPr>
          <w:p w14:paraId="4ED07338" w14:textId="562F64D9" w:rsidR="00351B32" w:rsidRPr="00993F76" w:rsidRDefault="00351B32" w:rsidP="00351B32">
            <w:pPr>
              <w:spacing w:before="20" w:after="20"/>
              <w:jc w:val="center"/>
              <w:rPr>
                <w:sz w:val="18"/>
                <w:szCs w:val="18"/>
                <w:lang w:val="tr-TR"/>
              </w:rPr>
            </w:pPr>
            <w:r>
              <w:rPr>
                <w:sz w:val="18"/>
                <w:szCs w:val="18"/>
              </w:rPr>
              <w:t>X</w:t>
            </w:r>
          </w:p>
        </w:tc>
        <w:tc>
          <w:tcPr>
            <w:tcW w:w="628" w:type="dxa"/>
            <w:gridSpan w:val="2"/>
            <w:shd w:val="clear" w:color="auto" w:fill="auto"/>
            <w:vAlign w:val="center"/>
          </w:tcPr>
          <w:p w14:paraId="2DE0F7EC" w14:textId="733CBAD6" w:rsidR="00351B32" w:rsidRPr="00993F76" w:rsidRDefault="00351B32" w:rsidP="00351B32">
            <w:pPr>
              <w:spacing w:before="20" w:after="20"/>
              <w:jc w:val="center"/>
              <w:rPr>
                <w:sz w:val="18"/>
                <w:szCs w:val="18"/>
                <w:lang w:val="tr-TR"/>
              </w:rPr>
            </w:pPr>
            <w:r>
              <w:rPr>
                <w:sz w:val="18"/>
                <w:szCs w:val="18"/>
              </w:rPr>
              <w:t>X</w:t>
            </w:r>
          </w:p>
        </w:tc>
      </w:tr>
      <w:tr w:rsidR="00351B32" w:rsidRPr="00993F76" w14:paraId="25EF0696" w14:textId="77777777" w:rsidTr="00351B32">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399899A1" w14:textId="1A5CAFA4" w:rsidR="00351B32" w:rsidRPr="00993F76" w:rsidRDefault="00351B32" w:rsidP="00351B32">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351B32" w:rsidRPr="00993F76" w:rsidRDefault="00351B32" w:rsidP="00351B32">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4C661234" w:rsidR="00351B32" w:rsidRPr="00993F76" w:rsidRDefault="005A05D1" w:rsidP="00351B32">
            <w:pPr>
              <w:spacing w:line="225" w:lineRule="atLeast"/>
              <w:jc w:val="both"/>
              <w:rPr>
                <w:sz w:val="20"/>
                <w:szCs w:val="20"/>
                <w:lang w:val="tr-TR"/>
              </w:rPr>
            </w:pPr>
            <w:r>
              <w:rPr>
                <w:sz w:val="20"/>
                <w:szCs w:val="20"/>
                <w:lang w:val="tr-TR"/>
              </w:rPr>
              <w:t>İK yönetimi vakası (1)</w:t>
            </w:r>
          </w:p>
        </w:tc>
        <w:tc>
          <w:tcPr>
            <w:tcW w:w="660" w:type="dxa"/>
            <w:gridSpan w:val="3"/>
            <w:shd w:val="clear" w:color="auto" w:fill="auto"/>
            <w:vAlign w:val="center"/>
          </w:tcPr>
          <w:p w14:paraId="0714DE80" w14:textId="7BD8940E" w:rsidR="00351B32" w:rsidRPr="00993F76" w:rsidRDefault="00351B32" w:rsidP="00351B32">
            <w:pPr>
              <w:spacing w:before="20" w:after="20"/>
              <w:jc w:val="center"/>
              <w:rPr>
                <w:sz w:val="18"/>
                <w:szCs w:val="18"/>
                <w:lang w:val="tr-TR"/>
              </w:rPr>
            </w:pPr>
            <w:r>
              <w:rPr>
                <w:sz w:val="18"/>
                <w:szCs w:val="18"/>
              </w:rPr>
              <w:t>X</w:t>
            </w:r>
          </w:p>
        </w:tc>
        <w:tc>
          <w:tcPr>
            <w:tcW w:w="657" w:type="dxa"/>
            <w:gridSpan w:val="3"/>
            <w:shd w:val="clear" w:color="auto" w:fill="auto"/>
            <w:vAlign w:val="center"/>
          </w:tcPr>
          <w:p w14:paraId="46A88BDF" w14:textId="3EB4E814" w:rsidR="00351B32" w:rsidRPr="00993F76" w:rsidRDefault="00351B32" w:rsidP="00351B32">
            <w:pPr>
              <w:spacing w:before="20" w:after="20"/>
              <w:jc w:val="center"/>
              <w:rPr>
                <w:sz w:val="18"/>
                <w:szCs w:val="18"/>
                <w:lang w:val="tr-TR"/>
              </w:rPr>
            </w:pPr>
            <w:r>
              <w:rPr>
                <w:sz w:val="18"/>
                <w:szCs w:val="18"/>
              </w:rPr>
              <w:t>X</w:t>
            </w:r>
          </w:p>
        </w:tc>
        <w:tc>
          <w:tcPr>
            <w:tcW w:w="657" w:type="dxa"/>
            <w:gridSpan w:val="2"/>
            <w:shd w:val="clear" w:color="auto" w:fill="auto"/>
            <w:vAlign w:val="center"/>
          </w:tcPr>
          <w:p w14:paraId="4B0ACCC4" w14:textId="3D381F02" w:rsidR="00351B32" w:rsidRPr="00993F76" w:rsidRDefault="00351B32" w:rsidP="00351B32">
            <w:pPr>
              <w:spacing w:before="20" w:after="20"/>
              <w:jc w:val="center"/>
              <w:rPr>
                <w:sz w:val="18"/>
                <w:szCs w:val="18"/>
                <w:lang w:val="tr-TR"/>
              </w:rPr>
            </w:pPr>
            <w:r>
              <w:rPr>
                <w:sz w:val="18"/>
                <w:szCs w:val="18"/>
              </w:rPr>
              <w:t>X</w:t>
            </w:r>
          </w:p>
        </w:tc>
        <w:tc>
          <w:tcPr>
            <w:tcW w:w="662" w:type="dxa"/>
            <w:gridSpan w:val="3"/>
            <w:shd w:val="clear" w:color="auto" w:fill="auto"/>
            <w:vAlign w:val="center"/>
          </w:tcPr>
          <w:p w14:paraId="785E6479" w14:textId="2D0A5E1A" w:rsidR="00351B32" w:rsidRPr="00993F76" w:rsidRDefault="00351B32" w:rsidP="00351B32">
            <w:pPr>
              <w:spacing w:before="20" w:after="20"/>
              <w:jc w:val="center"/>
              <w:rPr>
                <w:sz w:val="18"/>
                <w:szCs w:val="18"/>
                <w:lang w:val="tr-TR"/>
              </w:rPr>
            </w:pPr>
            <w:r>
              <w:rPr>
                <w:sz w:val="18"/>
                <w:szCs w:val="18"/>
              </w:rPr>
              <w:t>X</w:t>
            </w:r>
          </w:p>
        </w:tc>
        <w:tc>
          <w:tcPr>
            <w:tcW w:w="611" w:type="dxa"/>
            <w:gridSpan w:val="2"/>
            <w:shd w:val="clear" w:color="auto" w:fill="auto"/>
            <w:vAlign w:val="center"/>
          </w:tcPr>
          <w:p w14:paraId="58417E07" w14:textId="01C8E523" w:rsidR="00351B32" w:rsidRPr="00993F76" w:rsidRDefault="00351B32" w:rsidP="00351B32">
            <w:pPr>
              <w:spacing w:before="20" w:after="20"/>
              <w:jc w:val="center"/>
              <w:rPr>
                <w:sz w:val="18"/>
                <w:szCs w:val="18"/>
                <w:lang w:val="tr-TR"/>
              </w:rPr>
            </w:pPr>
            <w:r>
              <w:rPr>
                <w:sz w:val="18"/>
                <w:szCs w:val="18"/>
              </w:rPr>
              <w:t>X</w:t>
            </w:r>
          </w:p>
        </w:tc>
        <w:tc>
          <w:tcPr>
            <w:tcW w:w="628" w:type="dxa"/>
            <w:gridSpan w:val="2"/>
            <w:shd w:val="clear" w:color="auto" w:fill="auto"/>
            <w:vAlign w:val="center"/>
          </w:tcPr>
          <w:p w14:paraId="638CA6FC" w14:textId="130B3374" w:rsidR="00351B32" w:rsidRPr="00993F76" w:rsidRDefault="00351B32" w:rsidP="00351B32">
            <w:pPr>
              <w:spacing w:before="20" w:after="20"/>
              <w:jc w:val="center"/>
              <w:rPr>
                <w:sz w:val="18"/>
                <w:szCs w:val="18"/>
                <w:lang w:val="tr-TR"/>
              </w:rPr>
            </w:pPr>
            <w:r>
              <w:rPr>
                <w:sz w:val="18"/>
                <w:szCs w:val="18"/>
              </w:rPr>
              <w:t>X</w:t>
            </w:r>
          </w:p>
        </w:tc>
      </w:tr>
      <w:tr w:rsidR="00351B32" w:rsidRPr="00993F76" w14:paraId="5DD7BCC0" w14:textId="2D264C8D" w:rsidTr="00351B32">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6DE89AEA" w14:textId="345DB741" w:rsidR="00351B32" w:rsidRPr="00993F76" w:rsidRDefault="00351B32" w:rsidP="00351B32">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351B32" w:rsidRPr="00993F76" w:rsidRDefault="00351B32" w:rsidP="00351B32">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02D522AC" w:rsidR="00351B32" w:rsidRPr="00993F76" w:rsidRDefault="005A05D1" w:rsidP="00351B32">
            <w:pPr>
              <w:spacing w:line="225" w:lineRule="atLeast"/>
              <w:jc w:val="both"/>
              <w:rPr>
                <w:sz w:val="20"/>
                <w:szCs w:val="20"/>
                <w:lang w:val="tr-TR"/>
              </w:rPr>
            </w:pPr>
            <w:r>
              <w:rPr>
                <w:sz w:val="20"/>
                <w:szCs w:val="20"/>
                <w:lang w:val="tr-TR"/>
              </w:rPr>
              <w:t>Büyüme stratejisi vakası</w:t>
            </w:r>
          </w:p>
        </w:tc>
        <w:tc>
          <w:tcPr>
            <w:tcW w:w="660" w:type="dxa"/>
            <w:gridSpan w:val="3"/>
            <w:tcBorders>
              <w:bottom w:val="single" w:sz="4" w:space="0" w:color="auto"/>
              <w:right w:val="single" w:sz="4" w:space="0" w:color="auto"/>
            </w:tcBorders>
            <w:shd w:val="clear" w:color="auto" w:fill="auto"/>
            <w:vAlign w:val="center"/>
          </w:tcPr>
          <w:p w14:paraId="4DBCC4D3" w14:textId="2FC1A46A" w:rsidR="00351B32" w:rsidRPr="00993F76" w:rsidRDefault="00351B32" w:rsidP="00351B32">
            <w:pPr>
              <w:spacing w:before="20" w:after="20"/>
              <w:jc w:val="center"/>
              <w:rPr>
                <w:sz w:val="18"/>
                <w:szCs w:val="18"/>
                <w:lang w:val="tr-TR"/>
              </w:rPr>
            </w:pPr>
            <w:r>
              <w:rPr>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32CD34A0" w:rsidR="00351B32" w:rsidRPr="00993F76" w:rsidRDefault="00351B32" w:rsidP="00351B32">
            <w:pPr>
              <w:spacing w:before="20" w:after="20"/>
              <w:jc w:val="center"/>
              <w:rPr>
                <w:sz w:val="18"/>
                <w:szCs w:val="18"/>
                <w:lang w:val="tr-TR"/>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0568A7DC" w:rsidR="00351B32" w:rsidRPr="00993F76" w:rsidRDefault="00351B32" w:rsidP="00351B32">
            <w:pPr>
              <w:spacing w:before="20" w:after="20"/>
              <w:jc w:val="center"/>
              <w:rPr>
                <w:sz w:val="18"/>
                <w:szCs w:val="18"/>
                <w:lang w:val="tr-TR"/>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1AFC4C36" w:rsidR="00351B32" w:rsidRPr="00993F76" w:rsidRDefault="00351B32" w:rsidP="00351B32">
            <w:pPr>
              <w:spacing w:before="20" w:after="20"/>
              <w:jc w:val="center"/>
              <w:rPr>
                <w:sz w:val="18"/>
                <w:szCs w:val="18"/>
                <w:lang w:val="tr-TR"/>
              </w:rPr>
            </w:pPr>
            <w:r>
              <w:rPr>
                <w:sz w:val="18"/>
                <w:szCs w:val="18"/>
              </w:rPr>
              <w:t>X</w:t>
            </w:r>
          </w:p>
        </w:tc>
        <w:tc>
          <w:tcPr>
            <w:tcW w:w="611" w:type="dxa"/>
            <w:gridSpan w:val="2"/>
            <w:tcBorders>
              <w:left w:val="single" w:sz="4" w:space="0" w:color="auto"/>
              <w:bottom w:val="single" w:sz="4" w:space="0" w:color="auto"/>
            </w:tcBorders>
            <w:shd w:val="clear" w:color="auto" w:fill="auto"/>
            <w:vAlign w:val="center"/>
          </w:tcPr>
          <w:p w14:paraId="79EAFF52" w14:textId="5C046A50" w:rsidR="00351B32" w:rsidRPr="00993F76" w:rsidRDefault="00351B32" w:rsidP="00351B32">
            <w:pPr>
              <w:spacing w:before="20" w:after="20"/>
              <w:jc w:val="center"/>
              <w:rPr>
                <w:sz w:val="18"/>
                <w:szCs w:val="18"/>
                <w:lang w:val="tr-TR"/>
              </w:rPr>
            </w:pPr>
            <w:r>
              <w:rPr>
                <w:sz w:val="18"/>
                <w:szCs w:val="18"/>
              </w:rPr>
              <w:t>X</w:t>
            </w:r>
          </w:p>
        </w:tc>
        <w:tc>
          <w:tcPr>
            <w:tcW w:w="628" w:type="dxa"/>
            <w:gridSpan w:val="2"/>
            <w:tcBorders>
              <w:left w:val="single" w:sz="4" w:space="0" w:color="auto"/>
              <w:bottom w:val="single" w:sz="4" w:space="0" w:color="auto"/>
            </w:tcBorders>
            <w:shd w:val="clear" w:color="auto" w:fill="auto"/>
            <w:vAlign w:val="center"/>
          </w:tcPr>
          <w:p w14:paraId="31538155" w14:textId="306F6FD5" w:rsidR="00351B32" w:rsidRPr="00993F76" w:rsidRDefault="00351B32" w:rsidP="00351B32">
            <w:pPr>
              <w:spacing w:before="20" w:after="20"/>
              <w:jc w:val="center"/>
              <w:rPr>
                <w:sz w:val="18"/>
                <w:szCs w:val="18"/>
                <w:lang w:val="tr-TR"/>
              </w:rPr>
            </w:pPr>
            <w:r>
              <w:rPr>
                <w:sz w:val="18"/>
                <w:szCs w:val="18"/>
              </w:rPr>
              <w:t>X</w:t>
            </w:r>
          </w:p>
        </w:tc>
      </w:tr>
      <w:tr w:rsidR="00351B32" w:rsidRPr="00993F76" w14:paraId="7564B99C" w14:textId="38697B6B" w:rsidTr="00351B32">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6035C413" w14:textId="227B48AE" w:rsidR="00351B32" w:rsidRPr="00993F76" w:rsidRDefault="00351B32" w:rsidP="00351B32">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351B32" w:rsidRPr="00993F76" w:rsidRDefault="00351B32" w:rsidP="00351B32">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25FBE39D" w:rsidR="00351B32" w:rsidRPr="00993F76" w:rsidRDefault="005A05D1" w:rsidP="00351B32">
            <w:pPr>
              <w:spacing w:line="225" w:lineRule="atLeast"/>
              <w:jc w:val="both"/>
              <w:rPr>
                <w:sz w:val="20"/>
                <w:szCs w:val="20"/>
                <w:lang w:val="tr-TR"/>
              </w:rPr>
            </w:pPr>
            <w:r>
              <w:rPr>
                <w:sz w:val="20"/>
                <w:szCs w:val="20"/>
                <w:lang w:val="tr-TR"/>
              </w:rPr>
              <w:t>İş etiği vakas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3E220004" w:rsidR="00351B32" w:rsidRPr="00993F76" w:rsidRDefault="00351B32" w:rsidP="00351B32">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396777CA" w:rsidR="00351B32" w:rsidRPr="00993F76" w:rsidRDefault="00351B32" w:rsidP="00351B32">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516B4E28" w:rsidR="00351B32" w:rsidRPr="00993F76" w:rsidRDefault="00351B32" w:rsidP="00351B32">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1CA24334" w:rsidR="00351B32" w:rsidRPr="00993F76" w:rsidRDefault="00351B32" w:rsidP="00351B32">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17F8E03C" w:rsidR="00351B32" w:rsidRPr="00993F76" w:rsidRDefault="00351B32" w:rsidP="00351B32">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41BF1611" w:rsidR="00351B32" w:rsidRPr="00993F76" w:rsidRDefault="00351B32" w:rsidP="00351B32">
            <w:pPr>
              <w:spacing w:before="20" w:after="20"/>
              <w:jc w:val="center"/>
              <w:rPr>
                <w:sz w:val="18"/>
                <w:szCs w:val="18"/>
                <w:lang w:val="tr-TR"/>
              </w:rPr>
            </w:pPr>
            <w:r>
              <w:rPr>
                <w:sz w:val="18"/>
                <w:szCs w:val="18"/>
              </w:rPr>
              <w:t>X</w:t>
            </w:r>
          </w:p>
        </w:tc>
      </w:tr>
      <w:tr w:rsidR="00351B32" w:rsidRPr="00993F76" w14:paraId="355F64D9" w14:textId="385C6293" w:rsidTr="00351B32">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6ADCE050" w14:textId="08A5E6D6" w:rsidR="00351B32" w:rsidRPr="00993F76" w:rsidRDefault="00351B32" w:rsidP="00351B32">
            <w:pPr>
              <w:spacing w:before="20" w:after="20"/>
              <w:rPr>
                <w:b/>
                <w:color w:val="1F497D"/>
                <w:sz w:val="20"/>
                <w:szCs w:val="20"/>
                <w:lang w:val="tr-TR"/>
              </w:rPr>
            </w:pPr>
            <w:r w:rsidRPr="00993F76">
              <w:rPr>
                <w:b/>
                <w:color w:val="1F497D"/>
                <w:sz w:val="20"/>
                <w:szCs w:val="20"/>
                <w:lang w:val="tr-TR"/>
              </w:rPr>
              <w:t>K6</w:t>
            </w:r>
          </w:p>
        </w:tc>
        <w:tc>
          <w:tcPr>
            <w:tcW w:w="768" w:type="dxa"/>
            <w:gridSpan w:val="4"/>
            <w:shd w:val="clear" w:color="auto" w:fill="auto"/>
          </w:tcPr>
          <w:p w14:paraId="36964D75" w14:textId="54A93E81" w:rsidR="00351B32" w:rsidRPr="00993F76" w:rsidRDefault="00351B32" w:rsidP="00351B32">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4B57B841" w:rsidR="00351B32" w:rsidRPr="00993F76" w:rsidRDefault="005A05D1" w:rsidP="00351B32">
            <w:pPr>
              <w:spacing w:line="225" w:lineRule="atLeast"/>
              <w:jc w:val="both"/>
              <w:rPr>
                <w:sz w:val="20"/>
                <w:szCs w:val="20"/>
                <w:lang w:val="tr-TR"/>
              </w:rPr>
            </w:pPr>
            <w:r>
              <w:rPr>
                <w:sz w:val="20"/>
                <w:szCs w:val="20"/>
                <w:lang w:val="tr-TR"/>
              </w:rPr>
              <w:t>İK yönetimi vakası (2)</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5ABE73D3" w:rsidR="00351B32" w:rsidRPr="00993F76" w:rsidRDefault="00351B32" w:rsidP="00351B32">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576E43D6" w:rsidR="00351B32" w:rsidRPr="00993F76" w:rsidRDefault="00351B32" w:rsidP="00351B32">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3C2D4EF2" w:rsidR="00351B32" w:rsidRPr="00993F76" w:rsidRDefault="00351B32" w:rsidP="00351B32">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313A6A77" w:rsidR="00351B32" w:rsidRPr="00993F76" w:rsidRDefault="00351B32" w:rsidP="00351B32">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291314D3" w:rsidR="00351B32" w:rsidRPr="00993F76" w:rsidRDefault="00351B32" w:rsidP="00351B32">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5C12A1F7" w:rsidR="00351B32" w:rsidRPr="00993F76" w:rsidRDefault="00351B32" w:rsidP="00351B32">
            <w:pPr>
              <w:spacing w:before="20" w:after="20"/>
              <w:jc w:val="center"/>
              <w:rPr>
                <w:sz w:val="18"/>
                <w:szCs w:val="18"/>
                <w:lang w:val="tr-TR"/>
              </w:rPr>
            </w:pPr>
            <w:r>
              <w:rPr>
                <w:sz w:val="18"/>
                <w:szCs w:val="18"/>
              </w:rPr>
              <w:t>X</w:t>
            </w:r>
          </w:p>
        </w:tc>
      </w:tr>
      <w:tr w:rsidR="00351B32" w:rsidRPr="00993F76" w14:paraId="109FEBDB" w14:textId="081B168B" w:rsidTr="00351B32">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27E4BB6F" w14:textId="5F956067" w:rsidR="00351B32" w:rsidRPr="00993F76" w:rsidRDefault="00351B32" w:rsidP="00351B32">
            <w:pPr>
              <w:spacing w:before="20" w:after="20"/>
              <w:rPr>
                <w:b/>
                <w:color w:val="1F497D"/>
                <w:sz w:val="20"/>
                <w:szCs w:val="20"/>
                <w:lang w:val="tr-TR"/>
              </w:rPr>
            </w:pPr>
            <w:r w:rsidRPr="00993F76">
              <w:rPr>
                <w:b/>
                <w:color w:val="1F497D"/>
                <w:sz w:val="20"/>
                <w:szCs w:val="20"/>
                <w:lang w:val="tr-TR"/>
              </w:rPr>
              <w:t>K7</w:t>
            </w:r>
          </w:p>
        </w:tc>
        <w:tc>
          <w:tcPr>
            <w:tcW w:w="768" w:type="dxa"/>
            <w:gridSpan w:val="4"/>
            <w:shd w:val="clear" w:color="auto" w:fill="auto"/>
          </w:tcPr>
          <w:p w14:paraId="0CF7543D" w14:textId="1DBC3779" w:rsidR="00351B32" w:rsidRPr="00993F76" w:rsidRDefault="00351B32" w:rsidP="00351B32">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79C686BA" w:rsidR="00351B32" w:rsidRPr="00993F76" w:rsidRDefault="005A05D1" w:rsidP="00351B32">
            <w:pPr>
              <w:spacing w:line="225" w:lineRule="atLeast"/>
              <w:jc w:val="both"/>
              <w:rPr>
                <w:sz w:val="20"/>
                <w:szCs w:val="20"/>
                <w:lang w:val="tr-TR"/>
              </w:rPr>
            </w:pPr>
            <w:r>
              <w:rPr>
                <w:sz w:val="20"/>
                <w:szCs w:val="20"/>
                <w:lang w:val="tr-TR"/>
              </w:rPr>
              <w:t>Pazarlama vakası (1)</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51DC6D3A" w:rsidR="00351B32" w:rsidRPr="00993F76" w:rsidRDefault="00351B32" w:rsidP="00351B32">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10572483" w:rsidR="00351B32" w:rsidRPr="00993F76" w:rsidRDefault="00351B32" w:rsidP="00351B32">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7A207247" w:rsidR="00351B32" w:rsidRPr="00993F76" w:rsidRDefault="00351B32" w:rsidP="00351B32">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49CD12F1" w:rsidR="00351B32" w:rsidRPr="00993F76" w:rsidRDefault="00351B32" w:rsidP="00351B32">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5B5C78D9" w:rsidR="00351B32" w:rsidRPr="00993F76" w:rsidRDefault="00351B32" w:rsidP="00351B32">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0594F9BF" w:rsidR="00351B32" w:rsidRPr="00993F76" w:rsidRDefault="00351B32" w:rsidP="00351B32">
            <w:pPr>
              <w:spacing w:before="20" w:after="20"/>
              <w:jc w:val="center"/>
              <w:rPr>
                <w:sz w:val="18"/>
                <w:szCs w:val="18"/>
                <w:lang w:val="tr-TR"/>
              </w:rPr>
            </w:pPr>
            <w:r>
              <w:rPr>
                <w:sz w:val="18"/>
                <w:szCs w:val="18"/>
              </w:rPr>
              <w:t>X</w:t>
            </w:r>
          </w:p>
        </w:tc>
      </w:tr>
      <w:tr w:rsidR="00351B32" w:rsidRPr="00993F76" w14:paraId="19B37120" w14:textId="492D9D98" w:rsidTr="00351B32">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30F38CF7" w14:textId="1FB4089A" w:rsidR="00351B32" w:rsidRPr="00993F76" w:rsidRDefault="00351B32" w:rsidP="00351B32">
            <w:pPr>
              <w:spacing w:before="20" w:after="20"/>
              <w:rPr>
                <w:b/>
                <w:color w:val="1F497D"/>
                <w:sz w:val="20"/>
                <w:szCs w:val="20"/>
                <w:lang w:val="tr-TR"/>
              </w:rPr>
            </w:pPr>
            <w:r w:rsidRPr="00993F76">
              <w:rPr>
                <w:b/>
                <w:color w:val="1F497D"/>
                <w:sz w:val="20"/>
                <w:szCs w:val="20"/>
                <w:lang w:val="tr-TR"/>
              </w:rPr>
              <w:t>K8</w:t>
            </w:r>
          </w:p>
        </w:tc>
        <w:tc>
          <w:tcPr>
            <w:tcW w:w="768" w:type="dxa"/>
            <w:gridSpan w:val="4"/>
            <w:shd w:val="clear" w:color="auto" w:fill="auto"/>
          </w:tcPr>
          <w:p w14:paraId="0A73BBBF" w14:textId="0585DFCF" w:rsidR="00351B32" w:rsidRPr="00993F76" w:rsidRDefault="00351B32" w:rsidP="00351B32">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502B7D23" w:rsidR="00351B32" w:rsidRPr="00993F76" w:rsidRDefault="005A05D1" w:rsidP="00351B32">
            <w:pPr>
              <w:spacing w:line="225" w:lineRule="atLeast"/>
              <w:jc w:val="both"/>
              <w:rPr>
                <w:sz w:val="20"/>
                <w:szCs w:val="20"/>
                <w:lang w:val="tr-TR"/>
              </w:rPr>
            </w:pPr>
            <w:r>
              <w:rPr>
                <w:sz w:val="20"/>
                <w:szCs w:val="20"/>
                <w:lang w:val="tr-TR"/>
              </w:rPr>
              <w:t>Girişimcilik vakas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3F3DD0DB" w:rsidR="00351B32" w:rsidRPr="00993F76" w:rsidRDefault="00351B32" w:rsidP="00351B32">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41822B70" w:rsidR="00351B32" w:rsidRPr="00993F76" w:rsidRDefault="00351B32" w:rsidP="00351B32">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39C94546" w:rsidR="00351B32" w:rsidRPr="00993F76" w:rsidRDefault="00351B32" w:rsidP="00351B32">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7973633F" w:rsidR="00351B32" w:rsidRPr="00993F76" w:rsidRDefault="00351B32" w:rsidP="00351B32">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5AB35967" w:rsidR="00351B32" w:rsidRPr="00993F76" w:rsidRDefault="00351B32" w:rsidP="00351B32">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2D79A574" w:rsidR="00351B32" w:rsidRPr="00993F76" w:rsidRDefault="00351B32" w:rsidP="00351B32">
            <w:pPr>
              <w:spacing w:before="20" w:after="20"/>
              <w:jc w:val="center"/>
              <w:rPr>
                <w:sz w:val="18"/>
                <w:szCs w:val="18"/>
                <w:lang w:val="tr-TR"/>
              </w:rPr>
            </w:pPr>
            <w:r>
              <w:rPr>
                <w:sz w:val="18"/>
                <w:szCs w:val="18"/>
              </w:rPr>
              <w:t>X</w:t>
            </w:r>
          </w:p>
        </w:tc>
      </w:tr>
      <w:tr w:rsidR="00351B32" w:rsidRPr="00993F76" w14:paraId="76E639EA" w14:textId="2D6A4CA1" w:rsidTr="00351B32">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0359B34F" w14:textId="0F4CE3DD" w:rsidR="00351B32" w:rsidRPr="00993F76" w:rsidRDefault="00351B32" w:rsidP="00351B32">
            <w:pPr>
              <w:spacing w:before="20" w:after="20"/>
              <w:rPr>
                <w:b/>
                <w:color w:val="1F497D"/>
                <w:sz w:val="20"/>
                <w:szCs w:val="20"/>
                <w:lang w:val="tr-TR"/>
              </w:rPr>
            </w:pPr>
            <w:r w:rsidRPr="00993F76">
              <w:rPr>
                <w:b/>
                <w:color w:val="1F497D"/>
                <w:sz w:val="20"/>
                <w:szCs w:val="20"/>
                <w:lang w:val="tr-TR"/>
              </w:rPr>
              <w:t>K9</w:t>
            </w:r>
          </w:p>
        </w:tc>
        <w:tc>
          <w:tcPr>
            <w:tcW w:w="768" w:type="dxa"/>
            <w:gridSpan w:val="4"/>
            <w:shd w:val="clear" w:color="auto" w:fill="auto"/>
          </w:tcPr>
          <w:p w14:paraId="23408065" w14:textId="7BE7C590" w:rsidR="00351B32" w:rsidRPr="00993F76" w:rsidRDefault="00351B32" w:rsidP="00351B32">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2F6C9363" w:rsidR="00351B32" w:rsidRPr="00993F76" w:rsidRDefault="005A05D1" w:rsidP="00351B32">
            <w:pPr>
              <w:spacing w:line="225" w:lineRule="atLeast"/>
              <w:jc w:val="both"/>
              <w:rPr>
                <w:sz w:val="20"/>
                <w:szCs w:val="20"/>
                <w:lang w:val="tr-TR"/>
              </w:rPr>
            </w:pPr>
            <w:r>
              <w:rPr>
                <w:sz w:val="20"/>
                <w:szCs w:val="20"/>
                <w:lang w:val="tr-TR"/>
              </w:rPr>
              <w:t>Pazarlama vakası (2)</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2ECD0F3C" w:rsidR="00351B32" w:rsidRPr="00993F76" w:rsidRDefault="00351B32" w:rsidP="00351B32">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0BCE3E34" w:rsidR="00351B32" w:rsidRPr="00993F76" w:rsidRDefault="00351B32" w:rsidP="00351B32">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0234F65C" w:rsidR="00351B32" w:rsidRPr="00993F76" w:rsidRDefault="00351B32" w:rsidP="00351B32">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44DBD401" w:rsidR="00351B32" w:rsidRPr="00993F76" w:rsidRDefault="00351B32" w:rsidP="00351B32">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40610721" w:rsidR="00351B32" w:rsidRPr="00993F76" w:rsidRDefault="00351B32" w:rsidP="00351B32">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655B4285" w:rsidR="00351B32" w:rsidRPr="00993F76" w:rsidRDefault="00351B32" w:rsidP="00351B32">
            <w:pPr>
              <w:spacing w:before="20" w:after="20"/>
              <w:jc w:val="center"/>
              <w:rPr>
                <w:sz w:val="18"/>
                <w:szCs w:val="18"/>
                <w:lang w:val="tr-TR"/>
              </w:rPr>
            </w:pPr>
            <w:r>
              <w:rPr>
                <w:sz w:val="18"/>
                <w:szCs w:val="18"/>
              </w:rPr>
              <w:t>X</w:t>
            </w:r>
          </w:p>
        </w:tc>
      </w:tr>
      <w:tr w:rsidR="00351B32" w:rsidRPr="00993F76" w14:paraId="1E8CB99D" w14:textId="790B3036" w:rsidTr="00351B32">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351B32" w:rsidRPr="00993F76" w:rsidRDefault="00351B32" w:rsidP="00351B32">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351B32" w:rsidRPr="00993F76" w:rsidRDefault="00351B32" w:rsidP="00351B32">
            <w:pPr>
              <w:spacing w:before="20" w:after="20"/>
              <w:rPr>
                <w:b/>
                <w:color w:val="1F497D"/>
                <w:sz w:val="20"/>
                <w:szCs w:val="20"/>
                <w:lang w:val="tr-TR"/>
              </w:rPr>
            </w:pPr>
            <w:r w:rsidRPr="00993F76">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351B32" w:rsidRPr="00993F76" w:rsidRDefault="00351B32" w:rsidP="00351B32">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1B77117C" w:rsidR="00351B32" w:rsidRPr="00993F76" w:rsidRDefault="005A05D1" w:rsidP="00351B32">
            <w:pPr>
              <w:spacing w:line="225" w:lineRule="atLeast"/>
              <w:jc w:val="both"/>
              <w:rPr>
                <w:sz w:val="20"/>
                <w:szCs w:val="20"/>
                <w:lang w:val="tr-TR"/>
              </w:rPr>
            </w:pPr>
            <w:r>
              <w:rPr>
                <w:sz w:val="20"/>
                <w:szCs w:val="20"/>
                <w:lang w:val="tr-TR"/>
              </w:rPr>
              <w:t>Muhasebe / iş etiği vakası</w:t>
            </w:r>
          </w:p>
        </w:tc>
        <w:tc>
          <w:tcPr>
            <w:tcW w:w="660" w:type="dxa"/>
            <w:gridSpan w:val="3"/>
            <w:tcBorders>
              <w:top w:val="single" w:sz="4" w:space="0" w:color="auto"/>
              <w:right w:val="single" w:sz="4" w:space="0" w:color="auto"/>
            </w:tcBorders>
            <w:shd w:val="clear" w:color="auto" w:fill="auto"/>
            <w:vAlign w:val="center"/>
          </w:tcPr>
          <w:p w14:paraId="189B72B8" w14:textId="7913D7BB" w:rsidR="00351B32" w:rsidRPr="00993F76" w:rsidRDefault="00351B32" w:rsidP="00351B32">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3E5A45F3" w14:textId="094824F6" w:rsidR="00351B32" w:rsidRPr="00993F76" w:rsidRDefault="00351B32" w:rsidP="00351B32">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2FBEA6F1" w:rsidR="00351B32" w:rsidRPr="00993F76" w:rsidRDefault="00351B32" w:rsidP="00351B32">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40174085" w:rsidR="00351B32" w:rsidRPr="00993F76" w:rsidRDefault="00351B32" w:rsidP="00351B32">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57130768" w:rsidR="00351B32" w:rsidRPr="00993F76" w:rsidRDefault="00351B32" w:rsidP="00351B32">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100FF980" w:rsidR="00351B32" w:rsidRPr="00993F76" w:rsidRDefault="00351B32" w:rsidP="00351B32">
            <w:pPr>
              <w:spacing w:before="20" w:after="20"/>
              <w:jc w:val="center"/>
              <w:rPr>
                <w:sz w:val="18"/>
                <w:szCs w:val="18"/>
                <w:lang w:val="tr-TR"/>
              </w:rPr>
            </w:pPr>
            <w:r>
              <w:rPr>
                <w:sz w:val="18"/>
                <w:szCs w:val="18"/>
              </w:rPr>
              <w:t>X</w:t>
            </w:r>
          </w:p>
        </w:tc>
      </w:tr>
      <w:tr w:rsidR="00351B32" w:rsidRPr="00993F76" w14:paraId="0F3D11BB" w14:textId="77777777" w:rsidTr="00351B32">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351B32" w:rsidRPr="00993F76" w:rsidRDefault="00351B32" w:rsidP="00351B32">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351B32" w:rsidRPr="00993F76" w:rsidRDefault="00351B32" w:rsidP="00351B32">
            <w:pPr>
              <w:spacing w:before="20" w:after="20"/>
              <w:rPr>
                <w:b/>
                <w:color w:val="1F497D"/>
                <w:sz w:val="20"/>
                <w:szCs w:val="20"/>
                <w:lang w:val="tr-TR"/>
              </w:rPr>
            </w:pPr>
            <w:r w:rsidRPr="00993F76">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351B32" w:rsidRPr="00993F76" w:rsidRDefault="00351B32" w:rsidP="00351B32">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41E67D2A" w:rsidR="00351B32" w:rsidRPr="00993F76" w:rsidRDefault="005A05D1" w:rsidP="00351B32">
            <w:pPr>
              <w:spacing w:line="225" w:lineRule="atLeast"/>
              <w:jc w:val="both"/>
              <w:rPr>
                <w:spacing w:val="8"/>
                <w:sz w:val="20"/>
                <w:szCs w:val="20"/>
                <w:lang w:val="tr-TR"/>
              </w:rPr>
            </w:pPr>
            <w:r>
              <w:rPr>
                <w:spacing w:val="8"/>
                <w:sz w:val="20"/>
                <w:szCs w:val="20"/>
                <w:lang w:val="tr-TR"/>
              </w:rPr>
              <w:t>Finansal yönetim vakas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4FE3595F" w:rsidR="00351B32" w:rsidRPr="00993F76" w:rsidRDefault="00351B32" w:rsidP="00351B32">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5FE8825A" w:rsidR="00351B32" w:rsidRPr="00993F76" w:rsidRDefault="00351B32" w:rsidP="00351B32">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75DDA5A9" w:rsidR="00351B32" w:rsidRPr="00993F76" w:rsidRDefault="00351B32" w:rsidP="00351B32">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532944F8" w:rsidR="00351B32" w:rsidRPr="00993F76" w:rsidRDefault="00351B32" w:rsidP="00351B32">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7147D29B" w:rsidR="00351B32" w:rsidRPr="00993F76" w:rsidRDefault="00351B32" w:rsidP="00351B32">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6B676F74" w:rsidR="00351B32" w:rsidRPr="00993F76" w:rsidRDefault="00351B32" w:rsidP="00351B32">
            <w:pPr>
              <w:spacing w:before="20" w:after="20"/>
              <w:jc w:val="center"/>
              <w:rPr>
                <w:sz w:val="18"/>
                <w:szCs w:val="18"/>
                <w:lang w:val="tr-TR"/>
              </w:rPr>
            </w:pPr>
            <w:r>
              <w:rPr>
                <w:sz w:val="18"/>
                <w:szCs w:val="18"/>
              </w:rPr>
              <w:t>X</w:t>
            </w:r>
          </w:p>
        </w:tc>
      </w:tr>
      <w:tr w:rsidR="00351B32" w:rsidRPr="00993F76" w14:paraId="54D96B46" w14:textId="77777777" w:rsidTr="00351B32">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351B32" w:rsidRPr="00993F76" w:rsidRDefault="00351B32" w:rsidP="00351B32">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351B32" w:rsidRPr="00993F76" w:rsidRDefault="00351B32" w:rsidP="00351B32">
            <w:pPr>
              <w:spacing w:before="20" w:after="20"/>
              <w:rPr>
                <w:b/>
                <w:color w:val="1F497D"/>
                <w:sz w:val="20"/>
                <w:szCs w:val="20"/>
                <w:lang w:val="tr-TR"/>
              </w:rPr>
            </w:pPr>
            <w:r w:rsidRPr="00993F76">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351B32" w:rsidRPr="00993F76" w:rsidRDefault="00351B32" w:rsidP="00351B32">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2AFEFBD1" w:rsidR="00351B32" w:rsidRPr="00993F76" w:rsidRDefault="005A05D1" w:rsidP="00351B32">
            <w:pPr>
              <w:spacing w:line="225" w:lineRule="atLeast"/>
              <w:jc w:val="both"/>
              <w:rPr>
                <w:spacing w:val="8"/>
                <w:sz w:val="20"/>
                <w:szCs w:val="20"/>
                <w:lang w:val="tr-TR"/>
              </w:rPr>
            </w:pPr>
            <w:r>
              <w:rPr>
                <w:spacing w:val="8"/>
                <w:sz w:val="20"/>
                <w:szCs w:val="20"/>
                <w:lang w:val="tr-TR"/>
              </w:rPr>
              <w:t>Operasyon yönetimi vakası (2)</w:t>
            </w:r>
          </w:p>
        </w:tc>
        <w:tc>
          <w:tcPr>
            <w:tcW w:w="660" w:type="dxa"/>
            <w:gridSpan w:val="3"/>
            <w:tcBorders>
              <w:top w:val="single" w:sz="4" w:space="0" w:color="auto"/>
              <w:right w:val="single" w:sz="4" w:space="0" w:color="auto"/>
            </w:tcBorders>
            <w:shd w:val="clear" w:color="auto" w:fill="auto"/>
            <w:vAlign w:val="center"/>
          </w:tcPr>
          <w:p w14:paraId="42FE1E72" w14:textId="7A2BABC0" w:rsidR="00351B32" w:rsidRPr="00993F76" w:rsidRDefault="00351B32" w:rsidP="00351B32">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29E2D135" w14:textId="7868D344" w:rsidR="00351B32" w:rsidRPr="00993F76" w:rsidRDefault="00351B32" w:rsidP="00351B32">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687DD4E8" w:rsidR="00351B32" w:rsidRPr="00993F76" w:rsidRDefault="00351B32" w:rsidP="00351B32">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3E5DB634" w:rsidR="00351B32" w:rsidRPr="00993F76" w:rsidRDefault="00351B32" w:rsidP="00351B32">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2C23AE47" w:rsidR="00351B32" w:rsidRPr="00993F76" w:rsidRDefault="00351B32" w:rsidP="00351B32">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6FE194E9" w:rsidR="00351B32" w:rsidRPr="00993F76" w:rsidRDefault="00351B32" w:rsidP="00351B32">
            <w:pPr>
              <w:spacing w:before="20" w:after="20"/>
              <w:jc w:val="center"/>
              <w:rPr>
                <w:sz w:val="18"/>
                <w:szCs w:val="18"/>
                <w:lang w:val="tr-TR"/>
              </w:rPr>
            </w:pPr>
            <w:r>
              <w:rPr>
                <w:sz w:val="18"/>
                <w:szCs w:val="18"/>
              </w:rPr>
              <w:t>X</w:t>
            </w:r>
          </w:p>
        </w:tc>
      </w:tr>
      <w:tr w:rsidR="00351B32" w:rsidRPr="00993F76" w14:paraId="48F628CF" w14:textId="767B563E" w:rsidTr="00351B32">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786E29B1" w14:textId="39EC6416" w:rsidR="00351B32" w:rsidRPr="00993F76" w:rsidRDefault="00351B32" w:rsidP="00351B32">
            <w:pPr>
              <w:spacing w:before="20" w:after="20"/>
              <w:rPr>
                <w:b/>
                <w:color w:val="1F497D"/>
                <w:sz w:val="20"/>
                <w:szCs w:val="20"/>
                <w:lang w:val="tr-TR"/>
              </w:rPr>
            </w:pPr>
            <w:r w:rsidRPr="00993F76">
              <w:rPr>
                <w:b/>
                <w:color w:val="1F497D"/>
                <w:sz w:val="20"/>
                <w:szCs w:val="20"/>
                <w:lang w:val="tr-TR"/>
              </w:rPr>
              <w:t>K13</w:t>
            </w:r>
          </w:p>
        </w:tc>
        <w:tc>
          <w:tcPr>
            <w:tcW w:w="768" w:type="dxa"/>
            <w:gridSpan w:val="4"/>
            <w:shd w:val="clear" w:color="auto" w:fill="auto"/>
          </w:tcPr>
          <w:p w14:paraId="35426E6D" w14:textId="7879DD1F" w:rsidR="00351B32" w:rsidRPr="00993F76" w:rsidRDefault="00351B32" w:rsidP="00351B32">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07F3B1F7" w:rsidR="005A05D1" w:rsidRPr="00993F76" w:rsidRDefault="005A05D1" w:rsidP="00351B32">
            <w:pPr>
              <w:autoSpaceDE w:val="0"/>
              <w:autoSpaceDN w:val="0"/>
              <w:adjustRightInd w:val="0"/>
              <w:rPr>
                <w:sz w:val="20"/>
                <w:szCs w:val="20"/>
                <w:lang w:val="tr-TR"/>
              </w:rPr>
            </w:pPr>
            <w:r>
              <w:rPr>
                <w:sz w:val="20"/>
                <w:szCs w:val="20"/>
                <w:lang w:val="tr-TR"/>
              </w:rPr>
              <w:t>İK yönetimi vakası (3)</w:t>
            </w:r>
          </w:p>
        </w:tc>
        <w:tc>
          <w:tcPr>
            <w:tcW w:w="645" w:type="dxa"/>
            <w:gridSpan w:val="2"/>
            <w:tcBorders>
              <w:right w:val="single" w:sz="4" w:space="0" w:color="auto"/>
            </w:tcBorders>
            <w:shd w:val="clear" w:color="auto" w:fill="auto"/>
            <w:vAlign w:val="center"/>
          </w:tcPr>
          <w:p w14:paraId="375813A3" w14:textId="3C1A948C" w:rsidR="00351B32" w:rsidRPr="00993F76" w:rsidRDefault="00351B32" w:rsidP="00351B32">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38D46C4B" w14:textId="62C199E5" w:rsidR="00351B32" w:rsidRPr="00993F76" w:rsidRDefault="00351B32" w:rsidP="00351B32">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DFF07D6" w14:textId="3839DAA1" w:rsidR="00351B32" w:rsidRPr="00993F76" w:rsidRDefault="00351B32" w:rsidP="00351B32">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6A8E07F3" w14:textId="1E8536AB" w:rsidR="00351B32" w:rsidRPr="00993F76" w:rsidRDefault="00351B32" w:rsidP="00351B32">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107C96DE" w14:textId="778F1256" w:rsidR="00351B32" w:rsidRPr="00993F76" w:rsidRDefault="00351B32" w:rsidP="00351B32">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4A88726" w14:textId="46BF73BD" w:rsidR="00351B32" w:rsidRPr="00993F76" w:rsidRDefault="00351B32" w:rsidP="00351B32">
            <w:pPr>
              <w:spacing w:before="20" w:after="20"/>
              <w:jc w:val="center"/>
              <w:rPr>
                <w:sz w:val="18"/>
                <w:szCs w:val="18"/>
                <w:lang w:val="tr-TR"/>
              </w:rPr>
            </w:pPr>
            <w:r>
              <w:rPr>
                <w:sz w:val="18"/>
                <w:szCs w:val="18"/>
              </w:rPr>
              <w:t>X</w:t>
            </w:r>
          </w:p>
        </w:tc>
      </w:tr>
      <w:tr w:rsidR="00351B32" w:rsidRPr="00993F76" w14:paraId="22BFE92B" w14:textId="6C898A46" w:rsidTr="00351B32">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21582BE7"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0D0EFDF1" w14:textId="72FF2626" w:rsidR="00351B32" w:rsidRPr="00993F76" w:rsidRDefault="00351B32" w:rsidP="00351B32">
            <w:pPr>
              <w:spacing w:before="20" w:after="20"/>
              <w:rPr>
                <w:b/>
                <w:color w:val="1F497D"/>
                <w:sz w:val="20"/>
                <w:szCs w:val="20"/>
                <w:lang w:val="tr-TR"/>
              </w:rPr>
            </w:pPr>
            <w:r w:rsidRPr="00993F76">
              <w:rPr>
                <w:b/>
                <w:color w:val="1F497D"/>
                <w:sz w:val="20"/>
                <w:szCs w:val="20"/>
                <w:lang w:val="tr-TR"/>
              </w:rPr>
              <w:t>K14</w:t>
            </w:r>
          </w:p>
        </w:tc>
        <w:tc>
          <w:tcPr>
            <w:tcW w:w="768" w:type="dxa"/>
            <w:gridSpan w:val="4"/>
            <w:shd w:val="clear" w:color="auto" w:fill="auto"/>
          </w:tcPr>
          <w:p w14:paraId="1330B562" w14:textId="7E1D082B" w:rsidR="00351B32" w:rsidRPr="00993F76" w:rsidRDefault="00351B32" w:rsidP="00351B32">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5DDD9242" w:rsidR="00351B32" w:rsidRPr="00993F76" w:rsidRDefault="005A05D1" w:rsidP="00351B32">
            <w:pPr>
              <w:spacing w:line="225" w:lineRule="atLeast"/>
              <w:jc w:val="both"/>
              <w:rPr>
                <w:sz w:val="20"/>
                <w:szCs w:val="20"/>
                <w:lang w:val="tr-TR"/>
              </w:rPr>
            </w:pPr>
            <w:r>
              <w:rPr>
                <w:sz w:val="20"/>
                <w:szCs w:val="20"/>
                <w:lang w:val="tr-TR"/>
              </w:rPr>
              <w:t>İK yönetimi vakası (4)</w:t>
            </w:r>
          </w:p>
        </w:tc>
        <w:tc>
          <w:tcPr>
            <w:tcW w:w="645" w:type="dxa"/>
            <w:gridSpan w:val="2"/>
            <w:tcBorders>
              <w:right w:val="single" w:sz="4" w:space="0" w:color="auto"/>
            </w:tcBorders>
            <w:shd w:val="clear" w:color="auto" w:fill="auto"/>
            <w:vAlign w:val="center"/>
          </w:tcPr>
          <w:p w14:paraId="19992227" w14:textId="39C7F54C" w:rsidR="00351B32" w:rsidRPr="00993F76" w:rsidRDefault="00351B32" w:rsidP="00351B32">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5EA59CA8" w14:textId="471A4411" w:rsidR="00351B32" w:rsidRPr="00993F76" w:rsidRDefault="00351B32" w:rsidP="00351B32">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18803B1" w14:textId="55B229C0" w:rsidR="00351B32" w:rsidRPr="00993F76" w:rsidRDefault="00351B32" w:rsidP="00351B32">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0917E91E" w14:textId="2EF881F8" w:rsidR="00351B32" w:rsidRPr="00993F76" w:rsidRDefault="00351B32" w:rsidP="00351B32">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3A8EF956" w14:textId="0E9ECB0F" w:rsidR="00351B32" w:rsidRPr="00993F76" w:rsidRDefault="00351B32" w:rsidP="00351B32">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38A875A" w14:textId="7CE0A841" w:rsidR="00351B32" w:rsidRPr="00993F76" w:rsidRDefault="00351B32" w:rsidP="00351B32">
            <w:pPr>
              <w:spacing w:before="20" w:after="20"/>
              <w:jc w:val="center"/>
              <w:rPr>
                <w:sz w:val="18"/>
                <w:szCs w:val="18"/>
                <w:lang w:val="tr-TR"/>
              </w:rPr>
            </w:pPr>
            <w:r>
              <w:rPr>
                <w:sz w:val="18"/>
                <w:szCs w:val="18"/>
              </w:rPr>
              <w:t>X</w:t>
            </w:r>
          </w:p>
        </w:tc>
      </w:tr>
      <w:tr w:rsidR="00351B32"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351B32" w:rsidRPr="00993F76" w:rsidRDefault="00351B32" w:rsidP="00351B32">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351B32" w:rsidRPr="00993F76" w:rsidRDefault="00351B32" w:rsidP="00351B32">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351B32" w:rsidRPr="00993F76" w:rsidRDefault="00351B32" w:rsidP="00351B32">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351B32" w:rsidRPr="00993F76" w:rsidRDefault="00351B32" w:rsidP="00351B32">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351B32" w:rsidRPr="00993F76" w:rsidRDefault="00351B32" w:rsidP="00351B32">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351B32" w:rsidRPr="00993F76" w:rsidRDefault="00351B32" w:rsidP="00351B32">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351B32" w:rsidRPr="00993F76" w:rsidRDefault="00351B32" w:rsidP="00351B32">
            <w:pPr>
              <w:spacing w:before="20" w:after="20"/>
              <w:rPr>
                <w:b/>
                <w:color w:val="1F497D"/>
                <w:sz w:val="20"/>
                <w:szCs w:val="20"/>
                <w:lang w:val="tr-TR"/>
              </w:rPr>
            </w:pPr>
            <w:r w:rsidRPr="00993F76">
              <w:rPr>
                <w:b/>
                <w:color w:val="1F497D"/>
                <w:sz w:val="20"/>
                <w:szCs w:val="20"/>
                <w:lang w:val="tr-TR"/>
              </w:rPr>
              <w:t>Telafi Kuralı</w:t>
            </w:r>
          </w:p>
        </w:tc>
      </w:tr>
      <w:tr w:rsidR="00351B32"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0272C7CB" w14:textId="374AF9AD" w:rsidR="00351B32" w:rsidRPr="00993F76" w:rsidRDefault="00351B32" w:rsidP="00351B32">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45F5DE8F" w:rsidR="00351B32" w:rsidRPr="00993F76" w:rsidRDefault="00351B32" w:rsidP="00351B32">
            <w:pPr>
              <w:spacing w:before="20" w:after="20"/>
              <w:jc w:val="both"/>
              <w:rPr>
                <w:sz w:val="20"/>
                <w:szCs w:val="20"/>
                <w:lang w:val="tr-TR"/>
              </w:rPr>
            </w:pPr>
            <w:r w:rsidRPr="00993F76">
              <w:rPr>
                <w:b/>
                <w:color w:val="1F497D"/>
                <w:sz w:val="20"/>
                <w:szCs w:val="20"/>
                <w:lang w:val="tr-TR"/>
              </w:rPr>
              <w:t>Ara Sınav</w:t>
            </w:r>
          </w:p>
        </w:tc>
        <w:tc>
          <w:tcPr>
            <w:tcW w:w="839" w:type="dxa"/>
            <w:gridSpan w:val="2"/>
            <w:shd w:val="clear" w:color="auto" w:fill="auto"/>
          </w:tcPr>
          <w:p w14:paraId="0414EADB" w14:textId="78ECAED3" w:rsidR="00351B32" w:rsidRPr="00993F76" w:rsidRDefault="00351B32" w:rsidP="00351B32">
            <w:pPr>
              <w:spacing w:before="20" w:after="20"/>
              <w:ind w:left="90"/>
              <w:jc w:val="center"/>
              <w:rPr>
                <w:sz w:val="20"/>
                <w:szCs w:val="20"/>
                <w:lang w:val="tr-TR"/>
              </w:rPr>
            </w:pPr>
          </w:p>
        </w:tc>
        <w:tc>
          <w:tcPr>
            <w:tcW w:w="2176" w:type="dxa"/>
            <w:gridSpan w:val="5"/>
            <w:shd w:val="clear" w:color="auto" w:fill="auto"/>
          </w:tcPr>
          <w:p w14:paraId="3182951D" w14:textId="2C461F69" w:rsidR="00351B32" w:rsidRPr="00993F76" w:rsidRDefault="00351B32" w:rsidP="00351B32">
            <w:pPr>
              <w:rPr>
                <w:color w:val="262626" w:themeColor="text1" w:themeTint="D9"/>
                <w:sz w:val="20"/>
                <w:szCs w:val="20"/>
                <w:lang w:val="tr-TR"/>
              </w:rPr>
            </w:pPr>
          </w:p>
        </w:tc>
        <w:tc>
          <w:tcPr>
            <w:tcW w:w="3215" w:type="dxa"/>
            <w:gridSpan w:val="12"/>
            <w:shd w:val="clear" w:color="auto" w:fill="auto"/>
          </w:tcPr>
          <w:p w14:paraId="799F41A4" w14:textId="5E2234B9" w:rsidR="00351B32" w:rsidRPr="00993F76" w:rsidRDefault="00351B32" w:rsidP="00351B32">
            <w:pPr>
              <w:spacing w:before="20" w:after="20"/>
              <w:rPr>
                <w:sz w:val="20"/>
                <w:szCs w:val="20"/>
                <w:lang w:val="tr-TR"/>
              </w:rPr>
            </w:pPr>
          </w:p>
        </w:tc>
      </w:tr>
      <w:tr w:rsidR="00351B32"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58EC07CE" w14:textId="45D1EF69" w:rsidR="00351B32" w:rsidRPr="00993F76" w:rsidRDefault="00351B32" w:rsidP="00351B32">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1FA1CC82" w:rsidR="00351B32" w:rsidRPr="00993F76" w:rsidRDefault="00351B32" w:rsidP="00351B32">
            <w:pPr>
              <w:spacing w:before="20" w:after="20"/>
              <w:jc w:val="both"/>
              <w:rPr>
                <w:sz w:val="20"/>
                <w:szCs w:val="20"/>
                <w:lang w:val="tr-TR"/>
              </w:rPr>
            </w:pPr>
            <w:r w:rsidRPr="00993F76">
              <w:rPr>
                <w:b/>
                <w:color w:val="1F497D"/>
                <w:sz w:val="20"/>
                <w:szCs w:val="20"/>
                <w:lang w:val="tr-TR"/>
              </w:rPr>
              <w:t>Alıştırmalar ve Testler</w:t>
            </w:r>
          </w:p>
        </w:tc>
        <w:tc>
          <w:tcPr>
            <w:tcW w:w="839" w:type="dxa"/>
            <w:gridSpan w:val="2"/>
            <w:shd w:val="clear" w:color="auto" w:fill="auto"/>
          </w:tcPr>
          <w:p w14:paraId="45EB91F4" w14:textId="33D3CF32" w:rsidR="00351B32" w:rsidRPr="00993F76" w:rsidRDefault="00351B32" w:rsidP="00351B32">
            <w:pPr>
              <w:spacing w:before="20" w:after="20"/>
              <w:ind w:left="90"/>
              <w:jc w:val="center"/>
              <w:rPr>
                <w:sz w:val="20"/>
                <w:szCs w:val="20"/>
                <w:lang w:val="tr-TR"/>
              </w:rPr>
            </w:pPr>
          </w:p>
        </w:tc>
        <w:tc>
          <w:tcPr>
            <w:tcW w:w="2176" w:type="dxa"/>
            <w:gridSpan w:val="5"/>
            <w:shd w:val="clear" w:color="auto" w:fill="auto"/>
          </w:tcPr>
          <w:p w14:paraId="794B28B6" w14:textId="5B403C10" w:rsidR="00351B32" w:rsidRPr="00993F76" w:rsidRDefault="00351B32" w:rsidP="00351B32">
            <w:pPr>
              <w:jc w:val="center"/>
              <w:rPr>
                <w:color w:val="262626" w:themeColor="text1" w:themeTint="D9"/>
                <w:sz w:val="20"/>
                <w:szCs w:val="20"/>
                <w:lang w:val="tr-TR"/>
              </w:rPr>
            </w:pPr>
          </w:p>
        </w:tc>
        <w:tc>
          <w:tcPr>
            <w:tcW w:w="3215" w:type="dxa"/>
            <w:gridSpan w:val="12"/>
            <w:shd w:val="clear" w:color="auto" w:fill="auto"/>
          </w:tcPr>
          <w:p w14:paraId="5365BD9C" w14:textId="1FDC233A" w:rsidR="00351B32" w:rsidRPr="00993F76" w:rsidRDefault="00351B32" w:rsidP="00351B32">
            <w:pPr>
              <w:jc w:val="center"/>
              <w:rPr>
                <w:sz w:val="20"/>
                <w:szCs w:val="20"/>
                <w:lang w:val="tr-TR"/>
              </w:rPr>
            </w:pPr>
          </w:p>
        </w:tc>
      </w:tr>
      <w:tr w:rsidR="00351B32"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067675FD" w14:textId="51429101" w:rsidR="00351B32" w:rsidRPr="00993F76" w:rsidRDefault="00351B32" w:rsidP="00351B32">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3DE3C3F0" w:rsidR="00351B32" w:rsidRPr="00993F76" w:rsidRDefault="00351B32" w:rsidP="00351B32">
            <w:pPr>
              <w:spacing w:before="20" w:after="20"/>
              <w:jc w:val="both"/>
              <w:rPr>
                <w:sz w:val="20"/>
                <w:szCs w:val="20"/>
                <w:lang w:val="tr-TR"/>
              </w:rPr>
            </w:pPr>
            <w:r w:rsidRPr="00993F76">
              <w:rPr>
                <w:b/>
                <w:color w:val="1F497D"/>
                <w:sz w:val="20"/>
                <w:szCs w:val="20"/>
                <w:lang w:val="tr-TR"/>
              </w:rPr>
              <w:t>Ödevler</w:t>
            </w:r>
          </w:p>
        </w:tc>
        <w:tc>
          <w:tcPr>
            <w:tcW w:w="839" w:type="dxa"/>
            <w:gridSpan w:val="2"/>
            <w:shd w:val="clear" w:color="auto" w:fill="auto"/>
          </w:tcPr>
          <w:p w14:paraId="548572BC" w14:textId="2AFBC532" w:rsidR="00351B32" w:rsidRPr="00993F76" w:rsidRDefault="00351B32" w:rsidP="00351B32">
            <w:pPr>
              <w:spacing w:before="20" w:after="20"/>
              <w:ind w:left="90"/>
              <w:jc w:val="center"/>
              <w:rPr>
                <w:sz w:val="20"/>
                <w:szCs w:val="20"/>
                <w:lang w:val="tr-TR"/>
              </w:rPr>
            </w:pPr>
          </w:p>
        </w:tc>
        <w:tc>
          <w:tcPr>
            <w:tcW w:w="2176" w:type="dxa"/>
            <w:gridSpan w:val="5"/>
            <w:shd w:val="clear" w:color="auto" w:fill="auto"/>
          </w:tcPr>
          <w:p w14:paraId="1E8F88DD" w14:textId="0C540E59" w:rsidR="00351B32" w:rsidRPr="00993F76" w:rsidRDefault="00351B32" w:rsidP="00351B32">
            <w:pPr>
              <w:rPr>
                <w:color w:val="262626" w:themeColor="text1" w:themeTint="D9"/>
                <w:sz w:val="20"/>
                <w:szCs w:val="20"/>
                <w:lang w:val="tr-TR"/>
              </w:rPr>
            </w:pPr>
          </w:p>
        </w:tc>
        <w:tc>
          <w:tcPr>
            <w:tcW w:w="3215" w:type="dxa"/>
            <w:gridSpan w:val="12"/>
            <w:shd w:val="clear" w:color="auto" w:fill="auto"/>
          </w:tcPr>
          <w:p w14:paraId="038255B7" w14:textId="614D8608" w:rsidR="00351B32" w:rsidRPr="00993F76" w:rsidRDefault="00351B32" w:rsidP="00351B32">
            <w:pPr>
              <w:spacing w:before="20" w:after="20"/>
              <w:rPr>
                <w:sz w:val="20"/>
                <w:szCs w:val="20"/>
                <w:lang w:val="tr-TR"/>
              </w:rPr>
            </w:pPr>
          </w:p>
        </w:tc>
      </w:tr>
      <w:tr w:rsidR="00351B32"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32C2900B" w14:textId="008E3981" w:rsidR="00351B32" w:rsidRPr="00993F76" w:rsidRDefault="00351B32" w:rsidP="00351B32">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759DF198" w:rsidR="00351B32" w:rsidRPr="00993F76" w:rsidRDefault="00351B32" w:rsidP="00351B32">
            <w:pPr>
              <w:spacing w:before="20" w:after="20"/>
              <w:jc w:val="both"/>
              <w:rPr>
                <w:sz w:val="20"/>
                <w:szCs w:val="20"/>
                <w:lang w:val="tr-TR"/>
              </w:rPr>
            </w:pPr>
            <w:r w:rsidRPr="00993F76">
              <w:rPr>
                <w:b/>
                <w:color w:val="1F497D"/>
                <w:sz w:val="20"/>
                <w:szCs w:val="20"/>
                <w:lang w:val="tr-TR"/>
              </w:rPr>
              <w:t>Proje</w:t>
            </w:r>
          </w:p>
        </w:tc>
        <w:tc>
          <w:tcPr>
            <w:tcW w:w="839" w:type="dxa"/>
            <w:gridSpan w:val="2"/>
            <w:shd w:val="clear" w:color="auto" w:fill="auto"/>
          </w:tcPr>
          <w:p w14:paraId="01E01EA3" w14:textId="2CC3659C" w:rsidR="00351B32" w:rsidRPr="00993F76" w:rsidRDefault="00351B32" w:rsidP="00351B32">
            <w:pPr>
              <w:spacing w:before="20" w:after="20"/>
              <w:ind w:left="90"/>
              <w:jc w:val="center"/>
              <w:rPr>
                <w:sz w:val="20"/>
                <w:szCs w:val="20"/>
                <w:lang w:val="tr-TR"/>
              </w:rPr>
            </w:pPr>
          </w:p>
        </w:tc>
        <w:tc>
          <w:tcPr>
            <w:tcW w:w="2176" w:type="dxa"/>
            <w:gridSpan w:val="5"/>
            <w:shd w:val="clear" w:color="auto" w:fill="auto"/>
          </w:tcPr>
          <w:p w14:paraId="0E0415FB" w14:textId="6E75B302" w:rsidR="00351B32" w:rsidRPr="00993F76" w:rsidRDefault="00351B32" w:rsidP="00351B32">
            <w:pPr>
              <w:rPr>
                <w:color w:val="262626" w:themeColor="text1" w:themeTint="D9"/>
                <w:sz w:val="20"/>
                <w:szCs w:val="20"/>
                <w:lang w:val="tr-TR"/>
              </w:rPr>
            </w:pPr>
          </w:p>
        </w:tc>
        <w:tc>
          <w:tcPr>
            <w:tcW w:w="3215" w:type="dxa"/>
            <w:gridSpan w:val="12"/>
            <w:shd w:val="clear" w:color="auto" w:fill="auto"/>
          </w:tcPr>
          <w:p w14:paraId="4DCBEB98" w14:textId="7EED3E23" w:rsidR="00351B32" w:rsidRPr="00993F76" w:rsidRDefault="00351B32" w:rsidP="00351B32">
            <w:pPr>
              <w:jc w:val="center"/>
              <w:rPr>
                <w:sz w:val="20"/>
                <w:szCs w:val="20"/>
                <w:lang w:val="tr-TR"/>
              </w:rPr>
            </w:pPr>
          </w:p>
        </w:tc>
      </w:tr>
      <w:tr w:rsidR="00351B32"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7D8B97E8" w14:textId="2BD2509D" w:rsidR="00351B32" w:rsidRPr="00993F76" w:rsidRDefault="00351B32" w:rsidP="00351B32">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065F69F9" w:rsidR="00351B32" w:rsidRPr="00993F76" w:rsidRDefault="00351B32" w:rsidP="00351B32">
            <w:pPr>
              <w:spacing w:before="20" w:after="20"/>
              <w:jc w:val="both"/>
              <w:rPr>
                <w:sz w:val="20"/>
                <w:szCs w:val="20"/>
                <w:lang w:val="tr-TR"/>
              </w:rPr>
            </w:pPr>
            <w:r w:rsidRPr="00993F76">
              <w:rPr>
                <w:b/>
                <w:color w:val="1F497D"/>
                <w:sz w:val="20"/>
                <w:szCs w:val="20"/>
                <w:lang w:val="tr-TR"/>
              </w:rPr>
              <w:t>Rapor</w:t>
            </w:r>
          </w:p>
        </w:tc>
        <w:tc>
          <w:tcPr>
            <w:tcW w:w="839" w:type="dxa"/>
            <w:gridSpan w:val="2"/>
            <w:shd w:val="clear" w:color="auto" w:fill="auto"/>
          </w:tcPr>
          <w:p w14:paraId="5D07E565" w14:textId="6E6B455B" w:rsidR="00351B32" w:rsidRPr="00993F76" w:rsidRDefault="00351B32" w:rsidP="00351B32">
            <w:pPr>
              <w:spacing w:before="20" w:after="20"/>
              <w:ind w:left="90"/>
              <w:jc w:val="center"/>
              <w:rPr>
                <w:sz w:val="20"/>
                <w:szCs w:val="20"/>
                <w:lang w:val="tr-TR"/>
              </w:rPr>
            </w:pPr>
          </w:p>
        </w:tc>
        <w:tc>
          <w:tcPr>
            <w:tcW w:w="2176" w:type="dxa"/>
            <w:gridSpan w:val="5"/>
            <w:shd w:val="clear" w:color="auto" w:fill="auto"/>
          </w:tcPr>
          <w:p w14:paraId="12F84177" w14:textId="34AA733E" w:rsidR="00351B32" w:rsidRPr="00993F76" w:rsidRDefault="00351B32" w:rsidP="00351B32">
            <w:pPr>
              <w:jc w:val="center"/>
              <w:rPr>
                <w:sz w:val="20"/>
                <w:szCs w:val="20"/>
                <w:lang w:val="tr-TR"/>
              </w:rPr>
            </w:pPr>
          </w:p>
        </w:tc>
        <w:tc>
          <w:tcPr>
            <w:tcW w:w="3215" w:type="dxa"/>
            <w:gridSpan w:val="12"/>
            <w:shd w:val="clear" w:color="auto" w:fill="auto"/>
          </w:tcPr>
          <w:p w14:paraId="58F429AD" w14:textId="4301BC88" w:rsidR="00351B32" w:rsidRPr="00993F76" w:rsidRDefault="00351B32" w:rsidP="00351B32">
            <w:pPr>
              <w:jc w:val="center"/>
              <w:rPr>
                <w:sz w:val="20"/>
                <w:szCs w:val="20"/>
                <w:lang w:val="tr-TR"/>
              </w:rPr>
            </w:pPr>
          </w:p>
        </w:tc>
      </w:tr>
      <w:tr w:rsidR="00351B32"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0F62FAE3" w14:textId="3AB95457" w:rsidR="00351B32" w:rsidRPr="00993F76" w:rsidRDefault="00351B32" w:rsidP="00351B32">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309E119C" w:rsidR="00351B32" w:rsidRPr="00993F76" w:rsidRDefault="00351B32" w:rsidP="00351B32">
            <w:pPr>
              <w:spacing w:before="20" w:after="20"/>
              <w:jc w:val="both"/>
              <w:rPr>
                <w:sz w:val="20"/>
                <w:szCs w:val="20"/>
                <w:lang w:val="tr-TR"/>
              </w:rPr>
            </w:pPr>
            <w:r w:rsidRPr="00993F76">
              <w:rPr>
                <w:b/>
                <w:color w:val="1F497D"/>
                <w:sz w:val="20"/>
                <w:szCs w:val="20"/>
                <w:lang w:val="tr-TR"/>
              </w:rPr>
              <w:t>Sunum</w:t>
            </w:r>
          </w:p>
        </w:tc>
        <w:tc>
          <w:tcPr>
            <w:tcW w:w="839" w:type="dxa"/>
            <w:gridSpan w:val="2"/>
            <w:shd w:val="clear" w:color="auto" w:fill="auto"/>
          </w:tcPr>
          <w:p w14:paraId="1648837C" w14:textId="1402EC6C" w:rsidR="00351B32" w:rsidRPr="00993F76" w:rsidRDefault="00F22906" w:rsidP="00351B32">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76E8F8FF" w14:textId="3522CF88" w:rsidR="00351B32" w:rsidRPr="00993F76" w:rsidRDefault="00351B32" w:rsidP="00351B32">
            <w:pPr>
              <w:rPr>
                <w:sz w:val="20"/>
                <w:szCs w:val="20"/>
                <w:lang w:val="tr-TR"/>
              </w:rPr>
            </w:pPr>
          </w:p>
        </w:tc>
        <w:tc>
          <w:tcPr>
            <w:tcW w:w="3215" w:type="dxa"/>
            <w:gridSpan w:val="12"/>
            <w:shd w:val="clear" w:color="auto" w:fill="auto"/>
          </w:tcPr>
          <w:p w14:paraId="62A53D61" w14:textId="0A13D018" w:rsidR="00351B32" w:rsidRPr="00993F76" w:rsidRDefault="00351B32" w:rsidP="00351B32">
            <w:pPr>
              <w:jc w:val="center"/>
              <w:rPr>
                <w:sz w:val="20"/>
                <w:szCs w:val="20"/>
                <w:lang w:val="tr-TR"/>
              </w:rPr>
            </w:pPr>
          </w:p>
        </w:tc>
      </w:tr>
      <w:tr w:rsidR="00351B32"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544C927C" w14:textId="661A4DF2" w:rsidR="00351B32" w:rsidRPr="00993F76" w:rsidRDefault="00351B32" w:rsidP="00351B32">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64F5851D" w:rsidR="00351B32" w:rsidRPr="00993F76" w:rsidRDefault="00351B32" w:rsidP="00351B32">
            <w:pPr>
              <w:spacing w:before="20" w:after="20"/>
              <w:rPr>
                <w:b/>
                <w:color w:val="1F497D"/>
                <w:sz w:val="20"/>
                <w:szCs w:val="20"/>
                <w:lang w:val="tr-TR"/>
              </w:rPr>
            </w:pPr>
            <w:r w:rsidRPr="00993F76">
              <w:rPr>
                <w:b/>
                <w:color w:val="1F497D"/>
                <w:sz w:val="20"/>
                <w:szCs w:val="20"/>
                <w:lang w:val="tr-TR"/>
              </w:rPr>
              <w:t>Yoklama/Derse Katılım</w:t>
            </w:r>
          </w:p>
        </w:tc>
        <w:tc>
          <w:tcPr>
            <w:tcW w:w="839" w:type="dxa"/>
            <w:gridSpan w:val="2"/>
            <w:shd w:val="clear" w:color="auto" w:fill="auto"/>
          </w:tcPr>
          <w:p w14:paraId="482C533D" w14:textId="4F349472" w:rsidR="00351B32" w:rsidRPr="00993F76" w:rsidRDefault="00F22906" w:rsidP="00351B32">
            <w:pPr>
              <w:spacing w:before="20" w:after="20"/>
              <w:jc w:val="center"/>
              <w:rPr>
                <w:sz w:val="20"/>
                <w:szCs w:val="20"/>
                <w:lang w:val="tr-TR"/>
              </w:rPr>
            </w:pPr>
            <w:r>
              <w:rPr>
                <w:sz w:val="20"/>
                <w:szCs w:val="20"/>
                <w:lang w:val="tr-TR"/>
              </w:rPr>
              <w:t>20</w:t>
            </w:r>
          </w:p>
        </w:tc>
        <w:tc>
          <w:tcPr>
            <w:tcW w:w="2176" w:type="dxa"/>
            <w:gridSpan w:val="5"/>
            <w:shd w:val="clear" w:color="auto" w:fill="auto"/>
          </w:tcPr>
          <w:p w14:paraId="6782175C" w14:textId="4196729C" w:rsidR="00351B32" w:rsidRPr="00993F76" w:rsidRDefault="00351B32" w:rsidP="00351B32">
            <w:pPr>
              <w:jc w:val="center"/>
              <w:rPr>
                <w:sz w:val="20"/>
                <w:szCs w:val="20"/>
                <w:lang w:val="tr-TR"/>
              </w:rPr>
            </w:pPr>
          </w:p>
        </w:tc>
        <w:tc>
          <w:tcPr>
            <w:tcW w:w="3215" w:type="dxa"/>
            <w:gridSpan w:val="12"/>
            <w:shd w:val="clear" w:color="auto" w:fill="auto"/>
          </w:tcPr>
          <w:p w14:paraId="04C71A37" w14:textId="138071B2" w:rsidR="00351B32" w:rsidRPr="00993F76" w:rsidRDefault="00351B32" w:rsidP="00351B32">
            <w:pPr>
              <w:jc w:val="center"/>
              <w:rPr>
                <w:sz w:val="20"/>
                <w:szCs w:val="20"/>
                <w:lang w:val="tr-TR"/>
              </w:rPr>
            </w:pPr>
          </w:p>
        </w:tc>
      </w:tr>
      <w:tr w:rsidR="00351B32"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681E668A" w14:textId="51FF170E" w:rsidR="00351B32" w:rsidRPr="00993F76" w:rsidRDefault="00351B32" w:rsidP="00351B32">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44A7FE6A" w:rsidR="00351B32" w:rsidRPr="00993F76" w:rsidRDefault="00351B32" w:rsidP="00351B32">
            <w:pPr>
              <w:spacing w:before="20" w:after="20"/>
              <w:rPr>
                <w:b/>
                <w:color w:val="1F497D"/>
                <w:sz w:val="20"/>
                <w:szCs w:val="20"/>
                <w:lang w:val="tr-TR"/>
              </w:rPr>
            </w:pPr>
            <w:r w:rsidRPr="00993F76">
              <w:rPr>
                <w:b/>
                <w:color w:val="1F497D"/>
                <w:sz w:val="20"/>
                <w:szCs w:val="20"/>
                <w:lang w:val="tr-TR"/>
              </w:rPr>
              <w:t>Final Sınavı</w:t>
            </w:r>
          </w:p>
        </w:tc>
        <w:tc>
          <w:tcPr>
            <w:tcW w:w="839" w:type="dxa"/>
            <w:gridSpan w:val="2"/>
            <w:shd w:val="clear" w:color="auto" w:fill="auto"/>
          </w:tcPr>
          <w:p w14:paraId="23E3467A" w14:textId="2F2FAF82" w:rsidR="00351B32" w:rsidRPr="00993F76" w:rsidRDefault="00F22906" w:rsidP="00351B32">
            <w:pPr>
              <w:jc w:val="center"/>
              <w:rPr>
                <w:sz w:val="18"/>
                <w:szCs w:val="18"/>
                <w:lang w:val="tr-TR"/>
              </w:rPr>
            </w:pPr>
            <w:r>
              <w:rPr>
                <w:sz w:val="18"/>
                <w:szCs w:val="18"/>
                <w:lang w:val="tr-TR"/>
              </w:rPr>
              <w:t>50</w:t>
            </w:r>
          </w:p>
        </w:tc>
        <w:tc>
          <w:tcPr>
            <w:tcW w:w="2176" w:type="dxa"/>
            <w:gridSpan w:val="5"/>
            <w:shd w:val="clear" w:color="auto" w:fill="auto"/>
          </w:tcPr>
          <w:p w14:paraId="61138A17" w14:textId="77740428" w:rsidR="00351B32" w:rsidRPr="00993F76" w:rsidRDefault="00351B32" w:rsidP="00351B32">
            <w:pPr>
              <w:jc w:val="center"/>
              <w:rPr>
                <w:sz w:val="18"/>
                <w:szCs w:val="18"/>
                <w:lang w:val="tr-TR"/>
              </w:rPr>
            </w:pPr>
          </w:p>
        </w:tc>
        <w:tc>
          <w:tcPr>
            <w:tcW w:w="3215" w:type="dxa"/>
            <w:gridSpan w:val="12"/>
            <w:shd w:val="clear" w:color="auto" w:fill="auto"/>
          </w:tcPr>
          <w:p w14:paraId="45A5710B" w14:textId="43B7A64F" w:rsidR="00351B32" w:rsidRPr="00993F76" w:rsidRDefault="00351B32" w:rsidP="00351B32">
            <w:pPr>
              <w:jc w:val="center"/>
              <w:rPr>
                <w:sz w:val="18"/>
                <w:szCs w:val="18"/>
                <w:lang w:val="tr-TR"/>
              </w:rPr>
            </w:pPr>
          </w:p>
        </w:tc>
      </w:tr>
      <w:tr w:rsidR="00351B32"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351B32" w:rsidRPr="00993F76" w:rsidRDefault="00351B32" w:rsidP="00351B32">
            <w:pPr>
              <w:spacing w:before="20" w:after="20"/>
              <w:rPr>
                <w:b/>
                <w:color w:val="1F497D"/>
                <w:sz w:val="20"/>
                <w:szCs w:val="20"/>
                <w:lang w:val="tr-TR"/>
              </w:rPr>
            </w:pPr>
          </w:p>
        </w:tc>
        <w:tc>
          <w:tcPr>
            <w:tcW w:w="1126" w:type="dxa"/>
            <w:gridSpan w:val="2"/>
            <w:shd w:val="clear" w:color="auto" w:fill="auto"/>
          </w:tcPr>
          <w:p w14:paraId="19095A5C" w14:textId="08916EF6" w:rsidR="00351B32" w:rsidRPr="00993F76" w:rsidRDefault="00351B32" w:rsidP="00351B32">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25FC233E" w:rsidR="00351B32" w:rsidRPr="00993F76" w:rsidRDefault="00351B32" w:rsidP="00351B32">
            <w:pPr>
              <w:spacing w:before="20" w:after="20"/>
              <w:rPr>
                <w:b/>
                <w:color w:val="1F497D"/>
                <w:sz w:val="20"/>
                <w:szCs w:val="20"/>
                <w:lang w:val="tr-TR"/>
              </w:rPr>
            </w:pPr>
            <w:r w:rsidRPr="00993F76">
              <w:rPr>
                <w:b/>
                <w:color w:val="1F497D"/>
                <w:sz w:val="20"/>
                <w:szCs w:val="20"/>
                <w:lang w:val="tr-TR"/>
              </w:rPr>
              <w:t>Diğer</w:t>
            </w:r>
          </w:p>
        </w:tc>
        <w:tc>
          <w:tcPr>
            <w:tcW w:w="839" w:type="dxa"/>
            <w:gridSpan w:val="2"/>
            <w:shd w:val="clear" w:color="auto" w:fill="auto"/>
          </w:tcPr>
          <w:p w14:paraId="19E009A2" w14:textId="10A2A86B" w:rsidR="00351B32" w:rsidRPr="00993F76" w:rsidRDefault="00351B32" w:rsidP="00351B32">
            <w:pPr>
              <w:jc w:val="center"/>
              <w:rPr>
                <w:sz w:val="18"/>
                <w:szCs w:val="18"/>
                <w:lang w:val="tr-TR"/>
              </w:rPr>
            </w:pPr>
          </w:p>
        </w:tc>
        <w:tc>
          <w:tcPr>
            <w:tcW w:w="2176" w:type="dxa"/>
            <w:gridSpan w:val="5"/>
            <w:shd w:val="clear" w:color="auto" w:fill="auto"/>
          </w:tcPr>
          <w:p w14:paraId="42DE4133" w14:textId="77777777" w:rsidR="00351B32" w:rsidRPr="00993F76" w:rsidRDefault="00351B32" w:rsidP="00351B32">
            <w:pPr>
              <w:jc w:val="both"/>
              <w:rPr>
                <w:sz w:val="18"/>
                <w:szCs w:val="18"/>
                <w:lang w:val="tr-TR"/>
              </w:rPr>
            </w:pPr>
          </w:p>
        </w:tc>
        <w:tc>
          <w:tcPr>
            <w:tcW w:w="3215" w:type="dxa"/>
            <w:gridSpan w:val="12"/>
            <w:shd w:val="clear" w:color="auto" w:fill="auto"/>
          </w:tcPr>
          <w:p w14:paraId="637827F4" w14:textId="77777777" w:rsidR="00351B32" w:rsidRPr="00993F76" w:rsidRDefault="00351B32" w:rsidP="00351B32">
            <w:pPr>
              <w:jc w:val="both"/>
              <w:rPr>
                <w:sz w:val="18"/>
                <w:szCs w:val="18"/>
                <w:lang w:val="tr-TR"/>
              </w:rPr>
            </w:pPr>
          </w:p>
        </w:tc>
      </w:tr>
      <w:tr w:rsidR="00351B32"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351B32" w:rsidRPr="00993F76" w:rsidRDefault="00351B32" w:rsidP="00351B32">
            <w:pPr>
              <w:spacing w:before="20" w:after="20"/>
              <w:rPr>
                <w:b/>
                <w:color w:val="1F497D"/>
                <w:sz w:val="20"/>
                <w:szCs w:val="20"/>
                <w:lang w:val="tr-TR"/>
              </w:rPr>
            </w:pPr>
          </w:p>
        </w:tc>
        <w:tc>
          <w:tcPr>
            <w:tcW w:w="2653" w:type="dxa"/>
            <w:gridSpan w:val="8"/>
            <w:shd w:val="clear" w:color="auto" w:fill="auto"/>
          </w:tcPr>
          <w:p w14:paraId="3D75D680" w14:textId="3EC3BA42" w:rsidR="00351B32" w:rsidRPr="00993F76" w:rsidRDefault="00351B32" w:rsidP="00351B32">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351B32" w:rsidRPr="00993F76" w:rsidRDefault="00351B32" w:rsidP="00351B32">
            <w:pPr>
              <w:spacing w:before="20" w:after="20"/>
              <w:rPr>
                <w:b/>
                <w:sz w:val="20"/>
                <w:szCs w:val="20"/>
                <w:lang w:val="tr-TR"/>
              </w:rPr>
            </w:pPr>
            <w:r w:rsidRPr="00993F76">
              <w:rPr>
                <w:b/>
                <w:color w:val="1F497D"/>
                <w:sz w:val="20"/>
                <w:szCs w:val="20"/>
                <w:lang w:val="tr-TR"/>
              </w:rPr>
              <w:t>100%</w:t>
            </w:r>
          </w:p>
        </w:tc>
      </w:tr>
      <w:tr w:rsidR="00F22906"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F22906" w:rsidRPr="00993F76" w:rsidRDefault="00F22906" w:rsidP="00F22906">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4CFDBD49" w:rsidR="00F22906" w:rsidRPr="00993F76" w:rsidRDefault="00F22906" w:rsidP="00F22906">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F22906"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F22906" w:rsidRPr="00993F76" w:rsidRDefault="00F22906" w:rsidP="00F22906">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3D5388A4" w:rsidR="00F22906" w:rsidRPr="00993F76" w:rsidRDefault="00F22906" w:rsidP="00F22906">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F22906"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F22906" w:rsidRPr="00993F76" w:rsidRDefault="00F22906" w:rsidP="00F22906">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F22906" w:rsidRPr="00993F76" w:rsidRDefault="00F22906" w:rsidP="00F22906">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F22906" w:rsidRPr="00993F76" w:rsidRDefault="00F22906" w:rsidP="00F22906">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F22906" w:rsidRPr="00993F76" w:rsidRDefault="00F22906" w:rsidP="00F22906">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F22906" w:rsidRPr="00993F76" w:rsidRDefault="00F22906" w:rsidP="00F22906">
            <w:pPr>
              <w:spacing w:before="20" w:after="20"/>
              <w:rPr>
                <w:b/>
                <w:color w:val="1F497D"/>
                <w:sz w:val="20"/>
                <w:szCs w:val="20"/>
                <w:lang w:val="tr-TR"/>
              </w:rPr>
            </w:pPr>
            <w:r w:rsidRPr="00993F76">
              <w:rPr>
                <w:b/>
                <w:color w:val="1F497D"/>
                <w:sz w:val="20"/>
                <w:szCs w:val="20"/>
                <w:lang w:val="tr-TR"/>
              </w:rPr>
              <w:t>Saat</w:t>
            </w:r>
          </w:p>
        </w:tc>
      </w:tr>
      <w:tr w:rsidR="00F22906"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F22906" w:rsidRPr="00993F76" w:rsidRDefault="00F22906" w:rsidP="00F22906">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F22906" w:rsidRPr="00993F76" w:rsidRDefault="00F22906" w:rsidP="00F22906">
            <w:pPr>
              <w:rPr>
                <w:sz w:val="20"/>
                <w:szCs w:val="20"/>
                <w:lang w:val="tr-TR"/>
              </w:rPr>
            </w:pPr>
            <w:r w:rsidRPr="00993F76">
              <w:rPr>
                <w:b/>
                <w:color w:val="1F497D"/>
                <w:sz w:val="20"/>
                <w:szCs w:val="20"/>
                <w:lang w:val="tr-TR"/>
              </w:rPr>
              <w:t>Öğretim elemanı tarafından uygulanan süre</w:t>
            </w:r>
          </w:p>
        </w:tc>
      </w:tr>
      <w:tr w:rsidR="00F22906"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F22906" w:rsidRPr="00993F76" w:rsidRDefault="00F22906" w:rsidP="00F22906">
            <w:pPr>
              <w:spacing w:before="20" w:after="20"/>
              <w:rPr>
                <w:b/>
                <w:color w:val="1F497D"/>
                <w:sz w:val="20"/>
                <w:szCs w:val="20"/>
                <w:lang w:val="tr-TR"/>
              </w:rPr>
            </w:pPr>
          </w:p>
        </w:tc>
        <w:tc>
          <w:tcPr>
            <w:tcW w:w="1126" w:type="dxa"/>
            <w:gridSpan w:val="2"/>
            <w:shd w:val="clear" w:color="auto" w:fill="auto"/>
          </w:tcPr>
          <w:p w14:paraId="1FDC46EB" w14:textId="31B510E7" w:rsidR="00F22906" w:rsidRPr="00993F76" w:rsidRDefault="00F22906" w:rsidP="00F22906">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F22906" w:rsidRPr="00993F76" w:rsidRDefault="00F22906" w:rsidP="00F22906">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F22906" w:rsidRPr="00993F76" w:rsidRDefault="00F22906" w:rsidP="00F22906">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F22906" w:rsidRPr="00993F76" w:rsidRDefault="00F22906" w:rsidP="00F22906">
            <w:pPr>
              <w:spacing w:line="276" w:lineRule="auto"/>
              <w:rPr>
                <w:color w:val="000000"/>
                <w:sz w:val="20"/>
                <w:szCs w:val="20"/>
                <w:lang w:val="tr-TR"/>
              </w:rPr>
            </w:pPr>
            <w:r w:rsidRPr="00993F76">
              <w:rPr>
                <w:color w:val="262626"/>
                <w:sz w:val="20"/>
                <w:szCs w:val="20"/>
                <w:lang w:val="tr-TR"/>
              </w:rPr>
              <w:t>42</w:t>
            </w:r>
          </w:p>
        </w:tc>
      </w:tr>
      <w:tr w:rsidR="00F22906"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F22906" w:rsidRPr="00993F76" w:rsidRDefault="00F22906" w:rsidP="00F22906">
            <w:pPr>
              <w:spacing w:before="20" w:after="20"/>
              <w:rPr>
                <w:b/>
                <w:color w:val="1F497D"/>
                <w:sz w:val="20"/>
                <w:szCs w:val="20"/>
                <w:lang w:val="tr-TR"/>
              </w:rPr>
            </w:pPr>
          </w:p>
        </w:tc>
        <w:tc>
          <w:tcPr>
            <w:tcW w:w="1126" w:type="dxa"/>
            <w:gridSpan w:val="2"/>
            <w:shd w:val="clear" w:color="auto" w:fill="auto"/>
          </w:tcPr>
          <w:p w14:paraId="691C7985" w14:textId="59F483DB" w:rsidR="00F22906" w:rsidRPr="00993F76" w:rsidRDefault="00F22906" w:rsidP="00F22906">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F22906" w:rsidRPr="00993F76" w:rsidRDefault="00F22906" w:rsidP="00F22906">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F22906" w:rsidRPr="00993F76" w:rsidRDefault="00F22906" w:rsidP="00F22906">
            <w:pPr>
              <w:spacing w:before="20" w:after="20"/>
              <w:rPr>
                <w:color w:val="1F497D"/>
                <w:sz w:val="20"/>
                <w:szCs w:val="20"/>
                <w:lang w:val="tr-TR"/>
              </w:rPr>
            </w:pPr>
          </w:p>
        </w:tc>
        <w:tc>
          <w:tcPr>
            <w:tcW w:w="1592" w:type="dxa"/>
            <w:gridSpan w:val="5"/>
            <w:shd w:val="clear" w:color="auto" w:fill="auto"/>
          </w:tcPr>
          <w:p w14:paraId="39F4CFEE" w14:textId="0E9BCEDE" w:rsidR="00F22906" w:rsidRPr="00993F76" w:rsidRDefault="00F22906" w:rsidP="00F22906">
            <w:pPr>
              <w:jc w:val="center"/>
              <w:rPr>
                <w:sz w:val="18"/>
                <w:szCs w:val="18"/>
                <w:lang w:val="tr-TR"/>
              </w:rPr>
            </w:pPr>
          </w:p>
        </w:tc>
      </w:tr>
      <w:tr w:rsidR="00F22906"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F22906" w:rsidRPr="00993F76" w:rsidRDefault="00F22906" w:rsidP="00F22906">
            <w:pPr>
              <w:spacing w:before="20" w:after="20"/>
              <w:rPr>
                <w:b/>
                <w:color w:val="1F497D"/>
                <w:sz w:val="20"/>
                <w:szCs w:val="20"/>
                <w:lang w:val="tr-TR"/>
              </w:rPr>
            </w:pPr>
          </w:p>
        </w:tc>
        <w:tc>
          <w:tcPr>
            <w:tcW w:w="1126" w:type="dxa"/>
            <w:gridSpan w:val="2"/>
            <w:shd w:val="clear" w:color="auto" w:fill="auto"/>
          </w:tcPr>
          <w:p w14:paraId="6A87B01A" w14:textId="5C1D386C" w:rsidR="00F22906" w:rsidRPr="00993F76" w:rsidRDefault="00F22906" w:rsidP="00F22906">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F22906" w:rsidRPr="00993F76" w:rsidRDefault="00F22906" w:rsidP="00F22906">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F22906" w:rsidRPr="00993F76" w:rsidRDefault="00F22906" w:rsidP="00F22906">
            <w:pPr>
              <w:spacing w:before="20" w:after="20"/>
              <w:rPr>
                <w:sz w:val="20"/>
                <w:szCs w:val="20"/>
                <w:lang w:val="tr-TR"/>
              </w:rPr>
            </w:pPr>
          </w:p>
        </w:tc>
        <w:tc>
          <w:tcPr>
            <w:tcW w:w="1592" w:type="dxa"/>
            <w:gridSpan w:val="5"/>
            <w:shd w:val="clear" w:color="auto" w:fill="auto"/>
          </w:tcPr>
          <w:p w14:paraId="3AD2283D" w14:textId="007DC21A" w:rsidR="00F22906" w:rsidRPr="00993F76" w:rsidRDefault="00F22906" w:rsidP="00F22906">
            <w:pPr>
              <w:jc w:val="center"/>
              <w:rPr>
                <w:sz w:val="18"/>
                <w:szCs w:val="18"/>
                <w:lang w:val="tr-TR"/>
              </w:rPr>
            </w:pPr>
          </w:p>
        </w:tc>
      </w:tr>
      <w:tr w:rsidR="00F22906"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F22906" w:rsidRPr="00993F76" w:rsidRDefault="00F22906" w:rsidP="00F22906">
            <w:pPr>
              <w:spacing w:before="20" w:after="20"/>
              <w:rPr>
                <w:b/>
                <w:color w:val="1F497D"/>
                <w:sz w:val="20"/>
                <w:szCs w:val="20"/>
                <w:lang w:val="tr-TR"/>
              </w:rPr>
            </w:pPr>
          </w:p>
        </w:tc>
        <w:tc>
          <w:tcPr>
            <w:tcW w:w="1126" w:type="dxa"/>
            <w:gridSpan w:val="2"/>
            <w:shd w:val="clear" w:color="auto" w:fill="auto"/>
          </w:tcPr>
          <w:p w14:paraId="21CEA36D" w14:textId="77F72A63" w:rsidR="00F22906" w:rsidRPr="00993F76" w:rsidRDefault="00F22906" w:rsidP="00F22906">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F22906" w:rsidRPr="00993F76" w:rsidRDefault="00F22906" w:rsidP="00F22906">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F22906" w:rsidRPr="00993F76" w:rsidRDefault="00F22906" w:rsidP="00F22906">
            <w:pPr>
              <w:spacing w:before="20" w:after="20"/>
              <w:rPr>
                <w:sz w:val="18"/>
                <w:szCs w:val="18"/>
                <w:lang w:val="tr-TR"/>
              </w:rPr>
            </w:pPr>
          </w:p>
        </w:tc>
        <w:tc>
          <w:tcPr>
            <w:tcW w:w="1592" w:type="dxa"/>
            <w:gridSpan w:val="5"/>
            <w:shd w:val="clear" w:color="auto" w:fill="auto"/>
          </w:tcPr>
          <w:p w14:paraId="4B68287F" w14:textId="3D5DF387" w:rsidR="00F22906" w:rsidRPr="00993F76" w:rsidRDefault="00F22906" w:rsidP="00F22906">
            <w:pPr>
              <w:jc w:val="center"/>
              <w:rPr>
                <w:sz w:val="18"/>
                <w:szCs w:val="18"/>
                <w:lang w:val="tr-TR"/>
              </w:rPr>
            </w:pPr>
          </w:p>
        </w:tc>
      </w:tr>
      <w:tr w:rsidR="00F22906"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F22906" w:rsidRPr="00993F76" w:rsidRDefault="00F22906" w:rsidP="00F22906">
            <w:pPr>
              <w:spacing w:before="20" w:after="20"/>
              <w:rPr>
                <w:b/>
                <w:color w:val="1F497D"/>
                <w:sz w:val="20"/>
                <w:szCs w:val="20"/>
                <w:lang w:val="tr-TR"/>
              </w:rPr>
            </w:pPr>
          </w:p>
        </w:tc>
        <w:tc>
          <w:tcPr>
            <w:tcW w:w="1126" w:type="dxa"/>
            <w:gridSpan w:val="2"/>
            <w:shd w:val="clear" w:color="auto" w:fill="auto"/>
          </w:tcPr>
          <w:p w14:paraId="2E75DD73" w14:textId="23EDB48F" w:rsidR="00F22906" w:rsidRPr="00993F76" w:rsidRDefault="00F22906" w:rsidP="00F22906">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F22906" w:rsidRPr="00993F76" w:rsidRDefault="00F22906" w:rsidP="00F22906">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F22906" w:rsidRPr="00993F76" w:rsidRDefault="00F22906" w:rsidP="00F22906">
            <w:pPr>
              <w:spacing w:before="20" w:after="20"/>
              <w:rPr>
                <w:sz w:val="18"/>
                <w:szCs w:val="18"/>
                <w:lang w:val="tr-TR"/>
              </w:rPr>
            </w:pPr>
          </w:p>
        </w:tc>
        <w:tc>
          <w:tcPr>
            <w:tcW w:w="1592" w:type="dxa"/>
            <w:gridSpan w:val="5"/>
            <w:shd w:val="clear" w:color="auto" w:fill="auto"/>
          </w:tcPr>
          <w:p w14:paraId="4A44F0AB" w14:textId="7270F13B" w:rsidR="00F22906" w:rsidRPr="00993F76" w:rsidRDefault="00F22906" w:rsidP="00F22906">
            <w:pPr>
              <w:jc w:val="center"/>
              <w:rPr>
                <w:sz w:val="18"/>
                <w:szCs w:val="18"/>
                <w:lang w:val="tr-TR"/>
              </w:rPr>
            </w:pPr>
          </w:p>
        </w:tc>
      </w:tr>
      <w:tr w:rsidR="00F22906"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F22906" w:rsidRPr="00993F76" w:rsidRDefault="00F22906" w:rsidP="00F22906">
            <w:pPr>
              <w:spacing w:before="20" w:after="20"/>
              <w:rPr>
                <w:b/>
                <w:color w:val="1F497D"/>
                <w:sz w:val="20"/>
                <w:szCs w:val="20"/>
                <w:lang w:val="tr-TR"/>
              </w:rPr>
            </w:pPr>
          </w:p>
        </w:tc>
        <w:tc>
          <w:tcPr>
            <w:tcW w:w="1126" w:type="dxa"/>
            <w:gridSpan w:val="2"/>
            <w:shd w:val="clear" w:color="auto" w:fill="auto"/>
          </w:tcPr>
          <w:p w14:paraId="028FA1B6" w14:textId="1435D137" w:rsidR="00F22906" w:rsidRPr="00993F76" w:rsidRDefault="00F22906" w:rsidP="00F22906">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F22906" w:rsidRPr="00993F76" w:rsidRDefault="00F22906" w:rsidP="00F22906">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F22906" w:rsidRPr="00993F76" w:rsidRDefault="00F22906" w:rsidP="00F22906">
            <w:pPr>
              <w:spacing w:before="20" w:after="20"/>
              <w:rPr>
                <w:sz w:val="18"/>
                <w:szCs w:val="18"/>
                <w:lang w:val="tr-TR"/>
              </w:rPr>
            </w:pPr>
          </w:p>
        </w:tc>
        <w:tc>
          <w:tcPr>
            <w:tcW w:w="1592" w:type="dxa"/>
            <w:gridSpan w:val="5"/>
            <w:shd w:val="clear" w:color="auto" w:fill="auto"/>
          </w:tcPr>
          <w:p w14:paraId="306B257F" w14:textId="01C2E548" w:rsidR="00F22906" w:rsidRPr="00993F76" w:rsidRDefault="00F22906" w:rsidP="00F22906">
            <w:pPr>
              <w:jc w:val="center"/>
              <w:rPr>
                <w:sz w:val="18"/>
                <w:szCs w:val="18"/>
                <w:lang w:val="tr-TR"/>
              </w:rPr>
            </w:pPr>
          </w:p>
        </w:tc>
      </w:tr>
      <w:tr w:rsidR="00F22906"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F22906" w:rsidRPr="00993F76" w:rsidRDefault="00F22906" w:rsidP="00F22906">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F22906" w:rsidRPr="00993F76" w:rsidRDefault="00F22906" w:rsidP="00F22906">
            <w:pPr>
              <w:jc w:val="center"/>
              <w:rPr>
                <w:b/>
                <w:i/>
                <w:color w:val="1F497D"/>
                <w:sz w:val="20"/>
                <w:szCs w:val="20"/>
                <w:lang w:val="tr-TR"/>
              </w:rPr>
            </w:pPr>
            <w:r w:rsidRPr="00993F76">
              <w:rPr>
                <w:b/>
                <w:color w:val="1F497D"/>
                <w:sz w:val="20"/>
                <w:szCs w:val="20"/>
                <w:lang w:val="tr-TR"/>
              </w:rPr>
              <w:t>Öğrencinin ayırması beklenen tahmini süre</w:t>
            </w:r>
          </w:p>
        </w:tc>
      </w:tr>
      <w:tr w:rsidR="00F22906"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F22906" w:rsidRPr="00993F76" w:rsidRDefault="00F22906" w:rsidP="00F22906">
            <w:pPr>
              <w:spacing w:before="20" w:after="20"/>
              <w:rPr>
                <w:b/>
                <w:color w:val="1F497D"/>
                <w:sz w:val="20"/>
                <w:szCs w:val="20"/>
                <w:lang w:val="tr-TR"/>
              </w:rPr>
            </w:pPr>
          </w:p>
        </w:tc>
        <w:tc>
          <w:tcPr>
            <w:tcW w:w="1126" w:type="dxa"/>
            <w:gridSpan w:val="2"/>
            <w:shd w:val="clear" w:color="auto" w:fill="auto"/>
          </w:tcPr>
          <w:p w14:paraId="16ABC252" w14:textId="6BA49F26" w:rsidR="00F22906" w:rsidRPr="00993F76" w:rsidRDefault="00F22906" w:rsidP="00F22906">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F22906" w:rsidRPr="00993F76" w:rsidRDefault="00F22906" w:rsidP="00F22906">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67B9DCF2" w:rsidR="00F22906" w:rsidRPr="00993F76" w:rsidRDefault="00F22906" w:rsidP="00F22906">
            <w:pPr>
              <w:spacing w:before="20" w:after="20" w:line="276" w:lineRule="auto"/>
              <w:rPr>
                <w:color w:val="000000"/>
                <w:sz w:val="20"/>
                <w:szCs w:val="20"/>
                <w:lang w:val="tr-TR"/>
              </w:rPr>
            </w:pPr>
          </w:p>
        </w:tc>
        <w:tc>
          <w:tcPr>
            <w:tcW w:w="1592" w:type="dxa"/>
            <w:gridSpan w:val="5"/>
            <w:shd w:val="clear" w:color="auto" w:fill="auto"/>
          </w:tcPr>
          <w:p w14:paraId="5F98F0D6" w14:textId="4563C348" w:rsidR="00F22906" w:rsidRPr="00993F76" w:rsidRDefault="00F22906" w:rsidP="00F22906">
            <w:pPr>
              <w:spacing w:before="20" w:after="20" w:line="276" w:lineRule="auto"/>
              <w:rPr>
                <w:color w:val="000000"/>
                <w:sz w:val="20"/>
                <w:szCs w:val="20"/>
                <w:lang w:val="tr-TR"/>
              </w:rPr>
            </w:pPr>
          </w:p>
        </w:tc>
      </w:tr>
      <w:tr w:rsidR="00F22906"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F22906" w:rsidRPr="00993F76" w:rsidRDefault="00F22906" w:rsidP="00F22906">
            <w:pPr>
              <w:spacing w:before="20" w:after="20"/>
              <w:rPr>
                <w:b/>
                <w:color w:val="1F497D"/>
                <w:sz w:val="20"/>
                <w:szCs w:val="20"/>
                <w:lang w:val="tr-TR"/>
              </w:rPr>
            </w:pPr>
          </w:p>
        </w:tc>
        <w:tc>
          <w:tcPr>
            <w:tcW w:w="1126" w:type="dxa"/>
            <w:gridSpan w:val="2"/>
            <w:shd w:val="clear" w:color="auto" w:fill="auto"/>
          </w:tcPr>
          <w:p w14:paraId="4BF642A2" w14:textId="4BCD8B3E" w:rsidR="00F22906" w:rsidRPr="00993F76" w:rsidRDefault="00F22906" w:rsidP="00F22906">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F22906" w:rsidRPr="00993F76" w:rsidRDefault="00F22906" w:rsidP="00F22906">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44C5E4E0" w:rsidR="00F22906" w:rsidRPr="00993F76" w:rsidRDefault="00085590" w:rsidP="00F22906">
            <w:pPr>
              <w:spacing w:before="20" w:after="20" w:line="276" w:lineRule="auto"/>
              <w:rPr>
                <w:color w:val="000000"/>
                <w:sz w:val="20"/>
                <w:szCs w:val="20"/>
                <w:lang w:val="tr-TR"/>
              </w:rPr>
            </w:pPr>
            <w:r>
              <w:rPr>
                <w:color w:val="000000"/>
                <w:sz w:val="20"/>
                <w:szCs w:val="20"/>
                <w:lang w:val="tr-TR"/>
              </w:rPr>
              <w:t>Dersle ilgili alıştırmalar</w:t>
            </w:r>
          </w:p>
        </w:tc>
        <w:tc>
          <w:tcPr>
            <w:tcW w:w="1592" w:type="dxa"/>
            <w:gridSpan w:val="5"/>
            <w:shd w:val="clear" w:color="auto" w:fill="auto"/>
          </w:tcPr>
          <w:p w14:paraId="787E899F" w14:textId="11C786D5" w:rsidR="00F22906" w:rsidRPr="00993F76" w:rsidRDefault="00085590" w:rsidP="00F22906">
            <w:pPr>
              <w:spacing w:before="20" w:after="20" w:line="276" w:lineRule="auto"/>
              <w:rPr>
                <w:color w:val="000000"/>
                <w:sz w:val="20"/>
                <w:szCs w:val="20"/>
                <w:lang w:val="tr-TR"/>
              </w:rPr>
            </w:pPr>
            <w:r>
              <w:rPr>
                <w:color w:val="000000"/>
                <w:sz w:val="20"/>
                <w:szCs w:val="20"/>
                <w:lang w:val="tr-TR"/>
              </w:rPr>
              <w:t>28</w:t>
            </w:r>
          </w:p>
        </w:tc>
      </w:tr>
      <w:tr w:rsidR="00F22906"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F22906" w:rsidRPr="00993F76" w:rsidRDefault="00F22906" w:rsidP="00F22906">
            <w:pPr>
              <w:spacing w:before="20" w:after="20"/>
              <w:rPr>
                <w:b/>
                <w:color w:val="1F497D"/>
                <w:sz w:val="20"/>
                <w:szCs w:val="20"/>
                <w:lang w:val="tr-TR"/>
              </w:rPr>
            </w:pPr>
          </w:p>
        </w:tc>
        <w:tc>
          <w:tcPr>
            <w:tcW w:w="1126" w:type="dxa"/>
            <w:gridSpan w:val="2"/>
            <w:shd w:val="clear" w:color="auto" w:fill="auto"/>
          </w:tcPr>
          <w:p w14:paraId="2DF93269" w14:textId="2FB6F950" w:rsidR="00F22906" w:rsidRPr="00993F76" w:rsidRDefault="00F22906" w:rsidP="00F22906">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F22906" w:rsidRPr="00993F76" w:rsidRDefault="00F22906" w:rsidP="00F22906">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24171532" w:rsidR="00F22906" w:rsidRPr="00993F76" w:rsidRDefault="00085590" w:rsidP="00F22906">
            <w:pPr>
              <w:spacing w:before="20" w:after="20" w:line="276" w:lineRule="auto"/>
              <w:rPr>
                <w:color w:val="000000"/>
                <w:sz w:val="20"/>
                <w:szCs w:val="20"/>
                <w:lang w:val="tr-TR"/>
              </w:rPr>
            </w:pPr>
            <w:r>
              <w:rPr>
                <w:color w:val="000000"/>
                <w:sz w:val="20"/>
                <w:szCs w:val="20"/>
                <w:lang w:val="tr-TR"/>
              </w:rPr>
              <w:t>Okuma ve hazırlık</w:t>
            </w:r>
          </w:p>
        </w:tc>
        <w:tc>
          <w:tcPr>
            <w:tcW w:w="1592" w:type="dxa"/>
            <w:gridSpan w:val="5"/>
            <w:shd w:val="clear" w:color="auto" w:fill="auto"/>
          </w:tcPr>
          <w:p w14:paraId="6BB2ED03" w14:textId="2494D8C9" w:rsidR="00F22906" w:rsidRPr="00993F76" w:rsidRDefault="00085590" w:rsidP="00F22906">
            <w:pPr>
              <w:spacing w:before="20" w:after="20" w:line="276" w:lineRule="auto"/>
              <w:rPr>
                <w:color w:val="000000"/>
                <w:sz w:val="20"/>
                <w:szCs w:val="20"/>
                <w:lang w:val="tr-TR"/>
              </w:rPr>
            </w:pPr>
            <w:r>
              <w:rPr>
                <w:color w:val="000000"/>
                <w:sz w:val="20"/>
                <w:szCs w:val="20"/>
                <w:lang w:val="tr-TR"/>
              </w:rPr>
              <w:t>70</w:t>
            </w:r>
          </w:p>
        </w:tc>
      </w:tr>
      <w:tr w:rsidR="00F22906"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F22906" w:rsidRPr="00993F76" w:rsidRDefault="00F22906" w:rsidP="00F22906">
            <w:pPr>
              <w:spacing w:before="20" w:after="20"/>
              <w:rPr>
                <w:b/>
                <w:color w:val="1F497D"/>
                <w:sz w:val="20"/>
                <w:szCs w:val="20"/>
                <w:lang w:val="tr-TR"/>
              </w:rPr>
            </w:pPr>
          </w:p>
        </w:tc>
        <w:tc>
          <w:tcPr>
            <w:tcW w:w="1126" w:type="dxa"/>
            <w:gridSpan w:val="2"/>
            <w:shd w:val="clear" w:color="auto" w:fill="auto"/>
          </w:tcPr>
          <w:p w14:paraId="563FA9D9" w14:textId="54F7FE86" w:rsidR="00F22906" w:rsidRPr="00993F76" w:rsidRDefault="00F22906" w:rsidP="00F22906">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F22906" w:rsidRPr="00993F76" w:rsidRDefault="00F22906" w:rsidP="00F22906">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7D4D64A4" w:rsidR="00F22906" w:rsidRPr="00993F76" w:rsidRDefault="00085590" w:rsidP="00F22906">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02E9E2B7" w14:textId="1D1AEEAD" w:rsidR="00F22906" w:rsidRPr="00993F76" w:rsidRDefault="00085590" w:rsidP="00F22906">
            <w:pPr>
              <w:rPr>
                <w:sz w:val="18"/>
                <w:szCs w:val="18"/>
                <w:lang w:val="tr-TR"/>
              </w:rPr>
            </w:pPr>
            <w:r>
              <w:rPr>
                <w:sz w:val="18"/>
                <w:szCs w:val="18"/>
                <w:lang w:val="tr-TR"/>
              </w:rPr>
              <w:t>10</w:t>
            </w:r>
          </w:p>
        </w:tc>
      </w:tr>
      <w:tr w:rsidR="00F22906"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F22906" w:rsidRPr="00993F76" w:rsidRDefault="00F22906" w:rsidP="00F22906">
            <w:pPr>
              <w:spacing w:before="20" w:after="20"/>
              <w:rPr>
                <w:b/>
                <w:color w:val="1F497D"/>
                <w:sz w:val="20"/>
                <w:szCs w:val="20"/>
                <w:lang w:val="tr-TR"/>
              </w:rPr>
            </w:pPr>
          </w:p>
        </w:tc>
        <w:tc>
          <w:tcPr>
            <w:tcW w:w="1126" w:type="dxa"/>
            <w:gridSpan w:val="2"/>
            <w:shd w:val="clear" w:color="auto" w:fill="auto"/>
          </w:tcPr>
          <w:p w14:paraId="5559442F" w14:textId="4CE46A2E" w:rsidR="00F22906" w:rsidRPr="00993F76" w:rsidRDefault="00F22906" w:rsidP="00F22906">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F22906" w:rsidRPr="00993F76" w:rsidRDefault="00F22906" w:rsidP="00F22906">
            <w:pPr>
              <w:rPr>
                <w:b/>
                <w:color w:val="1F497D"/>
                <w:sz w:val="20"/>
                <w:szCs w:val="20"/>
                <w:lang w:val="tr-TR"/>
              </w:rPr>
            </w:pPr>
            <w:r w:rsidRPr="00993F76">
              <w:rPr>
                <w:b/>
                <w:color w:val="1F497D"/>
                <w:sz w:val="20"/>
                <w:szCs w:val="20"/>
                <w:lang w:val="tr-TR"/>
              </w:rPr>
              <w:t>Studyo</w:t>
            </w:r>
          </w:p>
        </w:tc>
        <w:tc>
          <w:tcPr>
            <w:tcW w:w="4959" w:type="dxa"/>
            <w:gridSpan w:val="15"/>
            <w:shd w:val="clear" w:color="auto" w:fill="auto"/>
          </w:tcPr>
          <w:p w14:paraId="0DA8825F" w14:textId="3B942B8A" w:rsidR="00F22906" w:rsidRPr="00993F76" w:rsidRDefault="00F22906" w:rsidP="00F22906">
            <w:pPr>
              <w:spacing w:before="20" w:after="20" w:line="276" w:lineRule="auto"/>
              <w:rPr>
                <w:color w:val="000000"/>
                <w:sz w:val="20"/>
                <w:szCs w:val="20"/>
                <w:lang w:val="tr-TR"/>
              </w:rPr>
            </w:pPr>
          </w:p>
        </w:tc>
        <w:tc>
          <w:tcPr>
            <w:tcW w:w="1592" w:type="dxa"/>
            <w:gridSpan w:val="5"/>
            <w:shd w:val="clear" w:color="auto" w:fill="auto"/>
          </w:tcPr>
          <w:p w14:paraId="149E220C" w14:textId="7FD13BF2" w:rsidR="00F22906" w:rsidRPr="00993F76" w:rsidRDefault="00F22906" w:rsidP="00F22906">
            <w:pPr>
              <w:jc w:val="center"/>
              <w:rPr>
                <w:sz w:val="18"/>
                <w:szCs w:val="18"/>
                <w:lang w:val="tr-TR"/>
              </w:rPr>
            </w:pPr>
          </w:p>
        </w:tc>
      </w:tr>
      <w:tr w:rsidR="00F22906"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F22906" w:rsidRPr="00993F76" w:rsidRDefault="00F22906" w:rsidP="00F22906">
            <w:pPr>
              <w:spacing w:before="20" w:after="20"/>
              <w:rPr>
                <w:b/>
                <w:color w:val="1F497D"/>
                <w:sz w:val="20"/>
                <w:szCs w:val="20"/>
                <w:lang w:val="tr-TR"/>
              </w:rPr>
            </w:pPr>
          </w:p>
        </w:tc>
        <w:tc>
          <w:tcPr>
            <w:tcW w:w="1126" w:type="dxa"/>
            <w:gridSpan w:val="2"/>
            <w:shd w:val="clear" w:color="auto" w:fill="auto"/>
          </w:tcPr>
          <w:p w14:paraId="4661F01B" w14:textId="1F320A57" w:rsidR="00F22906" w:rsidRPr="00993F76" w:rsidRDefault="00F22906" w:rsidP="00F22906">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F22906" w:rsidRPr="00993F76" w:rsidRDefault="00F22906" w:rsidP="00F22906">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F22906" w:rsidRPr="00993F76" w:rsidRDefault="00F22906" w:rsidP="00F22906">
            <w:pPr>
              <w:spacing w:before="20" w:after="20" w:line="276" w:lineRule="auto"/>
              <w:rPr>
                <w:color w:val="000000"/>
                <w:sz w:val="20"/>
                <w:szCs w:val="20"/>
                <w:lang w:val="tr-TR"/>
              </w:rPr>
            </w:pPr>
          </w:p>
        </w:tc>
        <w:tc>
          <w:tcPr>
            <w:tcW w:w="1592" w:type="dxa"/>
            <w:gridSpan w:val="5"/>
            <w:shd w:val="clear" w:color="auto" w:fill="auto"/>
          </w:tcPr>
          <w:p w14:paraId="7D4431FB" w14:textId="2D5BE178" w:rsidR="00F22906" w:rsidRPr="00993F76" w:rsidRDefault="00F22906" w:rsidP="00F22906">
            <w:pPr>
              <w:jc w:val="center"/>
              <w:rPr>
                <w:sz w:val="18"/>
                <w:szCs w:val="18"/>
                <w:lang w:val="tr-TR"/>
              </w:rPr>
            </w:pPr>
          </w:p>
        </w:tc>
      </w:tr>
      <w:tr w:rsidR="00F22906"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F22906" w:rsidRPr="00993F76" w:rsidRDefault="00F22906" w:rsidP="00F22906">
            <w:pPr>
              <w:spacing w:before="20" w:after="20"/>
              <w:rPr>
                <w:b/>
                <w:color w:val="1F497D"/>
                <w:sz w:val="20"/>
                <w:szCs w:val="20"/>
                <w:lang w:val="tr-TR"/>
              </w:rPr>
            </w:pPr>
          </w:p>
        </w:tc>
        <w:tc>
          <w:tcPr>
            <w:tcW w:w="2332" w:type="dxa"/>
            <w:gridSpan w:val="7"/>
            <w:shd w:val="clear" w:color="auto" w:fill="auto"/>
          </w:tcPr>
          <w:p w14:paraId="41E00882" w14:textId="7AA98BFC" w:rsidR="00F22906" w:rsidRPr="00993F76" w:rsidRDefault="00F22906" w:rsidP="00F22906">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3410088C" w:rsidR="00F22906" w:rsidRPr="00993F76" w:rsidRDefault="00F22906" w:rsidP="00F22906">
            <w:pPr>
              <w:spacing w:before="20" w:after="20" w:line="276" w:lineRule="auto"/>
              <w:rPr>
                <w:color w:val="000000"/>
                <w:sz w:val="20"/>
                <w:szCs w:val="20"/>
                <w:lang w:val="tr-TR"/>
              </w:rPr>
            </w:pPr>
            <w:r w:rsidRPr="00993F76">
              <w:rPr>
                <w:color w:val="000000"/>
                <w:sz w:val="20"/>
                <w:szCs w:val="20"/>
                <w:lang w:val="tr-TR"/>
              </w:rPr>
              <w:t>150</w:t>
            </w:r>
          </w:p>
        </w:tc>
      </w:tr>
      <w:tr w:rsidR="00F22906"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F22906" w:rsidRPr="00993F76" w:rsidRDefault="00F22906" w:rsidP="00F22906">
            <w:pPr>
              <w:spacing w:before="20" w:after="20"/>
              <w:jc w:val="center"/>
              <w:rPr>
                <w:color w:val="1F497D"/>
                <w:sz w:val="20"/>
                <w:szCs w:val="20"/>
                <w:lang w:val="tr-TR"/>
              </w:rPr>
            </w:pPr>
            <w:r w:rsidRPr="00993F76">
              <w:rPr>
                <w:b/>
                <w:color w:val="1F497D"/>
                <w:sz w:val="20"/>
                <w:szCs w:val="20"/>
                <w:lang w:val="tr-TR"/>
              </w:rPr>
              <w:t>IV. BÖLÜM</w:t>
            </w:r>
          </w:p>
        </w:tc>
      </w:tr>
      <w:tr w:rsidR="00F22906"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F22906" w:rsidRPr="00993F76" w:rsidRDefault="00F22906" w:rsidP="00F22906">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F22906" w:rsidRPr="00993F76" w:rsidRDefault="00F22906" w:rsidP="00F22906">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F22906" w:rsidRPr="00993F76" w:rsidRDefault="00F22906" w:rsidP="00F22906">
            <w:pPr>
              <w:spacing w:before="20" w:after="20" w:line="276" w:lineRule="auto"/>
              <w:rPr>
                <w:sz w:val="20"/>
                <w:szCs w:val="20"/>
                <w:lang w:val="tr-TR"/>
              </w:rPr>
            </w:pPr>
          </w:p>
        </w:tc>
      </w:tr>
      <w:tr w:rsidR="00F22906"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F22906" w:rsidRPr="00993F76" w:rsidRDefault="00F22906" w:rsidP="00F22906">
            <w:pPr>
              <w:spacing w:before="20" w:after="20"/>
              <w:rPr>
                <w:b/>
                <w:color w:val="1F497D"/>
                <w:sz w:val="20"/>
                <w:szCs w:val="20"/>
                <w:lang w:val="tr-TR"/>
              </w:rPr>
            </w:pPr>
          </w:p>
        </w:tc>
        <w:tc>
          <w:tcPr>
            <w:tcW w:w="2332" w:type="dxa"/>
            <w:gridSpan w:val="7"/>
            <w:shd w:val="clear" w:color="auto" w:fill="auto"/>
          </w:tcPr>
          <w:p w14:paraId="00643005" w14:textId="4B592931" w:rsidR="00F22906" w:rsidRPr="00993F76" w:rsidRDefault="00F22906" w:rsidP="00F22906">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F22906" w:rsidRPr="00993F76" w:rsidRDefault="00F22906" w:rsidP="00F22906">
            <w:pPr>
              <w:spacing w:before="20" w:after="20" w:line="276" w:lineRule="auto"/>
              <w:rPr>
                <w:sz w:val="20"/>
                <w:szCs w:val="20"/>
                <w:lang w:val="tr-TR"/>
              </w:rPr>
            </w:pPr>
          </w:p>
        </w:tc>
      </w:tr>
      <w:tr w:rsidR="00F22906"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F22906" w:rsidRPr="00993F76" w:rsidRDefault="00F22906" w:rsidP="00F22906">
            <w:pPr>
              <w:spacing w:before="20" w:after="20"/>
              <w:rPr>
                <w:b/>
                <w:color w:val="1F497D"/>
                <w:sz w:val="20"/>
                <w:szCs w:val="20"/>
                <w:lang w:val="tr-TR"/>
              </w:rPr>
            </w:pPr>
          </w:p>
        </w:tc>
        <w:tc>
          <w:tcPr>
            <w:tcW w:w="2332" w:type="dxa"/>
            <w:gridSpan w:val="7"/>
            <w:shd w:val="clear" w:color="auto" w:fill="auto"/>
          </w:tcPr>
          <w:p w14:paraId="74001A2F" w14:textId="0582D22F" w:rsidR="00F22906" w:rsidRPr="00993F76" w:rsidRDefault="00F22906" w:rsidP="00F22906">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F22906" w:rsidRPr="00993F76" w:rsidRDefault="00F22906" w:rsidP="00F22906">
            <w:pPr>
              <w:spacing w:before="20" w:after="20" w:line="276" w:lineRule="auto"/>
              <w:rPr>
                <w:color w:val="262626" w:themeColor="text1" w:themeTint="D9"/>
                <w:sz w:val="20"/>
                <w:szCs w:val="20"/>
                <w:lang w:val="tr-TR"/>
              </w:rPr>
            </w:pPr>
          </w:p>
        </w:tc>
      </w:tr>
      <w:tr w:rsidR="00F22906"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F22906" w:rsidRPr="00993F76" w:rsidRDefault="00F22906" w:rsidP="00F22906">
            <w:pPr>
              <w:spacing w:before="20" w:after="20"/>
              <w:rPr>
                <w:b/>
                <w:color w:val="1F497D"/>
                <w:sz w:val="20"/>
                <w:szCs w:val="20"/>
                <w:lang w:val="tr-TR"/>
              </w:rPr>
            </w:pPr>
          </w:p>
        </w:tc>
        <w:tc>
          <w:tcPr>
            <w:tcW w:w="2332" w:type="dxa"/>
            <w:gridSpan w:val="7"/>
            <w:shd w:val="clear" w:color="auto" w:fill="auto"/>
          </w:tcPr>
          <w:p w14:paraId="3D22A36B" w14:textId="75292791" w:rsidR="00F22906" w:rsidRPr="00993F76" w:rsidRDefault="00F22906" w:rsidP="00F22906">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F22906" w:rsidRPr="00993F76" w:rsidRDefault="00F22906" w:rsidP="00F22906">
            <w:pPr>
              <w:spacing w:before="20" w:after="20" w:line="276" w:lineRule="auto"/>
              <w:rPr>
                <w:color w:val="262626" w:themeColor="text1" w:themeTint="D9"/>
                <w:sz w:val="20"/>
                <w:szCs w:val="20"/>
                <w:lang w:val="tr-TR"/>
              </w:rPr>
            </w:pPr>
          </w:p>
        </w:tc>
      </w:tr>
      <w:tr w:rsidR="00F22906"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F22906" w:rsidRPr="00993F76" w:rsidRDefault="00F22906" w:rsidP="00F22906">
            <w:pPr>
              <w:spacing w:before="20" w:after="20"/>
              <w:rPr>
                <w:b/>
                <w:color w:val="1F497D"/>
                <w:sz w:val="20"/>
                <w:szCs w:val="20"/>
                <w:lang w:val="tr-TR"/>
              </w:rPr>
            </w:pPr>
          </w:p>
        </w:tc>
        <w:tc>
          <w:tcPr>
            <w:tcW w:w="2332" w:type="dxa"/>
            <w:gridSpan w:val="7"/>
            <w:shd w:val="clear" w:color="auto" w:fill="auto"/>
          </w:tcPr>
          <w:p w14:paraId="5F7110FC" w14:textId="13B9DA90" w:rsidR="00F22906" w:rsidRPr="00993F76" w:rsidRDefault="00F22906" w:rsidP="00F22906">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F22906" w:rsidRPr="00993F76" w:rsidRDefault="00F22906" w:rsidP="00F22906">
            <w:pPr>
              <w:spacing w:before="20" w:after="20" w:line="276" w:lineRule="auto"/>
              <w:rPr>
                <w:color w:val="262626" w:themeColor="text1" w:themeTint="D9"/>
                <w:sz w:val="20"/>
                <w:szCs w:val="20"/>
                <w:lang w:val="tr-TR"/>
              </w:rPr>
            </w:pPr>
          </w:p>
        </w:tc>
      </w:tr>
      <w:tr w:rsidR="00F22906" w:rsidRPr="00993F7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F22906" w:rsidRPr="00993F76" w:rsidRDefault="00F22906" w:rsidP="00F22906">
            <w:pPr>
              <w:spacing w:before="20" w:after="20"/>
              <w:rPr>
                <w:b/>
                <w:color w:val="1F497D"/>
                <w:sz w:val="20"/>
                <w:szCs w:val="20"/>
                <w:lang w:val="tr-TR"/>
              </w:rPr>
            </w:pPr>
            <w:r w:rsidRPr="00993F76">
              <w:rPr>
                <w:b/>
                <w:color w:val="1F497D"/>
                <w:sz w:val="20"/>
                <w:szCs w:val="20"/>
                <w:lang w:val="tr-TR"/>
              </w:rPr>
              <w:t>Ders Materyalleri</w:t>
            </w:r>
          </w:p>
          <w:p w14:paraId="5DD1E280" w14:textId="5C027285" w:rsidR="00F22906" w:rsidRPr="00993F76" w:rsidRDefault="00F22906" w:rsidP="00F22906">
            <w:pPr>
              <w:spacing w:before="20" w:after="20"/>
              <w:rPr>
                <w:b/>
                <w:color w:val="1F497D"/>
                <w:sz w:val="20"/>
                <w:szCs w:val="20"/>
                <w:lang w:val="tr-TR"/>
              </w:rPr>
            </w:pPr>
          </w:p>
        </w:tc>
        <w:tc>
          <w:tcPr>
            <w:tcW w:w="2332" w:type="dxa"/>
            <w:gridSpan w:val="7"/>
            <w:shd w:val="clear" w:color="auto" w:fill="auto"/>
          </w:tcPr>
          <w:p w14:paraId="57EB20B1" w14:textId="2AF308E1" w:rsidR="00F22906" w:rsidRPr="00993F76" w:rsidRDefault="00F22906" w:rsidP="00F22906">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7251F81F" w14:textId="049C1EB9" w:rsidR="00F22906" w:rsidRPr="00993F76" w:rsidRDefault="00085590" w:rsidP="00F22906">
            <w:pPr>
              <w:spacing w:before="20" w:after="20" w:line="276" w:lineRule="auto"/>
              <w:rPr>
                <w:sz w:val="20"/>
                <w:szCs w:val="20"/>
                <w:lang w:val="tr-TR"/>
              </w:rPr>
            </w:pPr>
            <w:r w:rsidRPr="002D1B2B">
              <w:rPr>
                <w:rFonts w:eastAsiaTheme="minorHAnsi"/>
                <w:sz w:val="20"/>
                <w:szCs w:val="20"/>
              </w:rPr>
              <w:t>Mauffette-Leenders, L. A., J. A. Erskine, and M. R. Leenders (2014). Learning with Cases (4th ed.). London, ON: Leenders and Associates Inc. ISBN 978-0-7714-2584-4.</w:t>
            </w:r>
          </w:p>
        </w:tc>
      </w:tr>
      <w:tr w:rsidR="00F22906"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F22906" w:rsidRPr="00993F76" w:rsidRDefault="00F22906" w:rsidP="00F22906">
            <w:pPr>
              <w:spacing w:before="20" w:after="20"/>
              <w:rPr>
                <w:b/>
                <w:color w:val="1F497D"/>
                <w:sz w:val="20"/>
                <w:szCs w:val="20"/>
                <w:lang w:val="tr-TR"/>
              </w:rPr>
            </w:pPr>
          </w:p>
        </w:tc>
        <w:tc>
          <w:tcPr>
            <w:tcW w:w="2332" w:type="dxa"/>
            <w:gridSpan w:val="7"/>
            <w:shd w:val="clear" w:color="auto" w:fill="auto"/>
          </w:tcPr>
          <w:p w14:paraId="0EACB67B" w14:textId="7FA692F4" w:rsidR="00F22906" w:rsidRPr="00993F76" w:rsidRDefault="00F22906" w:rsidP="00F22906">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6866DF8B" w14:textId="581F32E8" w:rsidR="00F22906" w:rsidRPr="00993F76" w:rsidRDefault="00F22906" w:rsidP="00F22906">
            <w:pPr>
              <w:autoSpaceDE w:val="0"/>
              <w:autoSpaceDN w:val="0"/>
              <w:adjustRightInd w:val="0"/>
              <w:rPr>
                <w:rFonts w:ascii="Calibri" w:hAnsi="Calibri" w:cs="Calibri"/>
                <w:color w:val="000000"/>
                <w:sz w:val="20"/>
                <w:szCs w:val="20"/>
                <w:lang w:val="tr-TR"/>
              </w:rPr>
            </w:pPr>
          </w:p>
        </w:tc>
      </w:tr>
      <w:tr w:rsidR="00085590"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085590" w:rsidRPr="00993F76" w:rsidRDefault="00085590" w:rsidP="00085590">
            <w:pPr>
              <w:spacing w:before="20" w:after="20"/>
              <w:rPr>
                <w:b/>
                <w:color w:val="1F497D"/>
                <w:sz w:val="20"/>
                <w:szCs w:val="20"/>
                <w:lang w:val="tr-TR"/>
              </w:rPr>
            </w:pPr>
            <w:r w:rsidRPr="00993F76">
              <w:rPr>
                <w:b/>
                <w:color w:val="1F497D"/>
                <w:sz w:val="20"/>
                <w:szCs w:val="20"/>
                <w:lang w:val="tr-TR"/>
              </w:rPr>
              <w:t>Diğer</w:t>
            </w:r>
          </w:p>
        </w:tc>
        <w:tc>
          <w:tcPr>
            <w:tcW w:w="2332" w:type="dxa"/>
            <w:gridSpan w:val="7"/>
            <w:shd w:val="clear" w:color="auto" w:fill="auto"/>
            <w:vAlign w:val="center"/>
          </w:tcPr>
          <w:p w14:paraId="387FEEDA" w14:textId="4135EEFE" w:rsidR="00085590" w:rsidRPr="00993F76" w:rsidRDefault="00085590" w:rsidP="00085590">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69136ABC" w14:textId="77777777" w:rsidR="00085590" w:rsidRPr="004C1CE4" w:rsidRDefault="00085590" w:rsidP="00085590">
            <w:pPr>
              <w:spacing w:before="20" w:after="20" w:line="276" w:lineRule="auto"/>
              <w:jc w:val="both"/>
              <w:rPr>
                <w:color w:val="000000"/>
                <w:sz w:val="20"/>
                <w:szCs w:val="20"/>
                <w:lang w:val="tr-TR"/>
              </w:rPr>
            </w:pPr>
            <w:r w:rsidRPr="004C1CE4">
              <w:rPr>
                <w:color w:val="000000"/>
                <w:sz w:val="20"/>
                <w:szCs w:val="20"/>
                <w:lang w:val="tr-TR"/>
              </w:rPr>
              <w:t>Akademik sahtekârlığın herhangi bir şekli toler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28F2A2AA" w14:textId="77777777" w:rsidR="00085590" w:rsidRPr="004C1CE4" w:rsidRDefault="00085590" w:rsidP="00085590">
            <w:pPr>
              <w:spacing w:before="20" w:after="20" w:line="276" w:lineRule="auto"/>
              <w:jc w:val="both"/>
              <w:rPr>
                <w:color w:val="000000"/>
                <w:sz w:val="20"/>
                <w:szCs w:val="20"/>
                <w:lang w:val="tr-TR"/>
              </w:rPr>
            </w:pPr>
          </w:p>
          <w:p w14:paraId="1EFAFC4F" w14:textId="7F570A9A" w:rsidR="00085590" w:rsidRPr="00993F76" w:rsidRDefault="00085590" w:rsidP="00085590">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085590"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085590" w:rsidRPr="00993F76" w:rsidRDefault="00085590" w:rsidP="00085590">
            <w:pPr>
              <w:spacing w:before="20" w:after="20"/>
              <w:rPr>
                <w:b/>
                <w:color w:val="1F497D"/>
                <w:sz w:val="20"/>
                <w:szCs w:val="20"/>
                <w:lang w:val="tr-TR"/>
              </w:rPr>
            </w:pPr>
          </w:p>
        </w:tc>
        <w:tc>
          <w:tcPr>
            <w:tcW w:w="2332" w:type="dxa"/>
            <w:gridSpan w:val="7"/>
            <w:shd w:val="clear" w:color="auto" w:fill="auto"/>
            <w:vAlign w:val="center"/>
          </w:tcPr>
          <w:p w14:paraId="11AF7E3A" w14:textId="1F771FF0" w:rsidR="00085590" w:rsidRPr="00993F76" w:rsidRDefault="00085590" w:rsidP="00085590">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493EB4A6" w:rsidR="00085590" w:rsidRPr="00993F76" w:rsidRDefault="00085590" w:rsidP="00085590">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085590"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085590" w:rsidRPr="00993F76" w:rsidRDefault="00085590" w:rsidP="00085590">
            <w:pPr>
              <w:spacing w:before="20" w:after="20"/>
              <w:rPr>
                <w:b/>
                <w:color w:val="1F497D"/>
                <w:sz w:val="20"/>
                <w:szCs w:val="20"/>
                <w:lang w:val="tr-TR"/>
              </w:rPr>
            </w:pPr>
          </w:p>
        </w:tc>
        <w:tc>
          <w:tcPr>
            <w:tcW w:w="2332" w:type="dxa"/>
            <w:gridSpan w:val="7"/>
            <w:shd w:val="clear" w:color="auto" w:fill="auto"/>
          </w:tcPr>
          <w:p w14:paraId="498907D6" w14:textId="1983D3A7" w:rsidR="00085590" w:rsidRPr="00993F76" w:rsidRDefault="00085590" w:rsidP="00085590">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085590" w:rsidRPr="00993F76" w:rsidRDefault="00085590" w:rsidP="00085590">
            <w:pPr>
              <w:spacing w:before="20" w:after="20" w:line="276" w:lineRule="auto"/>
              <w:rPr>
                <w:sz w:val="20"/>
                <w:szCs w:val="20"/>
                <w:lang w:val="tr-TR"/>
              </w:rPr>
            </w:pPr>
          </w:p>
        </w:tc>
      </w:tr>
      <w:tr w:rsidR="00085590"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085590" w:rsidRPr="00993F76" w:rsidRDefault="00085590" w:rsidP="00085590">
            <w:pPr>
              <w:spacing w:before="20" w:after="20"/>
              <w:rPr>
                <w:b/>
                <w:color w:val="1F497D"/>
                <w:sz w:val="20"/>
                <w:szCs w:val="20"/>
                <w:lang w:val="tr-TR"/>
              </w:rPr>
            </w:pPr>
          </w:p>
        </w:tc>
        <w:tc>
          <w:tcPr>
            <w:tcW w:w="2332" w:type="dxa"/>
            <w:gridSpan w:val="7"/>
            <w:shd w:val="clear" w:color="auto" w:fill="auto"/>
          </w:tcPr>
          <w:p w14:paraId="37AADD0C" w14:textId="59517E1F" w:rsidR="00085590" w:rsidRPr="00993F76" w:rsidRDefault="00085590" w:rsidP="00085590">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05A52424" w:rsidR="00085590" w:rsidRPr="00993F76" w:rsidRDefault="00085590" w:rsidP="00085590">
            <w:pPr>
              <w:spacing w:before="20" w:after="20" w:line="276" w:lineRule="auto"/>
              <w:rPr>
                <w:sz w:val="20"/>
                <w:szCs w:val="20"/>
                <w:lang w:val="tr-TR"/>
              </w:rPr>
            </w:pPr>
            <w:r w:rsidRPr="004C1CE4">
              <w:rPr>
                <w:color w:val="000000"/>
                <w:sz w:val="20"/>
                <w:szCs w:val="20"/>
                <w:lang w:val="tr-TR"/>
              </w:rPr>
              <w:t xml:space="preserve">Öğrenciler, herhangi bir değişiklik yapılmadan önce e-postayla, çevrimiçi platformlardaki duyurularla ve önceki derslerde (öğretim elemanının konferansa katılımı, spesifik konular için ek materyal gibi) ve diğer hafifletici </w:t>
            </w:r>
            <w:r w:rsidRPr="004C1CE4">
              <w:rPr>
                <w:color w:val="000000"/>
                <w:sz w:val="20"/>
                <w:szCs w:val="20"/>
                <w:lang w:val="tr-TR"/>
              </w:rPr>
              <w:lastRenderedPageBreak/>
              <w:t>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CF11F6" w14:textId="77777777" w:rsidR="00A24828" w:rsidRDefault="00A24828" w:rsidP="00AC6DCE">
      <w:r>
        <w:separator/>
      </w:r>
    </w:p>
  </w:endnote>
  <w:endnote w:type="continuationSeparator" w:id="0">
    <w:p w14:paraId="5EF88BBB" w14:textId="77777777" w:rsidR="00A24828" w:rsidRDefault="00A24828"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94894B" w14:textId="77777777" w:rsidR="00A24828" w:rsidRDefault="00A24828" w:rsidP="00AC6DCE">
      <w:r>
        <w:separator/>
      </w:r>
    </w:p>
  </w:footnote>
  <w:footnote w:type="continuationSeparator" w:id="0">
    <w:p w14:paraId="298BE354" w14:textId="77777777" w:rsidR="00A24828" w:rsidRDefault="00A24828"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5590"/>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4EC0"/>
    <w:rsid w:val="00335FE5"/>
    <w:rsid w:val="00341C5C"/>
    <w:rsid w:val="00351B32"/>
    <w:rsid w:val="00361C27"/>
    <w:rsid w:val="00367390"/>
    <w:rsid w:val="003714B6"/>
    <w:rsid w:val="0037434F"/>
    <w:rsid w:val="00387401"/>
    <w:rsid w:val="00387556"/>
    <w:rsid w:val="00393284"/>
    <w:rsid w:val="00397A52"/>
    <w:rsid w:val="003A0554"/>
    <w:rsid w:val="003A0711"/>
    <w:rsid w:val="003A77DC"/>
    <w:rsid w:val="003C04B7"/>
    <w:rsid w:val="003C3BFA"/>
    <w:rsid w:val="003D0884"/>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05D1"/>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67D25"/>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24828"/>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22906"/>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5</Pages>
  <Words>1281</Words>
  <Characters>730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3</cp:revision>
  <cp:lastPrinted>2016-05-25T10:33:00Z</cp:lastPrinted>
  <dcterms:created xsi:type="dcterms:W3CDTF">2017-11-20T12:01:00Z</dcterms:created>
  <dcterms:modified xsi:type="dcterms:W3CDTF">2018-01-25T08:35:00Z</dcterms:modified>
</cp:coreProperties>
</file>